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67CD5" w14:textId="77777777" w:rsidR="00015B32" w:rsidRPr="006E4145" w:rsidRDefault="00015B32" w:rsidP="00E82203">
      <w:pPr>
        <w:pStyle w:val="BodyText"/>
        <w:tabs>
          <w:tab w:val="left" w:pos="360"/>
        </w:tabs>
        <w:jc w:val="center"/>
        <w:rPr>
          <w:rFonts w:ascii="Arial" w:hAnsi="Arial" w:cs="Arial"/>
          <w:sz w:val="24"/>
          <w:szCs w:val="24"/>
        </w:rPr>
      </w:pPr>
      <w:r w:rsidRPr="006E4145">
        <w:rPr>
          <w:rFonts w:ascii="Arial" w:hAnsi="Arial" w:cs="Arial"/>
          <w:sz w:val="24"/>
          <w:szCs w:val="24"/>
        </w:rPr>
        <w:t>Richland County Youth and Family Council</w:t>
      </w:r>
    </w:p>
    <w:p w14:paraId="489FD20B" w14:textId="34374034" w:rsidR="00015B32" w:rsidRPr="006E4145" w:rsidRDefault="00226341" w:rsidP="00E82203">
      <w:pPr>
        <w:pStyle w:val="BodyText"/>
        <w:jc w:val="center"/>
        <w:rPr>
          <w:rFonts w:ascii="Arial" w:hAnsi="Arial" w:cs="Arial"/>
          <w:sz w:val="24"/>
          <w:szCs w:val="24"/>
        </w:rPr>
      </w:pPr>
      <w:r>
        <w:rPr>
          <w:rFonts w:ascii="Arial" w:hAnsi="Arial" w:cs="Arial"/>
          <w:sz w:val="24"/>
          <w:szCs w:val="24"/>
        </w:rPr>
        <w:t>March 3</w:t>
      </w:r>
      <w:r w:rsidR="0070294C" w:rsidRPr="006E4145">
        <w:rPr>
          <w:rFonts w:ascii="Arial" w:hAnsi="Arial" w:cs="Arial"/>
          <w:sz w:val="24"/>
          <w:szCs w:val="24"/>
        </w:rPr>
        <w:t>, 20</w:t>
      </w:r>
      <w:r w:rsidR="009C6303" w:rsidRPr="006E4145">
        <w:rPr>
          <w:rFonts w:ascii="Arial" w:hAnsi="Arial" w:cs="Arial"/>
          <w:sz w:val="24"/>
          <w:szCs w:val="24"/>
        </w:rPr>
        <w:t>2</w:t>
      </w:r>
      <w:r w:rsidR="0042336C">
        <w:rPr>
          <w:rFonts w:ascii="Arial" w:hAnsi="Arial" w:cs="Arial"/>
          <w:sz w:val="24"/>
          <w:szCs w:val="24"/>
        </w:rPr>
        <w:t>2</w:t>
      </w:r>
    </w:p>
    <w:p w14:paraId="3649C198" w14:textId="70109EC4" w:rsidR="00670ACF" w:rsidRDefault="0042336C" w:rsidP="00E82203">
      <w:pPr>
        <w:pStyle w:val="BodyText"/>
        <w:jc w:val="center"/>
        <w:rPr>
          <w:rFonts w:ascii="Arial" w:hAnsi="Arial" w:cs="Arial"/>
          <w:sz w:val="24"/>
          <w:szCs w:val="24"/>
        </w:rPr>
      </w:pPr>
      <w:r>
        <w:rPr>
          <w:rFonts w:ascii="Arial" w:hAnsi="Arial" w:cs="Arial"/>
          <w:sz w:val="24"/>
          <w:szCs w:val="24"/>
        </w:rPr>
        <w:t xml:space="preserve">Richland County Mental Health and Recovery </w:t>
      </w:r>
      <w:r w:rsidR="00C471C3">
        <w:rPr>
          <w:rFonts w:ascii="Arial" w:hAnsi="Arial" w:cs="Arial"/>
          <w:sz w:val="24"/>
          <w:szCs w:val="24"/>
        </w:rPr>
        <w:t>Board Conference Room</w:t>
      </w:r>
    </w:p>
    <w:p w14:paraId="48A7B5D2" w14:textId="6C4F073F" w:rsidR="00C471C3" w:rsidRDefault="00226341" w:rsidP="00E82203">
      <w:pPr>
        <w:pStyle w:val="BodyText"/>
        <w:jc w:val="center"/>
        <w:rPr>
          <w:rFonts w:ascii="Arial" w:hAnsi="Arial" w:cs="Arial"/>
          <w:sz w:val="24"/>
          <w:szCs w:val="24"/>
        </w:rPr>
      </w:pPr>
      <w:r>
        <w:rPr>
          <w:rFonts w:ascii="Arial" w:hAnsi="Arial" w:cs="Arial"/>
          <w:sz w:val="24"/>
          <w:szCs w:val="24"/>
        </w:rPr>
        <w:t xml:space="preserve"> And </w:t>
      </w:r>
      <w:r w:rsidR="00C471C3">
        <w:rPr>
          <w:rFonts w:ascii="Arial" w:hAnsi="Arial" w:cs="Arial"/>
          <w:sz w:val="24"/>
          <w:szCs w:val="24"/>
        </w:rPr>
        <w:t>Zoom</w:t>
      </w:r>
    </w:p>
    <w:p w14:paraId="4694B6A4" w14:textId="77777777" w:rsidR="001F6784" w:rsidRPr="006E4145" w:rsidRDefault="001F6784" w:rsidP="00E82203">
      <w:pPr>
        <w:pStyle w:val="BodyText"/>
        <w:rPr>
          <w:rFonts w:ascii="Arial" w:hAnsi="Arial" w:cs="Arial"/>
          <w:sz w:val="24"/>
          <w:szCs w:val="24"/>
        </w:rPr>
      </w:pPr>
    </w:p>
    <w:p w14:paraId="03E4E67B" w14:textId="6715F235" w:rsidR="00670ACF" w:rsidRPr="006A2A71" w:rsidRDefault="00015B32" w:rsidP="00E82203">
      <w:pPr>
        <w:ind w:left="720"/>
        <w:rPr>
          <w:rFonts w:ascii="Arial" w:hAnsi="Arial" w:cs="Arial"/>
        </w:rPr>
      </w:pPr>
      <w:r w:rsidRPr="006A2A71">
        <w:rPr>
          <w:rFonts w:ascii="Arial" w:hAnsi="Arial" w:cs="Arial"/>
        </w:rPr>
        <w:t>The following Board members were</w:t>
      </w:r>
      <w:r w:rsidR="00F02FDC">
        <w:rPr>
          <w:rFonts w:ascii="Arial" w:hAnsi="Arial" w:cs="Arial"/>
        </w:rPr>
        <w:t>:</w:t>
      </w:r>
    </w:p>
    <w:p w14:paraId="7F6AA5D1" w14:textId="77777777" w:rsidR="00015B32" w:rsidRPr="006A2A71" w:rsidRDefault="00015B32" w:rsidP="00E82203">
      <w:pPr>
        <w:ind w:left="720"/>
        <w:rPr>
          <w:rFonts w:ascii="Arial" w:hAnsi="Arial" w:cs="Arial"/>
        </w:rPr>
      </w:pPr>
      <w:r w:rsidRPr="006A2A71">
        <w:rPr>
          <w:rFonts w:ascii="Arial" w:hAnsi="Arial" w:cs="Arial"/>
        </w:rPr>
        <w:t xml:space="preserve"> </w:t>
      </w:r>
    </w:p>
    <w:p w14:paraId="3968386A" w14:textId="678C4711" w:rsidR="00362B2A" w:rsidRPr="006A2A71" w:rsidRDefault="00533ACF" w:rsidP="00E82203">
      <w:pPr>
        <w:ind w:left="720"/>
        <w:rPr>
          <w:rFonts w:ascii="Arial" w:hAnsi="Arial" w:cs="Arial"/>
        </w:rPr>
      </w:pPr>
      <w:r w:rsidRPr="006A2A71">
        <w:rPr>
          <w:rFonts w:ascii="Arial" w:hAnsi="Arial" w:cs="Arial"/>
          <w:b/>
          <w:bCs/>
        </w:rPr>
        <w:t>Present</w:t>
      </w:r>
      <w:r w:rsidRPr="006A2A71">
        <w:rPr>
          <w:rFonts w:ascii="Arial" w:hAnsi="Arial" w:cs="Arial"/>
          <w:bCs/>
        </w:rPr>
        <w:t>:</w:t>
      </w:r>
      <w:r w:rsidR="0002775D" w:rsidRPr="006A2A71">
        <w:rPr>
          <w:rFonts w:ascii="Arial" w:hAnsi="Arial" w:cs="Arial"/>
          <w:bCs/>
        </w:rPr>
        <w:t xml:space="preserve"> Nikki Harless,</w:t>
      </w:r>
      <w:r w:rsidR="00F50E30" w:rsidRPr="006A2A71">
        <w:rPr>
          <w:rFonts w:ascii="Arial" w:hAnsi="Arial" w:cs="Arial"/>
          <w:bCs/>
        </w:rPr>
        <w:t xml:space="preserve"> </w:t>
      </w:r>
      <w:r w:rsidR="0052651A" w:rsidRPr="006A2A71">
        <w:rPr>
          <w:rFonts w:ascii="Arial" w:hAnsi="Arial" w:cs="Arial"/>
          <w:bCs/>
        </w:rPr>
        <w:t>Joe Trolian</w:t>
      </w:r>
      <w:r w:rsidR="007527D1">
        <w:rPr>
          <w:rFonts w:ascii="Arial" w:hAnsi="Arial" w:cs="Arial"/>
          <w:bCs/>
        </w:rPr>
        <w:t>,</w:t>
      </w:r>
      <w:r w:rsidR="00A73981">
        <w:rPr>
          <w:rFonts w:ascii="Arial" w:hAnsi="Arial" w:cs="Arial"/>
          <w:bCs/>
        </w:rPr>
        <w:t xml:space="preserve"> Joe Devany</w:t>
      </w:r>
      <w:r w:rsidR="00C40A2F">
        <w:rPr>
          <w:rFonts w:ascii="Arial" w:hAnsi="Arial" w:cs="Arial"/>
          <w:bCs/>
        </w:rPr>
        <w:t xml:space="preserve">, Michele Giess, Sarah Humphrey, </w:t>
      </w:r>
      <w:r w:rsidR="0047556E">
        <w:rPr>
          <w:rFonts w:ascii="Arial" w:hAnsi="Arial" w:cs="Arial"/>
          <w:bCs/>
        </w:rPr>
        <w:t>Elizabeth Warner, Meghan Wheeler</w:t>
      </w:r>
      <w:r w:rsidR="00E84FA0">
        <w:rPr>
          <w:rFonts w:ascii="Arial" w:hAnsi="Arial" w:cs="Arial"/>
          <w:bCs/>
        </w:rPr>
        <w:t>,</w:t>
      </w:r>
      <w:r w:rsidR="00EA5460" w:rsidRPr="00EA5460">
        <w:rPr>
          <w:rFonts w:ascii="Arial" w:hAnsi="Arial" w:cs="Arial"/>
          <w:bCs/>
        </w:rPr>
        <w:t xml:space="preserve"> </w:t>
      </w:r>
      <w:r w:rsidR="00EA5460" w:rsidRPr="006A2A71">
        <w:rPr>
          <w:rFonts w:ascii="Arial" w:hAnsi="Arial" w:cs="Arial"/>
          <w:bCs/>
        </w:rPr>
        <w:t>Tiffiny Ellenberger</w:t>
      </w:r>
      <w:r w:rsidR="00EA5460">
        <w:rPr>
          <w:rFonts w:ascii="Arial" w:hAnsi="Arial" w:cs="Arial"/>
          <w:bCs/>
        </w:rPr>
        <w:t>,</w:t>
      </w:r>
      <w:r w:rsidR="00EA5460" w:rsidRPr="00797426">
        <w:rPr>
          <w:rFonts w:ascii="Arial" w:hAnsi="Arial" w:cs="Arial"/>
        </w:rPr>
        <w:t xml:space="preserve"> </w:t>
      </w:r>
      <w:r w:rsidR="00EA5460" w:rsidRPr="006A2A71">
        <w:rPr>
          <w:rFonts w:ascii="Arial" w:hAnsi="Arial" w:cs="Arial"/>
        </w:rPr>
        <w:t>Sharlene Neumann</w:t>
      </w:r>
      <w:r w:rsidR="00EA5460" w:rsidRPr="006A2A71">
        <w:rPr>
          <w:rFonts w:ascii="Arial" w:hAnsi="Arial" w:cs="Arial"/>
          <w:bCs/>
        </w:rPr>
        <w:t>, Dan Varn</w:t>
      </w:r>
      <w:r w:rsidR="00EA5460">
        <w:rPr>
          <w:rFonts w:ascii="Arial" w:hAnsi="Arial" w:cs="Arial"/>
          <w:bCs/>
        </w:rPr>
        <w:t>,</w:t>
      </w:r>
      <w:r w:rsidR="00EA5460" w:rsidRPr="00EA5460">
        <w:rPr>
          <w:rFonts w:ascii="Arial" w:hAnsi="Arial" w:cs="Arial"/>
        </w:rPr>
        <w:t xml:space="preserve"> </w:t>
      </w:r>
      <w:r w:rsidR="00EA5460">
        <w:rPr>
          <w:rFonts w:ascii="Arial" w:hAnsi="Arial" w:cs="Arial"/>
        </w:rPr>
        <w:t>Darrell Banks</w:t>
      </w:r>
    </w:p>
    <w:p w14:paraId="038A786C" w14:textId="437FD6A7" w:rsidR="007D2581" w:rsidRDefault="00480363" w:rsidP="00E82203">
      <w:pPr>
        <w:ind w:left="720"/>
        <w:rPr>
          <w:rFonts w:ascii="Arial" w:hAnsi="Arial" w:cs="Arial"/>
        </w:rPr>
      </w:pPr>
      <w:r w:rsidRPr="006A2A71">
        <w:rPr>
          <w:rFonts w:ascii="Arial" w:hAnsi="Arial" w:cs="Arial"/>
          <w:b/>
          <w:bCs/>
        </w:rPr>
        <w:t>Absent:</w:t>
      </w:r>
      <w:r w:rsidR="00797426" w:rsidRPr="001B2D6F">
        <w:rPr>
          <w:rFonts w:ascii="Arial" w:hAnsi="Arial" w:cs="Arial"/>
        </w:rPr>
        <w:t xml:space="preserve"> </w:t>
      </w:r>
      <w:r w:rsidR="00797426" w:rsidRPr="006A2A71">
        <w:rPr>
          <w:rFonts w:ascii="Arial" w:hAnsi="Arial" w:cs="Arial"/>
        </w:rPr>
        <w:t>Mark Abrams</w:t>
      </w:r>
      <w:r w:rsidR="001363A4">
        <w:rPr>
          <w:rFonts w:ascii="Arial" w:hAnsi="Arial" w:cs="Arial"/>
        </w:rPr>
        <w:t xml:space="preserve">, Hannah Crouch </w:t>
      </w:r>
    </w:p>
    <w:p w14:paraId="4A145F50" w14:textId="34ED3B0F" w:rsidR="00DC4C08" w:rsidRPr="006A2A71" w:rsidRDefault="00DC4C08" w:rsidP="00E82203">
      <w:pPr>
        <w:ind w:left="720"/>
        <w:rPr>
          <w:rFonts w:ascii="Arial" w:hAnsi="Arial" w:cs="Arial"/>
          <w:bCs/>
        </w:rPr>
      </w:pPr>
      <w:r>
        <w:rPr>
          <w:rFonts w:ascii="Arial" w:hAnsi="Arial" w:cs="Arial"/>
          <w:b/>
          <w:bCs/>
        </w:rPr>
        <w:t>Guests:</w:t>
      </w:r>
      <w:r>
        <w:rPr>
          <w:rFonts w:ascii="Arial" w:hAnsi="Arial" w:cs="Arial"/>
          <w:bCs/>
        </w:rPr>
        <w:t xml:space="preserve"> </w:t>
      </w:r>
      <w:r w:rsidR="00F736CC" w:rsidRPr="006A2A71">
        <w:rPr>
          <w:rFonts w:ascii="Arial" w:hAnsi="Arial" w:cs="Arial"/>
        </w:rPr>
        <w:t>Lori Ramey</w:t>
      </w:r>
      <w:r w:rsidR="00F736CC">
        <w:rPr>
          <w:rFonts w:ascii="Arial" w:hAnsi="Arial" w:cs="Arial"/>
        </w:rPr>
        <w:t>, Ike Hickman</w:t>
      </w:r>
      <w:r w:rsidR="00D605ED">
        <w:rPr>
          <w:rFonts w:ascii="Arial" w:hAnsi="Arial" w:cs="Arial"/>
        </w:rPr>
        <w:t>, Laura Montgomery, Brian Hunt, Jessica Caughlan,</w:t>
      </w:r>
      <w:r w:rsidR="00BC2F15">
        <w:rPr>
          <w:rFonts w:ascii="Arial" w:hAnsi="Arial" w:cs="Arial"/>
        </w:rPr>
        <w:t xml:space="preserve"> Terry Carter</w:t>
      </w:r>
    </w:p>
    <w:p w14:paraId="67FD5150" w14:textId="160E73DE" w:rsidR="00B90502" w:rsidRPr="006A2A71" w:rsidRDefault="0052651A" w:rsidP="00E82203">
      <w:pPr>
        <w:ind w:left="720"/>
        <w:rPr>
          <w:rFonts w:ascii="Arial" w:hAnsi="Arial" w:cs="Arial"/>
          <w:bCs/>
        </w:rPr>
      </w:pPr>
      <w:r w:rsidRPr="006A2A71">
        <w:rPr>
          <w:rFonts w:ascii="Arial" w:hAnsi="Arial" w:cs="Arial"/>
          <w:b/>
          <w:bCs/>
        </w:rPr>
        <w:t>Zoom Attendees:</w:t>
      </w:r>
      <w:r w:rsidR="005E2939" w:rsidRPr="001B2D6F">
        <w:rPr>
          <w:rFonts w:ascii="Arial" w:hAnsi="Arial" w:cs="Arial"/>
          <w:bCs/>
        </w:rPr>
        <w:t xml:space="preserve"> </w:t>
      </w:r>
      <w:r w:rsidR="00350A51" w:rsidRPr="006A2A71">
        <w:rPr>
          <w:rFonts w:ascii="Arial" w:hAnsi="Arial" w:cs="Arial"/>
          <w:bCs/>
        </w:rPr>
        <w:t>Michelle Wood</w:t>
      </w:r>
      <w:r w:rsidR="00F0497A" w:rsidRPr="006A2A71">
        <w:rPr>
          <w:rFonts w:ascii="Arial" w:hAnsi="Arial" w:cs="Arial"/>
          <w:bCs/>
        </w:rPr>
        <w:t>,</w:t>
      </w:r>
      <w:r w:rsidR="00350A51" w:rsidRPr="006A2A71">
        <w:rPr>
          <w:rFonts w:ascii="Arial" w:hAnsi="Arial" w:cs="Arial"/>
        </w:rPr>
        <w:t xml:space="preserve"> </w:t>
      </w:r>
      <w:r w:rsidR="00E900AE">
        <w:rPr>
          <w:rFonts w:ascii="Arial" w:hAnsi="Arial" w:cs="Arial"/>
          <w:bCs/>
        </w:rPr>
        <w:t>Stan Jefferson</w:t>
      </w:r>
      <w:r w:rsidR="00EA5460">
        <w:rPr>
          <w:rFonts w:ascii="Arial" w:hAnsi="Arial" w:cs="Arial"/>
          <w:bCs/>
        </w:rPr>
        <w:t>,</w:t>
      </w:r>
      <w:r w:rsidR="00EA5460" w:rsidRPr="00EA5460">
        <w:rPr>
          <w:rFonts w:ascii="Arial" w:hAnsi="Arial" w:cs="Arial"/>
        </w:rPr>
        <w:t xml:space="preserve"> </w:t>
      </w:r>
      <w:r w:rsidR="00EA5460" w:rsidRPr="006A2A71">
        <w:rPr>
          <w:rFonts w:ascii="Arial" w:hAnsi="Arial" w:cs="Arial"/>
        </w:rPr>
        <w:t>Wendy Thompson</w:t>
      </w:r>
    </w:p>
    <w:p w14:paraId="2EE99A46" w14:textId="58C0F7B5" w:rsidR="004E7D1A" w:rsidRPr="006A2A71" w:rsidRDefault="00B90502" w:rsidP="00E82203">
      <w:pPr>
        <w:ind w:left="720"/>
        <w:rPr>
          <w:rFonts w:ascii="Arial" w:hAnsi="Arial" w:cs="Arial"/>
        </w:rPr>
      </w:pPr>
      <w:r w:rsidRPr="006A2A71">
        <w:rPr>
          <w:rFonts w:ascii="Arial" w:hAnsi="Arial" w:cs="Arial"/>
          <w:b/>
          <w:bCs/>
        </w:rPr>
        <w:t xml:space="preserve">Zoom Attendees </w:t>
      </w:r>
      <w:r w:rsidR="00DC4C08">
        <w:rPr>
          <w:rFonts w:ascii="Arial" w:hAnsi="Arial" w:cs="Arial"/>
          <w:b/>
          <w:bCs/>
        </w:rPr>
        <w:t>–</w:t>
      </w:r>
      <w:r w:rsidRPr="006A2A71">
        <w:rPr>
          <w:rFonts w:ascii="Arial" w:hAnsi="Arial" w:cs="Arial"/>
        </w:rPr>
        <w:t xml:space="preserve"> </w:t>
      </w:r>
      <w:r w:rsidRPr="00DC4C08">
        <w:rPr>
          <w:rFonts w:ascii="Arial" w:hAnsi="Arial" w:cs="Arial"/>
          <w:b/>
          <w:bCs/>
        </w:rPr>
        <w:t>Guests</w:t>
      </w:r>
      <w:r w:rsidR="00DC4C08">
        <w:rPr>
          <w:rFonts w:ascii="Arial" w:hAnsi="Arial" w:cs="Arial"/>
        </w:rPr>
        <w:t>:</w:t>
      </w:r>
      <w:r w:rsidR="00653719">
        <w:rPr>
          <w:rFonts w:ascii="Arial" w:hAnsi="Arial" w:cs="Arial"/>
        </w:rPr>
        <w:t xml:space="preserve"> </w:t>
      </w:r>
      <w:r w:rsidR="000268FC" w:rsidRPr="006A2A71">
        <w:rPr>
          <w:rFonts w:ascii="Arial" w:hAnsi="Arial" w:cs="Arial"/>
        </w:rPr>
        <w:t xml:space="preserve"> </w:t>
      </w:r>
      <w:r w:rsidR="005F0040" w:rsidRPr="006A2A71">
        <w:rPr>
          <w:rFonts w:ascii="Arial" w:hAnsi="Arial" w:cs="Arial"/>
        </w:rPr>
        <w:t>Anne Vermillion,</w:t>
      </w:r>
      <w:r w:rsidR="00F61357" w:rsidRPr="006A2A71">
        <w:rPr>
          <w:rFonts w:ascii="Arial" w:hAnsi="Arial" w:cs="Arial"/>
        </w:rPr>
        <w:t xml:space="preserve"> </w:t>
      </w:r>
      <w:r w:rsidRPr="006A2A71">
        <w:rPr>
          <w:rFonts w:ascii="Arial" w:hAnsi="Arial" w:cs="Arial"/>
        </w:rPr>
        <w:t xml:space="preserve">Carmen Torrence, </w:t>
      </w:r>
      <w:r w:rsidR="00BC2F15">
        <w:rPr>
          <w:rFonts w:ascii="Arial" w:hAnsi="Arial" w:cs="Arial"/>
        </w:rPr>
        <w:t>Carla James</w:t>
      </w:r>
      <w:r w:rsidR="0004013A">
        <w:rPr>
          <w:rFonts w:ascii="Arial" w:hAnsi="Arial" w:cs="Arial"/>
        </w:rPr>
        <w:t xml:space="preserve">, </w:t>
      </w:r>
      <w:r w:rsidR="001B330C">
        <w:rPr>
          <w:rFonts w:ascii="Arial" w:hAnsi="Arial" w:cs="Arial"/>
        </w:rPr>
        <w:t>Monica Durham, Peggy Anderson,</w:t>
      </w:r>
      <w:r w:rsidR="00F736CC" w:rsidRPr="00F736CC">
        <w:rPr>
          <w:rFonts w:ascii="Arial" w:hAnsi="Arial" w:cs="Arial"/>
          <w:bCs/>
        </w:rPr>
        <w:t xml:space="preserve"> </w:t>
      </w:r>
      <w:r w:rsidR="00F736CC">
        <w:rPr>
          <w:rFonts w:ascii="Arial" w:hAnsi="Arial" w:cs="Arial"/>
          <w:bCs/>
        </w:rPr>
        <w:t>Katie Gatten</w:t>
      </w:r>
      <w:r w:rsidR="001B330C">
        <w:rPr>
          <w:rFonts w:ascii="Arial" w:hAnsi="Arial" w:cs="Arial"/>
          <w:bCs/>
        </w:rPr>
        <w:t>, Nancy Hartman</w:t>
      </w:r>
    </w:p>
    <w:p w14:paraId="2BCEEA28" w14:textId="77777777" w:rsidR="00734CD0" w:rsidRPr="006A2A71" w:rsidRDefault="00734CD0" w:rsidP="00E82203">
      <w:pPr>
        <w:ind w:left="720"/>
        <w:rPr>
          <w:rFonts w:ascii="Arial" w:hAnsi="Arial" w:cs="Arial"/>
        </w:rPr>
      </w:pPr>
    </w:p>
    <w:p w14:paraId="4A42D59D" w14:textId="49FA43E2" w:rsidR="00015B32" w:rsidRPr="006A2A71" w:rsidRDefault="00335C9D" w:rsidP="00E82203">
      <w:pPr>
        <w:ind w:left="720"/>
        <w:rPr>
          <w:rFonts w:ascii="Arial" w:hAnsi="Arial" w:cs="Arial"/>
        </w:rPr>
      </w:pPr>
      <w:r w:rsidRPr="006A2A71">
        <w:rPr>
          <w:rFonts w:ascii="Arial" w:hAnsi="Arial" w:cs="Arial"/>
        </w:rPr>
        <w:t>Te</w:t>
      </w:r>
      <w:r w:rsidR="00C97872" w:rsidRPr="006A2A71">
        <w:rPr>
          <w:rFonts w:ascii="Arial" w:hAnsi="Arial" w:cs="Arial"/>
        </w:rPr>
        <w:t>resa Alt, Executive Director</w:t>
      </w:r>
      <w:r w:rsidR="00355C25" w:rsidRPr="006A2A71">
        <w:rPr>
          <w:rFonts w:ascii="Arial" w:hAnsi="Arial" w:cs="Arial"/>
        </w:rPr>
        <w:t xml:space="preserve"> </w:t>
      </w:r>
      <w:r w:rsidR="00261DF8" w:rsidRPr="006A2A71">
        <w:rPr>
          <w:rFonts w:ascii="Arial" w:hAnsi="Arial" w:cs="Arial"/>
        </w:rPr>
        <w:t>was</w:t>
      </w:r>
      <w:r w:rsidR="00A71F9B" w:rsidRPr="006A2A71">
        <w:rPr>
          <w:rFonts w:ascii="Arial" w:hAnsi="Arial" w:cs="Arial"/>
        </w:rPr>
        <w:t xml:space="preserve"> </w:t>
      </w:r>
      <w:r w:rsidR="00015B32" w:rsidRPr="006A2A71">
        <w:rPr>
          <w:rFonts w:ascii="Arial" w:hAnsi="Arial" w:cs="Arial"/>
        </w:rPr>
        <w:t>also in attendance.</w:t>
      </w:r>
    </w:p>
    <w:p w14:paraId="0109CADF" w14:textId="77777777" w:rsidR="00670ACF" w:rsidRPr="006A2A71" w:rsidRDefault="00670ACF" w:rsidP="00E82203">
      <w:pPr>
        <w:rPr>
          <w:rFonts w:ascii="Arial" w:hAnsi="Arial" w:cs="Arial"/>
          <w:color w:val="FF0000"/>
        </w:rPr>
      </w:pPr>
    </w:p>
    <w:p w14:paraId="6FB87086" w14:textId="77777777" w:rsidR="00015B32" w:rsidRPr="006A2A71" w:rsidRDefault="00015B32" w:rsidP="00E82203">
      <w:pPr>
        <w:pStyle w:val="Heading6"/>
        <w:numPr>
          <w:ilvl w:val="0"/>
          <w:numId w:val="1"/>
        </w:numPr>
        <w:rPr>
          <w:rFonts w:ascii="Arial" w:hAnsi="Arial" w:cs="Arial"/>
          <w:sz w:val="24"/>
          <w:szCs w:val="24"/>
        </w:rPr>
      </w:pPr>
      <w:r w:rsidRPr="006A2A71">
        <w:rPr>
          <w:rFonts w:ascii="Arial" w:hAnsi="Arial" w:cs="Arial"/>
          <w:sz w:val="24"/>
          <w:szCs w:val="24"/>
        </w:rPr>
        <w:t>Call to Order &amp; Introductions:</w:t>
      </w:r>
    </w:p>
    <w:p w14:paraId="11C1C8A2" w14:textId="77777777" w:rsidR="00015B32" w:rsidRPr="006A2A71" w:rsidRDefault="00015B32" w:rsidP="00E82203">
      <w:pPr>
        <w:pStyle w:val="Heading6"/>
        <w:ind w:left="360"/>
        <w:rPr>
          <w:rFonts w:ascii="Arial" w:hAnsi="Arial" w:cs="Arial"/>
          <w:b w:val="0"/>
          <w:bCs w:val="0"/>
          <w:sz w:val="24"/>
          <w:szCs w:val="24"/>
        </w:rPr>
      </w:pPr>
    </w:p>
    <w:p w14:paraId="5EE3387F" w14:textId="587E85BD" w:rsidR="00BE7AC0" w:rsidRDefault="00D05A24" w:rsidP="00E82203">
      <w:pPr>
        <w:pStyle w:val="BodyText3"/>
        <w:tabs>
          <w:tab w:val="left" w:pos="360"/>
        </w:tabs>
        <w:ind w:left="720"/>
        <w:rPr>
          <w:rFonts w:ascii="Arial" w:hAnsi="Arial" w:cs="Arial"/>
          <w:b w:val="0"/>
          <w:bCs w:val="0"/>
          <w:sz w:val="24"/>
          <w:szCs w:val="24"/>
        </w:rPr>
      </w:pPr>
      <w:r w:rsidRPr="006A2A71">
        <w:rPr>
          <w:rFonts w:ascii="Arial" w:hAnsi="Arial" w:cs="Arial"/>
          <w:b w:val="0"/>
          <w:bCs w:val="0"/>
          <w:sz w:val="24"/>
          <w:szCs w:val="24"/>
        </w:rPr>
        <w:t xml:space="preserve">President </w:t>
      </w:r>
      <w:r w:rsidR="00F862D1" w:rsidRPr="006A2A71">
        <w:rPr>
          <w:rFonts w:ascii="Arial" w:hAnsi="Arial" w:cs="Arial"/>
          <w:b w:val="0"/>
          <w:bCs w:val="0"/>
          <w:sz w:val="24"/>
          <w:szCs w:val="24"/>
        </w:rPr>
        <w:t>Nikki Harless</w:t>
      </w:r>
      <w:r w:rsidR="00BE7AC0" w:rsidRPr="006A2A71">
        <w:rPr>
          <w:rFonts w:ascii="Arial" w:hAnsi="Arial" w:cs="Arial"/>
          <w:b w:val="0"/>
          <w:bCs w:val="0"/>
          <w:sz w:val="24"/>
          <w:szCs w:val="24"/>
        </w:rPr>
        <w:t xml:space="preserve"> called the meeting to order at 1:3</w:t>
      </w:r>
      <w:r w:rsidR="001B330C">
        <w:rPr>
          <w:rFonts w:ascii="Arial" w:hAnsi="Arial" w:cs="Arial"/>
          <w:b w:val="0"/>
          <w:bCs w:val="0"/>
          <w:sz w:val="24"/>
          <w:szCs w:val="24"/>
        </w:rPr>
        <w:t>2</w:t>
      </w:r>
      <w:r w:rsidR="00BE7AC0" w:rsidRPr="006A2A71">
        <w:rPr>
          <w:rFonts w:ascii="Arial" w:hAnsi="Arial" w:cs="Arial"/>
          <w:b w:val="0"/>
          <w:bCs w:val="0"/>
          <w:sz w:val="24"/>
          <w:szCs w:val="24"/>
        </w:rPr>
        <w:t xml:space="preserve"> p.m.</w:t>
      </w:r>
      <w:r w:rsidR="009302E7" w:rsidRPr="006A2A71">
        <w:rPr>
          <w:rFonts w:ascii="Arial" w:hAnsi="Arial" w:cs="Arial"/>
          <w:b w:val="0"/>
          <w:bCs w:val="0"/>
          <w:sz w:val="24"/>
          <w:szCs w:val="24"/>
        </w:rPr>
        <w:t xml:space="preserve"> and began introductions.</w:t>
      </w:r>
      <w:r w:rsidR="00597CB3" w:rsidRPr="006A2A71">
        <w:rPr>
          <w:rFonts w:ascii="Arial" w:hAnsi="Arial" w:cs="Arial"/>
          <w:b w:val="0"/>
          <w:bCs w:val="0"/>
          <w:sz w:val="24"/>
          <w:szCs w:val="24"/>
        </w:rPr>
        <w:t xml:space="preserve">  </w:t>
      </w:r>
      <w:r w:rsidR="00F91F1C">
        <w:rPr>
          <w:rFonts w:ascii="Arial" w:hAnsi="Arial" w:cs="Arial"/>
          <w:b w:val="0"/>
          <w:bCs w:val="0"/>
          <w:sz w:val="24"/>
          <w:szCs w:val="24"/>
        </w:rPr>
        <w:t xml:space="preserve">A quorum was established with at least six voting members in attendance.  </w:t>
      </w:r>
      <w:r w:rsidR="004C2451">
        <w:rPr>
          <w:rFonts w:ascii="Arial" w:hAnsi="Arial" w:cs="Arial"/>
          <w:b w:val="0"/>
          <w:bCs w:val="0"/>
          <w:sz w:val="24"/>
          <w:szCs w:val="24"/>
        </w:rPr>
        <w:t xml:space="preserve">  </w:t>
      </w:r>
      <w:r w:rsidR="00597CB3" w:rsidRPr="006A2A71">
        <w:rPr>
          <w:rFonts w:ascii="Arial" w:hAnsi="Arial" w:cs="Arial"/>
          <w:b w:val="0"/>
          <w:bCs w:val="0"/>
          <w:sz w:val="24"/>
          <w:szCs w:val="24"/>
        </w:rPr>
        <w:t xml:space="preserve">  </w:t>
      </w:r>
    </w:p>
    <w:p w14:paraId="0582F5AE" w14:textId="0C17CE0F" w:rsidR="00DF2F32" w:rsidRDefault="00DF2F32" w:rsidP="00E82203">
      <w:pPr>
        <w:pStyle w:val="BodyText3"/>
        <w:tabs>
          <w:tab w:val="left" w:pos="360"/>
        </w:tabs>
        <w:ind w:left="720"/>
        <w:rPr>
          <w:rFonts w:ascii="Arial" w:hAnsi="Arial" w:cs="Arial"/>
          <w:b w:val="0"/>
          <w:bCs w:val="0"/>
          <w:sz w:val="24"/>
          <w:szCs w:val="24"/>
        </w:rPr>
      </w:pPr>
    </w:p>
    <w:p w14:paraId="58966B34" w14:textId="165307F0" w:rsidR="00607384" w:rsidRPr="006A2A71" w:rsidRDefault="002C302B" w:rsidP="00E82203">
      <w:pPr>
        <w:pStyle w:val="BodyText3"/>
        <w:numPr>
          <w:ilvl w:val="0"/>
          <w:numId w:val="1"/>
        </w:numPr>
        <w:tabs>
          <w:tab w:val="left" w:pos="360"/>
        </w:tabs>
        <w:rPr>
          <w:rFonts w:ascii="Arial" w:hAnsi="Arial" w:cs="Arial"/>
          <w:sz w:val="24"/>
          <w:szCs w:val="24"/>
        </w:rPr>
      </w:pPr>
      <w:r>
        <w:rPr>
          <w:rFonts w:ascii="Arial" w:hAnsi="Arial" w:cs="Arial"/>
          <w:sz w:val="24"/>
          <w:szCs w:val="24"/>
        </w:rPr>
        <w:t>Approval</w:t>
      </w:r>
      <w:r w:rsidR="006F4338">
        <w:rPr>
          <w:rFonts w:ascii="Arial" w:hAnsi="Arial" w:cs="Arial"/>
          <w:sz w:val="24"/>
          <w:szCs w:val="24"/>
        </w:rPr>
        <w:t xml:space="preserve"> </w:t>
      </w:r>
      <w:r w:rsidR="00015B32" w:rsidRPr="006A2A71">
        <w:rPr>
          <w:rFonts w:ascii="Arial" w:hAnsi="Arial" w:cs="Arial"/>
          <w:sz w:val="24"/>
          <w:szCs w:val="24"/>
        </w:rPr>
        <w:t>of</w:t>
      </w:r>
      <w:r w:rsidR="00A572F0" w:rsidRPr="006A2A71">
        <w:rPr>
          <w:rFonts w:ascii="Arial" w:hAnsi="Arial" w:cs="Arial"/>
          <w:sz w:val="24"/>
          <w:szCs w:val="24"/>
        </w:rPr>
        <w:t xml:space="preserve"> </w:t>
      </w:r>
      <w:r w:rsidR="00AE10D0">
        <w:rPr>
          <w:rFonts w:ascii="Arial" w:hAnsi="Arial" w:cs="Arial"/>
          <w:sz w:val="24"/>
          <w:szCs w:val="24"/>
        </w:rPr>
        <w:t>February 10th</w:t>
      </w:r>
      <w:r w:rsidR="00704A4B" w:rsidRPr="006A2A71">
        <w:rPr>
          <w:rFonts w:ascii="Arial" w:hAnsi="Arial" w:cs="Arial"/>
          <w:sz w:val="24"/>
          <w:szCs w:val="24"/>
        </w:rPr>
        <w:t xml:space="preserve">, </w:t>
      </w:r>
      <w:r w:rsidR="00D46E85" w:rsidRPr="006A2A71">
        <w:rPr>
          <w:rFonts w:ascii="Arial" w:hAnsi="Arial" w:cs="Arial"/>
          <w:sz w:val="24"/>
          <w:szCs w:val="24"/>
        </w:rPr>
        <w:t>202</w:t>
      </w:r>
      <w:r w:rsidR="00AE10D0">
        <w:rPr>
          <w:rFonts w:ascii="Arial" w:hAnsi="Arial" w:cs="Arial"/>
          <w:sz w:val="24"/>
          <w:szCs w:val="24"/>
        </w:rPr>
        <w:t>2</w:t>
      </w:r>
      <w:r w:rsidR="00D46E85" w:rsidRPr="006A2A71">
        <w:rPr>
          <w:rFonts w:ascii="Arial" w:hAnsi="Arial" w:cs="Arial"/>
          <w:sz w:val="24"/>
          <w:szCs w:val="24"/>
        </w:rPr>
        <w:t>,</w:t>
      </w:r>
      <w:r w:rsidR="000A7A0B" w:rsidRPr="006A2A71">
        <w:rPr>
          <w:rFonts w:ascii="Arial" w:hAnsi="Arial" w:cs="Arial"/>
          <w:sz w:val="24"/>
          <w:szCs w:val="24"/>
        </w:rPr>
        <w:t xml:space="preserve"> meeting</w:t>
      </w:r>
      <w:r w:rsidR="00015B32" w:rsidRPr="006A2A71">
        <w:rPr>
          <w:rFonts w:ascii="Arial" w:hAnsi="Arial" w:cs="Arial"/>
          <w:sz w:val="24"/>
          <w:szCs w:val="24"/>
        </w:rPr>
        <w:t xml:space="preserve"> </w:t>
      </w:r>
      <w:r w:rsidR="000A7A0B" w:rsidRPr="006A2A71">
        <w:rPr>
          <w:rFonts w:ascii="Arial" w:hAnsi="Arial" w:cs="Arial"/>
          <w:sz w:val="24"/>
          <w:szCs w:val="24"/>
        </w:rPr>
        <w:t>m</w:t>
      </w:r>
      <w:r w:rsidR="00015B32" w:rsidRPr="006A2A71">
        <w:rPr>
          <w:rFonts w:ascii="Arial" w:hAnsi="Arial" w:cs="Arial"/>
          <w:sz w:val="24"/>
          <w:szCs w:val="24"/>
        </w:rPr>
        <w:t>inutes</w:t>
      </w:r>
      <w:r w:rsidR="007462B7" w:rsidRPr="006A2A71">
        <w:rPr>
          <w:rFonts w:ascii="Arial" w:hAnsi="Arial" w:cs="Arial"/>
          <w:sz w:val="24"/>
          <w:szCs w:val="24"/>
        </w:rPr>
        <w:t>:</w:t>
      </w:r>
      <w:r w:rsidR="00015B32" w:rsidRPr="006A2A71">
        <w:rPr>
          <w:rFonts w:ascii="Arial" w:hAnsi="Arial" w:cs="Arial"/>
          <w:sz w:val="24"/>
          <w:szCs w:val="24"/>
        </w:rPr>
        <w:t xml:space="preserve"> </w:t>
      </w:r>
    </w:p>
    <w:p w14:paraId="1918EC8A" w14:textId="77777777" w:rsidR="002F5810" w:rsidRPr="006A2A71" w:rsidRDefault="002F5810" w:rsidP="00E82203">
      <w:pPr>
        <w:pStyle w:val="BodyText3"/>
        <w:tabs>
          <w:tab w:val="left" w:pos="360"/>
        </w:tabs>
        <w:rPr>
          <w:rFonts w:ascii="Arial" w:hAnsi="Arial" w:cs="Arial"/>
          <w:sz w:val="24"/>
          <w:szCs w:val="24"/>
        </w:rPr>
      </w:pPr>
    </w:p>
    <w:p w14:paraId="224A3D65" w14:textId="0901CD22" w:rsidR="00B64ABD" w:rsidRPr="00AB6870" w:rsidRDefault="00AE10D0" w:rsidP="00863A61">
      <w:pPr>
        <w:ind w:left="720"/>
        <w:rPr>
          <w:rFonts w:ascii="Arial" w:hAnsi="Arial" w:cs="Arial"/>
          <w:b/>
          <w:bCs/>
        </w:rPr>
      </w:pPr>
      <w:r>
        <w:rPr>
          <w:rFonts w:ascii="Arial" w:hAnsi="Arial" w:cs="Arial"/>
          <w:b/>
          <w:bCs/>
        </w:rPr>
        <w:t>Michele</w:t>
      </w:r>
      <w:r w:rsidR="00AA1AA2" w:rsidRPr="00AB6870">
        <w:rPr>
          <w:rFonts w:ascii="Arial" w:hAnsi="Arial" w:cs="Arial"/>
          <w:b/>
          <w:bCs/>
        </w:rPr>
        <w:t xml:space="preserve"> moved and </w:t>
      </w:r>
      <w:r>
        <w:rPr>
          <w:rFonts w:ascii="Arial" w:hAnsi="Arial" w:cs="Arial"/>
          <w:b/>
          <w:bCs/>
        </w:rPr>
        <w:t>Joe D.</w:t>
      </w:r>
      <w:r w:rsidR="00AA1AA2" w:rsidRPr="00AB6870">
        <w:rPr>
          <w:rFonts w:ascii="Arial" w:hAnsi="Arial" w:cs="Arial"/>
          <w:b/>
          <w:bCs/>
        </w:rPr>
        <w:t xml:space="preserve"> seconded a motion to approve the</w:t>
      </w:r>
      <w:r>
        <w:rPr>
          <w:rFonts w:ascii="Arial" w:hAnsi="Arial" w:cs="Arial"/>
          <w:b/>
          <w:bCs/>
        </w:rPr>
        <w:t xml:space="preserve"> February 10</w:t>
      </w:r>
      <w:r w:rsidRPr="00AE10D0">
        <w:rPr>
          <w:rFonts w:ascii="Arial" w:hAnsi="Arial" w:cs="Arial"/>
          <w:b/>
          <w:bCs/>
          <w:vertAlign w:val="superscript"/>
        </w:rPr>
        <w:t>th</w:t>
      </w:r>
      <w:r>
        <w:rPr>
          <w:rFonts w:ascii="Arial" w:hAnsi="Arial" w:cs="Arial"/>
          <w:b/>
          <w:bCs/>
        </w:rPr>
        <w:t>, 2022</w:t>
      </w:r>
      <w:r w:rsidR="007234CE" w:rsidRPr="00AB6870">
        <w:rPr>
          <w:rFonts w:ascii="Arial" w:hAnsi="Arial" w:cs="Arial"/>
          <w:b/>
          <w:bCs/>
        </w:rPr>
        <w:t>,</w:t>
      </w:r>
      <w:r w:rsidR="00AB6870" w:rsidRPr="00AB6870">
        <w:rPr>
          <w:rFonts w:ascii="Arial" w:hAnsi="Arial" w:cs="Arial"/>
          <w:b/>
          <w:bCs/>
        </w:rPr>
        <w:t xml:space="preserve"> minutes.  The motion passed by a voice vote.  </w:t>
      </w:r>
    </w:p>
    <w:p w14:paraId="5FC12722" w14:textId="77777777" w:rsidR="00AB6870" w:rsidRPr="00863A61" w:rsidRDefault="00AB6870" w:rsidP="00863A61">
      <w:pPr>
        <w:ind w:left="720"/>
        <w:rPr>
          <w:rFonts w:ascii="Arial" w:hAnsi="Arial" w:cs="Arial"/>
        </w:rPr>
      </w:pPr>
    </w:p>
    <w:p w14:paraId="110A91A4" w14:textId="33F7617C" w:rsidR="000A7A0B" w:rsidRPr="006A2A71" w:rsidRDefault="007462B7" w:rsidP="00E82203">
      <w:pPr>
        <w:pStyle w:val="Heading6"/>
        <w:numPr>
          <w:ilvl w:val="0"/>
          <w:numId w:val="1"/>
        </w:numPr>
        <w:rPr>
          <w:rFonts w:ascii="Arial" w:hAnsi="Arial" w:cs="Arial"/>
          <w:sz w:val="24"/>
          <w:szCs w:val="24"/>
        </w:rPr>
      </w:pPr>
      <w:r w:rsidRPr="006A2A71">
        <w:rPr>
          <w:rFonts w:ascii="Arial" w:hAnsi="Arial" w:cs="Arial"/>
          <w:sz w:val="24"/>
          <w:szCs w:val="24"/>
        </w:rPr>
        <w:t>Treasurer’s Report</w:t>
      </w:r>
      <w:r w:rsidR="008B40D2" w:rsidRPr="006A2A71">
        <w:rPr>
          <w:rFonts w:ascii="Arial" w:hAnsi="Arial" w:cs="Arial"/>
          <w:sz w:val="24"/>
          <w:szCs w:val="24"/>
        </w:rPr>
        <w:t>:</w:t>
      </w:r>
      <w:r w:rsidR="00540E85" w:rsidRPr="006A2A71">
        <w:rPr>
          <w:rFonts w:ascii="Arial" w:hAnsi="Arial" w:cs="Arial"/>
          <w:sz w:val="24"/>
          <w:szCs w:val="24"/>
        </w:rPr>
        <w:tab/>
      </w:r>
    </w:p>
    <w:p w14:paraId="1C409B46" w14:textId="77777777" w:rsidR="00015B32" w:rsidRPr="006A2A71" w:rsidRDefault="00015B32" w:rsidP="00E82203">
      <w:pPr>
        <w:rPr>
          <w:rFonts w:ascii="Arial" w:hAnsi="Arial" w:cs="Arial"/>
        </w:rPr>
      </w:pPr>
    </w:p>
    <w:p w14:paraId="1303542E" w14:textId="32BF5AE5" w:rsidR="00587D2B" w:rsidRDefault="00703A0F" w:rsidP="00E82203">
      <w:pPr>
        <w:pStyle w:val="BodyText3"/>
        <w:tabs>
          <w:tab w:val="left" w:pos="360"/>
        </w:tabs>
        <w:ind w:left="720"/>
        <w:rPr>
          <w:rFonts w:ascii="Arial" w:hAnsi="Arial" w:cs="Arial"/>
          <w:b w:val="0"/>
          <w:sz w:val="24"/>
          <w:szCs w:val="24"/>
        </w:rPr>
      </w:pPr>
      <w:r w:rsidRPr="006A2A71">
        <w:rPr>
          <w:rFonts w:ascii="Arial" w:hAnsi="Arial" w:cs="Arial"/>
          <w:b w:val="0"/>
          <w:sz w:val="24"/>
          <w:szCs w:val="24"/>
        </w:rPr>
        <w:t xml:space="preserve">Carmen </w:t>
      </w:r>
      <w:r w:rsidR="00F837E6" w:rsidRPr="006A2A71">
        <w:rPr>
          <w:rFonts w:ascii="Arial" w:hAnsi="Arial" w:cs="Arial"/>
          <w:b w:val="0"/>
          <w:sz w:val="24"/>
          <w:szCs w:val="24"/>
        </w:rPr>
        <w:t>provided the</w:t>
      </w:r>
      <w:r w:rsidR="00E409C9" w:rsidRPr="006A2A71">
        <w:rPr>
          <w:rFonts w:ascii="Arial" w:hAnsi="Arial" w:cs="Arial"/>
          <w:b w:val="0"/>
          <w:sz w:val="24"/>
          <w:szCs w:val="24"/>
        </w:rPr>
        <w:t xml:space="preserve"> </w:t>
      </w:r>
      <w:r w:rsidR="00AE10D0">
        <w:rPr>
          <w:rFonts w:ascii="Arial" w:hAnsi="Arial" w:cs="Arial"/>
          <w:b w:val="0"/>
          <w:sz w:val="24"/>
          <w:szCs w:val="24"/>
        </w:rPr>
        <w:t>January</w:t>
      </w:r>
      <w:r w:rsidR="00C27FF9" w:rsidRPr="006A2A71">
        <w:rPr>
          <w:rFonts w:ascii="Arial" w:hAnsi="Arial" w:cs="Arial"/>
          <w:b w:val="0"/>
          <w:sz w:val="24"/>
          <w:szCs w:val="24"/>
        </w:rPr>
        <w:t xml:space="preserve"> </w:t>
      </w:r>
      <w:r w:rsidR="00F837E6" w:rsidRPr="006A2A71">
        <w:rPr>
          <w:rFonts w:ascii="Arial" w:hAnsi="Arial" w:cs="Arial"/>
          <w:b w:val="0"/>
          <w:sz w:val="24"/>
          <w:szCs w:val="24"/>
        </w:rPr>
        <w:t xml:space="preserve">report.  </w:t>
      </w:r>
      <w:r w:rsidR="00AE10D0">
        <w:rPr>
          <w:rFonts w:ascii="Arial" w:hAnsi="Arial" w:cs="Arial"/>
          <w:b w:val="0"/>
          <w:sz w:val="24"/>
          <w:szCs w:val="24"/>
        </w:rPr>
        <w:t>January</w:t>
      </w:r>
      <w:r w:rsidR="00D2747A" w:rsidRPr="006A2A71">
        <w:rPr>
          <w:rFonts w:ascii="Arial" w:hAnsi="Arial" w:cs="Arial"/>
          <w:b w:val="0"/>
          <w:sz w:val="24"/>
          <w:szCs w:val="24"/>
        </w:rPr>
        <w:t xml:space="preserve"> </w:t>
      </w:r>
      <w:r w:rsidR="00972BC1" w:rsidRPr="006A2A71">
        <w:rPr>
          <w:rFonts w:ascii="Arial" w:hAnsi="Arial" w:cs="Arial"/>
          <w:b w:val="0"/>
          <w:sz w:val="24"/>
          <w:szCs w:val="24"/>
        </w:rPr>
        <w:t xml:space="preserve">monthly receipts were </w:t>
      </w:r>
      <w:r w:rsidR="0075620D" w:rsidRPr="006A2A71">
        <w:rPr>
          <w:rFonts w:ascii="Arial" w:hAnsi="Arial" w:cs="Arial"/>
          <w:b w:val="0"/>
          <w:sz w:val="24"/>
          <w:szCs w:val="24"/>
        </w:rPr>
        <w:t>$</w:t>
      </w:r>
      <w:r w:rsidR="00B5044E">
        <w:rPr>
          <w:rFonts w:ascii="Arial" w:hAnsi="Arial" w:cs="Arial"/>
          <w:b w:val="0"/>
          <w:sz w:val="24"/>
          <w:szCs w:val="24"/>
        </w:rPr>
        <w:t>7</w:t>
      </w:r>
      <w:r w:rsidR="00CC44C2">
        <w:rPr>
          <w:rFonts w:ascii="Arial" w:hAnsi="Arial" w:cs="Arial"/>
          <w:b w:val="0"/>
          <w:sz w:val="24"/>
          <w:szCs w:val="24"/>
        </w:rPr>
        <w:t>,</w:t>
      </w:r>
      <w:r w:rsidR="00B5044E">
        <w:rPr>
          <w:rFonts w:ascii="Arial" w:hAnsi="Arial" w:cs="Arial"/>
          <w:b w:val="0"/>
          <w:sz w:val="24"/>
          <w:szCs w:val="24"/>
        </w:rPr>
        <w:t>313</w:t>
      </w:r>
      <w:r w:rsidR="00CC44C2">
        <w:rPr>
          <w:rFonts w:ascii="Arial" w:hAnsi="Arial" w:cs="Arial"/>
          <w:b w:val="0"/>
          <w:sz w:val="24"/>
          <w:szCs w:val="24"/>
        </w:rPr>
        <w:t>.</w:t>
      </w:r>
      <w:r w:rsidR="00B5044E">
        <w:rPr>
          <w:rFonts w:ascii="Arial" w:hAnsi="Arial" w:cs="Arial"/>
          <w:b w:val="0"/>
          <w:sz w:val="24"/>
          <w:szCs w:val="24"/>
        </w:rPr>
        <w:t>9</w:t>
      </w:r>
      <w:r w:rsidR="00CC44C2">
        <w:rPr>
          <w:rFonts w:ascii="Arial" w:hAnsi="Arial" w:cs="Arial"/>
          <w:b w:val="0"/>
          <w:sz w:val="24"/>
          <w:szCs w:val="24"/>
        </w:rPr>
        <w:t>2</w:t>
      </w:r>
      <w:r w:rsidR="0075620D" w:rsidRPr="006A2A71">
        <w:rPr>
          <w:rFonts w:ascii="Arial" w:hAnsi="Arial" w:cs="Arial"/>
          <w:b w:val="0"/>
          <w:sz w:val="24"/>
          <w:szCs w:val="24"/>
        </w:rPr>
        <w:t>,</w:t>
      </w:r>
      <w:r w:rsidR="00972BC1" w:rsidRPr="006A2A71">
        <w:rPr>
          <w:rFonts w:ascii="Arial" w:hAnsi="Arial" w:cs="Arial"/>
          <w:b w:val="0"/>
          <w:sz w:val="24"/>
          <w:szCs w:val="24"/>
        </w:rPr>
        <w:t xml:space="preserve"> and expenditures were $</w:t>
      </w:r>
      <w:r w:rsidR="00581959">
        <w:rPr>
          <w:rFonts w:ascii="Arial" w:hAnsi="Arial" w:cs="Arial"/>
          <w:b w:val="0"/>
          <w:sz w:val="24"/>
          <w:szCs w:val="24"/>
        </w:rPr>
        <w:t>118,827.25</w:t>
      </w:r>
      <w:r w:rsidR="00FF69DD" w:rsidRPr="006A2A71">
        <w:rPr>
          <w:rFonts w:ascii="Arial" w:hAnsi="Arial" w:cs="Arial"/>
          <w:b w:val="0"/>
          <w:sz w:val="24"/>
          <w:szCs w:val="24"/>
        </w:rPr>
        <w:t xml:space="preserve"> for a cash balance of $1,</w:t>
      </w:r>
      <w:r w:rsidR="002A046D">
        <w:rPr>
          <w:rFonts w:ascii="Arial" w:hAnsi="Arial" w:cs="Arial"/>
          <w:b w:val="0"/>
          <w:sz w:val="24"/>
          <w:szCs w:val="24"/>
        </w:rPr>
        <w:t>499</w:t>
      </w:r>
      <w:r w:rsidR="00963718">
        <w:rPr>
          <w:rFonts w:ascii="Arial" w:hAnsi="Arial" w:cs="Arial"/>
          <w:b w:val="0"/>
          <w:sz w:val="24"/>
          <w:szCs w:val="24"/>
        </w:rPr>
        <w:t>,</w:t>
      </w:r>
      <w:r w:rsidR="002A046D">
        <w:rPr>
          <w:rFonts w:ascii="Arial" w:hAnsi="Arial" w:cs="Arial"/>
          <w:b w:val="0"/>
          <w:sz w:val="24"/>
          <w:szCs w:val="24"/>
        </w:rPr>
        <w:t>810</w:t>
      </w:r>
      <w:r w:rsidR="005D3D0B" w:rsidRPr="006A2A71">
        <w:rPr>
          <w:rFonts w:ascii="Arial" w:hAnsi="Arial" w:cs="Arial"/>
          <w:b w:val="0"/>
          <w:sz w:val="24"/>
          <w:szCs w:val="24"/>
        </w:rPr>
        <w:t>.</w:t>
      </w:r>
      <w:r w:rsidR="002A046D">
        <w:rPr>
          <w:rFonts w:ascii="Arial" w:hAnsi="Arial" w:cs="Arial"/>
          <w:b w:val="0"/>
          <w:sz w:val="24"/>
          <w:szCs w:val="24"/>
        </w:rPr>
        <w:t>6</w:t>
      </w:r>
      <w:r w:rsidR="00EA0D32">
        <w:rPr>
          <w:rFonts w:ascii="Arial" w:hAnsi="Arial" w:cs="Arial"/>
          <w:b w:val="0"/>
          <w:sz w:val="24"/>
          <w:szCs w:val="24"/>
        </w:rPr>
        <w:t>4</w:t>
      </w:r>
      <w:r w:rsidR="00FF69DD" w:rsidRPr="006A2A71">
        <w:rPr>
          <w:rFonts w:ascii="Arial" w:hAnsi="Arial" w:cs="Arial"/>
          <w:b w:val="0"/>
          <w:sz w:val="24"/>
          <w:szCs w:val="24"/>
        </w:rPr>
        <w:t>.</w:t>
      </w:r>
      <w:r w:rsidR="002A046D">
        <w:rPr>
          <w:rFonts w:ascii="Arial" w:hAnsi="Arial" w:cs="Arial"/>
          <w:b w:val="0"/>
          <w:sz w:val="24"/>
          <w:szCs w:val="24"/>
        </w:rPr>
        <w:t xml:space="preserve">  Carmen asked for a budget increase of $252</w:t>
      </w:r>
      <w:r w:rsidR="007063EE">
        <w:rPr>
          <w:rFonts w:ascii="Arial" w:hAnsi="Arial" w:cs="Arial"/>
          <w:b w:val="0"/>
          <w:sz w:val="24"/>
          <w:szCs w:val="24"/>
        </w:rPr>
        <w:t xml:space="preserve">,560.88 in the pooled funding commitments.  </w:t>
      </w:r>
    </w:p>
    <w:p w14:paraId="46825DC3" w14:textId="77777777" w:rsidR="002700F0" w:rsidRDefault="002700F0" w:rsidP="00E82203">
      <w:pPr>
        <w:pStyle w:val="BodyText3"/>
        <w:tabs>
          <w:tab w:val="left" w:pos="360"/>
        </w:tabs>
        <w:ind w:left="720"/>
        <w:rPr>
          <w:rFonts w:ascii="Arial" w:hAnsi="Arial" w:cs="Arial"/>
          <w:b w:val="0"/>
          <w:sz w:val="24"/>
          <w:szCs w:val="24"/>
        </w:rPr>
      </w:pPr>
    </w:p>
    <w:p w14:paraId="14AF85A9" w14:textId="1DEBE02F" w:rsidR="00185325" w:rsidRPr="002700F0" w:rsidRDefault="00185325" w:rsidP="00E82203">
      <w:pPr>
        <w:pStyle w:val="BodyText3"/>
        <w:tabs>
          <w:tab w:val="left" w:pos="360"/>
        </w:tabs>
        <w:ind w:left="720"/>
        <w:rPr>
          <w:rFonts w:ascii="Arial" w:hAnsi="Arial" w:cs="Arial"/>
          <w:bCs w:val="0"/>
          <w:sz w:val="24"/>
          <w:szCs w:val="24"/>
        </w:rPr>
      </w:pPr>
      <w:r w:rsidRPr="002700F0">
        <w:rPr>
          <w:rFonts w:ascii="Arial" w:hAnsi="Arial" w:cs="Arial"/>
          <w:bCs w:val="0"/>
          <w:sz w:val="24"/>
          <w:szCs w:val="24"/>
        </w:rPr>
        <w:t xml:space="preserve">Joe T. moved and Joe D seconded the motion to approve </w:t>
      </w:r>
      <w:r w:rsidR="000A422D" w:rsidRPr="002700F0">
        <w:rPr>
          <w:rFonts w:ascii="Arial" w:hAnsi="Arial" w:cs="Arial"/>
          <w:bCs w:val="0"/>
          <w:sz w:val="24"/>
          <w:szCs w:val="24"/>
        </w:rPr>
        <w:t xml:space="preserve">the financial report </w:t>
      </w:r>
      <w:r w:rsidR="00A83BB6">
        <w:rPr>
          <w:rFonts w:ascii="Arial" w:hAnsi="Arial" w:cs="Arial"/>
          <w:bCs w:val="0"/>
          <w:sz w:val="24"/>
          <w:szCs w:val="24"/>
        </w:rPr>
        <w:t>with the budget adjustment</w:t>
      </w:r>
      <w:r w:rsidR="000C7BC3">
        <w:rPr>
          <w:rFonts w:ascii="Arial" w:hAnsi="Arial" w:cs="Arial"/>
          <w:bCs w:val="0"/>
          <w:sz w:val="24"/>
          <w:szCs w:val="24"/>
        </w:rPr>
        <w:t xml:space="preserve"> and</w:t>
      </w:r>
      <w:r w:rsidR="00A83BB6">
        <w:rPr>
          <w:rFonts w:ascii="Arial" w:hAnsi="Arial" w:cs="Arial"/>
          <w:bCs w:val="0"/>
          <w:sz w:val="24"/>
          <w:szCs w:val="24"/>
        </w:rPr>
        <w:t xml:space="preserve"> </w:t>
      </w:r>
      <w:r w:rsidR="000A422D" w:rsidRPr="002700F0">
        <w:rPr>
          <w:rFonts w:ascii="Arial" w:hAnsi="Arial" w:cs="Arial"/>
          <w:bCs w:val="0"/>
          <w:sz w:val="24"/>
          <w:szCs w:val="24"/>
        </w:rPr>
        <w:t>to file for audit</w:t>
      </w:r>
      <w:r w:rsidR="002700F0" w:rsidRPr="002700F0">
        <w:rPr>
          <w:rFonts w:ascii="Arial" w:hAnsi="Arial" w:cs="Arial"/>
          <w:bCs w:val="0"/>
          <w:sz w:val="24"/>
          <w:szCs w:val="24"/>
        </w:rPr>
        <w:t xml:space="preserve"> as presented.  Motion passed by a voice vote.  </w:t>
      </w:r>
    </w:p>
    <w:p w14:paraId="45C668E5" w14:textId="235645C6" w:rsidR="000A4A32" w:rsidRPr="00950023" w:rsidRDefault="002478C0" w:rsidP="00950023">
      <w:pPr>
        <w:pStyle w:val="BodyText3"/>
        <w:tabs>
          <w:tab w:val="left" w:pos="360"/>
        </w:tabs>
        <w:ind w:left="720"/>
        <w:rPr>
          <w:rFonts w:ascii="Arial" w:hAnsi="Arial" w:cs="Arial"/>
          <w:b w:val="0"/>
          <w:sz w:val="24"/>
          <w:szCs w:val="24"/>
        </w:rPr>
      </w:pPr>
      <w:r w:rsidRPr="006A2A71">
        <w:rPr>
          <w:rFonts w:ascii="Arial" w:hAnsi="Arial" w:cs="Arial"/>
          <w:b w:val="0"/>
          <w:sz w:val="24"/>
          <w:szCs w:val="24"/>
        </w:rPr>
        <w:t xml:space="preserve">  </w:t>
      </w:r>
    </w:p>
    <w:p w14:paraId="1949823E" w14:textId="202F1D60" w:rsidR="00950023" w:rsidRDefault="00A83BB6" w:rsidP="00950023">
      <w:pPr>
        <w:pStyle w:val="Heading6"/>
        <w:numPr>
          <w:ilvl w:val="0"/>
          <w:numId w:val="1"/>
        </w:numPr>
        <w:rPr>
          <w:rFonts w:ascii="Arial" w:hAnsi="Arial" w:cs="Arial"/>
          <w:bCs w:val="0"/>
          <w:sz w:val="24"/>
          <w:szCs w:val="24"/>
        </w:rPr>
      </w:pPr>
      <w:r>
        <w:rPr>
          <w:rFonts w:ascii="Arial" w:hAnsi="Arial" w:cs="Arial"/>
          <w:bCs w:val="0"/>
          <w:sz w:val="24"/>
          <w:szCs w:val="24"/>
        </w:rPr>
        <w:t>NAMI Parent Advocacy Connection</w:t>
      </w:r>
    </w:p>
    <w:p w14:paraId="40C92639" w14:textId="7FCC2F2C" w:rsidR="00DF47CA" w:rsidRDefault="00DF47CA" w:rsidP="00DF47CA">
      <w:pPr>
        <w:ind w:left="720"/>
      </w:pPr>
    </w:p>
    <w:p w14:paraId="573A9C5A" w14:textId="7525AAAA" w:rsidR="00DF47CA" w:rsidRPr="00DF47CA" w:rsidRDefault="003A6E91" w:rsidP="00DF47CA">
      <w:pPr>
        <w:ind w:left="810"/>
        <w:rPr>
          <w:rFonts w:ascii="Arial" w:hAnsi="Arial" w:cs="Arial"/>
        </w:rPr>
      </w:pPr>
      <w:r>
        <w:rPr>
          <w:rFonts w:ascii="Arial" w:hAnsi="Arial" w:cs="Arial"/>
        </w:rPr>
        <w:t xml:space="preserve">Carla James presented the NAMI </w:t>
      </w:r>
      <w:r w:rsidR="00C838D8">
        <w:rPr>
          <w:rFonts w:ascii="Arial" w:hAnsi="Arial" w:cs="Arial"/>
        </w:rPr>
        <w:t xml:space="preserve">Ohio Parent Advocacy Connection.  Carla is the regional coordinator for Richland, Ashland, Crawford, and Huron counties.  </w:t>
      </w:r>
      <w:r w:rsidR="004F51A4">
        <w:rPr>
          <w:rFonts w:ascii="Arial" w:hAnsi="Arial" w:cs="Arial"/>
        </w:rPr>
        <w:t xml:space="preserve">NAMI PAC provides parent peer supporters to families with youth in </w:t>
      </w:r>
      <w:r w:rsidR="009E622E">
        <w:rPr>
          <w:rFonts w:ascii="Arial" w:hAnsi="Arial" w:cs="Arial"/>
        </w:rPr>
        <w:t xml:space="preserve">two or more of the child serving systems.  PAC is a free service that is </w:t>
      </w:r>
      <w:r w:rsidR="002F2B8B">
        <w:rPr>
          <w:rFonts w:ascii="Arial" w:hAnsi="Arial" w:cs="Arial"/>
        </w:rPr>
        <w:t xml:space="preserve">confidential, </w:t>
      </w:r>
      <w:r w:rsidR="00F44B68">
        <w:rPr>
          <w:rFonts w:ascii="Arial" w:hAnsi="Arial" w:cs="Arial"/>
        </w:rPr>
        <w:t>independent,</w:t>
      </w:r>
      <w:r w:rsidR="002F2B8B">
        <w:rPr>
          <w:rFonts w:ascii="Arial" w:hAnsi="Arial" w:cs="Arial"/>
        </w:rPr>
        <w:t xml:space="preserve"> and family driven.  </w:t>
      </w:r>
      <w:r w:rsidR="004A373C">
        <w:rPr>
          <w:rFonts w:ascii="Arial" w:hAnsi="Arial" w:cs="Arial"/>
        </w:rPr>
        <w:t xml:space="preserve">The PAC program pairs families with trained parent peer supporters who have extensive training, supervision and lived experience.  </w:t>
      </w:r>
      <w:r w:rsidR="00AE404F">
        <w:rPr>
          <w:rFonts w:ascii="Arial" w:hAnsi="Arial" w:cs="Arial"/>
        </w:rPr>
        <w:t xml:space="preserve">The parent peer supporters help parents become better advocates for their own children and family.  </w:t>
      </w:r>
      <w:r w:rsidR="0040658E">
        <w:rPr>
          <w:rFonts w:ascii="Arial" w:hAnsi="Arial" w:cs="Arial"/>
        </w:rPr>
        <w:t>Carla is looking for parents with lived experience who want to work part time for Ohio NAMI</w:t>
      </w:r>
      <w:r w:rsidR="003F01BA">
        <w:rPr>
          <w:rFonts w:ascii="Arial" w:hAnsi="Arial" w:cs="Arial"/>
        </w:rPr>
        <w:t xml:space="preserve"> in the counties that she serves.  </w:t>
      </w:r>
      <w:r w:rsidR="002F2B8B">
        <w:rPr>
          <w:rFonts w:ascii="Arial" w:hAnsi="Arial" w:cs="Arial"/>
        </w:rPr>
        <w:t xml:space="preserve">  </w:t>
      </w:r>
      <w:r w:rsidR="00A73793">
        <w:rPr>
          <w:rFonts w:ascii="Arial" w:hAnsi="Arial" w:cs="Arial"/>
        </w:rPr>
        <w:t xml:space="preserve">  </w:t>
      </w:r>
    </w:p>
    <w:p w14:paraId="0769126E" w14:textId="77777777" w:rsidR="00950023" w:rsidRDefault="00950023" w:rsidP="00950023">
      <w:pPr>
        <w:pStyle w:val="Heading6"/>
        <w:ind w:left="810"/>
        <w:rPr>
          <w:rFonts w:ascii="Arial" w:hAnsi="Arial" w:cs="Arial"/>
          <w:bCs w:val="0"/>
          <w:sz w:val="24"/>
          <w:szCs w:val="24"/>
        </w:rPr>
      </w:pPr>
    </w:p>
    <w:p w14:paraId="19A9FA9B" w14:textId="043DD590" w:rsidR="00262772" w:rsidRPr="00950023" w:rsidRDefault="00A83BB6" w:rsidP="00950023">
      <w:pPr>
        <w:pStyle w:val="Heading6"/>
        <w:numPr>
          <w:ilvl w:val="0"/>
          <w:numId w:val="1"/>
        </w:numPr>
        <w:rPr>
          <w:rFonts w:ascii="Arial" w:hAnsi="Arial" w:cs="Arial"/>
          <w:bCs w:val="0"/>
          <w:sz w:val="24"/>
          <w:szCs w:val="24"/>
        </w:rPr>
      </w:pPr>
      <w:r>
        <w:rPr>
          <w:rFonts w:ascii="Arial" w:hAnsi="Arial" w:cs="Arial"/>
          <w:bCs w:val="0"/>
          <w:sz w:val="24"/>
          <w:szCs w:val="24"/>
        </w:rPr>
        <w:t>OhioRise Implementation</w:t>
      </w:r>
    </w:p>
    <w:p w14:paraId="515DBF6D" w14:textId="14859909" w:rsidR="00144243" w:rsidRPr="006A2A71" w:rsidRDefault="00144243" w:rsidP="00144243"/>
    <w:p w14:paraId="254175B8" w14:textId="245B14A4" w:rsidR="00D27C14" w:rsidRPr="00D27C14" w:rsidRDefault="00B30321" w:rsidP="00DA1D0F">
      <w:pPr>
        <w:ind w:left="720"/>
        <w:rPr>
          <w:rFonts w:ascii="Arial" w:hAnsi="Arial" w:cs="Arial"/>
        </w:rPr>
      </w:pPr>
      <w:r>
        <w:rPr>
          <w:rFonts w:ascii="Arial" w:hAnsi="Arial" w:cs="Arial"/>
        </w:rPr>
        <w:t xml:space="preserve">Coleman </w:t>
      </w:r>
      <w:r w:rsidR="001B01ED">
        <w:rPr>
          <w:rFonts w:ascii="Arial" w:hAnsi="Arial" w:cs="Arial"/>
        </w:rPr>
        <w:t xml:space="preserve">Health Services was awarded the Care Management Entity for </w:t>
      </w:r>
      <w:r w:rsidR="005B29BD">
        <w:rPr>
          <w:rFonts w:ascii="Arial" w:hAnsi="Arial" w:cs="Arial"/>
        </w:rPr>
        <w:t>the catchment are</w:t>
      </w:r>
      <w:r w:rsidR="0083490E">
        <w:rPr>
          <w:rFonts w:ascii="Arial" w:hAnsi="Arial" w:cs="Arial"/>
        </w:rPr>
        <w:t>a</w:t>
      </w:r>
      <w:r w:rsidR="005B29BD">
        <w:rPr>
          <w:rFonts w:ascii="Arial" w:hAnsi="Arial" w:cs="Arial"/>
        </w:rPr>
        <w:t xml:space="preserve"> that includes Richland, Wayne, </w:t>
      </w:r>
      <w:r w:rsidR="0083490E">
        <w:rPr>
          <w:rFonts w:ascii="Arial" w:hAnsi="Arial" w:cs="Arial"/>
        </w:rPr>
        <w:t>Holmes,</w:t>
      </w:r>
      <w:r w:rsidR="005B29BD">
        <w:rPr>
          <w:rFonts w:ascii="Arial" w:hAnsi="Arial" w:cs="Arial"/>
        </w:rPr>
        <w:t xml:space="preserve"> and Ashland.  They were also awarded Portage and </w:t>
      </w:r>
      <w:r w:rsidR="005B29BD">
        <w:rPr>
          <w:rFonts w:ascii="Arial" w:hAnsi="Arial" w:cs="Arial"/>
        </w:rPr>
        <w:lastRenderedPageBreak/>
        <w:t>Summit County catchment area.</w:t>
      </w:r>
      <w:r w:rsidR="00FB6E4C">
        <w:rPr>
          <w:rFonts w:ascii="Arial" w:hAnsi="Arial" w:cs="Arial"/>
        </w:rPr>
        <w:t xml:space="preserve">  Joe T. met with Coleman </w:t>
      </w:r>
      <w:r w:rsidR="002E3FB1">
        <w:rPr>
          <w:rFonts w:ascii="Arial" w:hAnsi="Arial" w:cs="Arial"/>
        </w:rPr>
        <w:t xml:space="preserve">along with the other Mental Health Board Directors in the </w:t>
      </w:r>
      <w:r w:rsidR="00CC605E">
        <w:rPr>
          <w:rFonts w:ascii="Arial" w:hAnsi="Arial" w:cs="Arial"/>
        </w:rPr>
        <w:t>catchment</w:t>
      </w:r>
      <w:r w:rsidR="002E3FB1">
        <w:rPr>
          <w:rFonts w:ascii="Arial" w:hAnsi="Arial" w:cs="Arial"/>
        </w:rPr>
        <w:t xml:space="preserve"> area.</w:t>
      </w:r>
      <w:r w:rsidR="005C3C50">
        <w:rPr>
          <w:rFonts w:ascii="Arial" w:hAnsi="Arial" w:cs="Arial"/>
        </w:rPr>
        <w:t xml:space="preserve">  Teresa met with Coleman CEO last week for a brief introduction.  </w:t>
      </w:r>
      <w:r w:rsidR="006031B0">
        <w:rPr>
          <w:rFonts w:ascii="Arial" w:hAnsi="Arial" w:cs="Arial"/>
        </w:rPr>
        <w:t xml:space="preserve">At this point, Coleman has many decisions to </w:t>
      </w:r>
      <w:r w:rsidR="00994F95">
        <w:rPr>
          <w:rFonts w:ascii="Arial" w:hAnsi="Arial" w:cs="Arial"/>
        </w:rPr>
        <w:t>make,</w:t>
      </w:r>
      <w:r w:rsidR="006031B0">
        <w:rPr>
          <w:rFonts w:ascii="Arial" w:hAnsi="Arial" w:cs="Arial"/>
        </w:rPr>
        <w:t xml:space="preserve"> and they are working on fiscal projections to determine how they will proceed.  The Office of Medicaid reports that </w:t>
      </w:r>
      <w:r w:rsidR="00625048">
        <w:rPr>
          <w:rFonts w:ascii="Arial" w:hAnsi="Arial" w:cs="Arial"/>
        </w:rPr>
        <w:t xml:space="preserve">agencies will need to become Medicaid agencies </w:t>
      </w:r>
      <w:r w:rsidR="00994F95">
        <w:rPr>
          <w:rFonts w:ascii="Arial" w:hAnsi="Arial" w:cs="Arial"/>
        </w:rPr>
        <w:t>to</w:t>
      </w:r>
      <w:r w:rsidR="00625048">
        <w:rPr>
          <w:rFonts w:ascii="Arial" w:hAnsi="Arial" w:cs="Arial"/>
        </w:rPr>
        <w:t xml:space="preserve"> </w:t>
      </w:r>
      <w:r w:rsidR="00E767C2">
        <w:rPr>
          <w:rFonts w:ascii="Arial" w:hAnsi="Arial" w:cs="Arial"/>
        </w:rPr>
        <w:t xml:space="preserve">deliver care coordination services.  Hattie acknowledged that </w:t>
      </w:r>
      <w:r w:rsidR="00994F95">
        <w:rPr>
          <w:rFonts w:ascii="Arial" w:hAnsi="Arial" w:cs="Arial"/>
        </w:rPr>
        <w:t xml:space="preserve">there is a way to </w:t>
      </w:r>
      <w:r w:rsidR="00292C4D">
        <w:rPr>
          <w:rFonts w:ascii="Arial" w:hAnsi="Arial" w:cs="Arial"/>
        </w:rPr>
        <w:t>subcontract</w:t>
      </w:r>
      <w:r w:rsidR="00994F95">
        <w:rPr>
          <w:rFonts w:ascii="Arial" w:hAnsi="Arial" w:cs="Arial"/>
        </w:rPr>
        <w:t xml:space="preserve"> without becoming a Medicaid provider.</w:t>
      </w:r>
      <w:r w:rsidR="00292C4D">
        <w:rPr>
          <w:rFonts w:ascii="Arial" w:hAnsi="Arial" w:cs="Arial"/>
        </w:rPr>
        <w:t xml:space="preserve"> </w:t>
      </w:r>
      <w:r w:rsidR="00FC653F">
        <w:rPr>
          <w:rFonts w:ascii="Arial" w:hAnsi="Arial" w:cs="Arial"/>
        </w:rPr>
        <w:t xml:space="preserve"> Hattie also stressed that Aetna must approve </w:t>
      </w:r>
      <w:r w:rsidR="00A42BFC">
        <w:rPr>
          <w:rFonts w:ascii="Arial" w:hAnsi="Arial" w:cs="Arial"/>
        </w:rPr>
        <w:t xml:space="preserve">all subcontracts.  </w:t>
      </w:r>
      <w:r w:rsidR="00292C4D">
        <w:rPr>
          <w:rFonts w:ascii="Arial" w:hAnsi="Arial" w:cs="Arial"/>
        </w:rPr>
        <w:t xml:space="preserve">A meeting with Coleman and the Finance Committee will be scheduled </w:t>
      </w:r>
      <w:r w:rsidR="00FC653F">
        <w:rPr>
          <w:rFonts w:ascii="Arial" w:hAnsi="Arial" w:cs="Arial"/>
        </w:rPr>
        <w:t>soon</w:t>
      </w:r>
      <w:r w:rsidR="00292C4D">
        <w:rPr>
          <w:rFonts w:ascii="Arial" w:hAnsi="Arial" w:cs="Arial"/>
        </w:rPr>
        <w:t xml:space="preserve">.  </w:t>
      </w:r>
      <w:r w:rsidR="00994F95">
        <w:rPr>
          <w:rFonts w:ascii="Arial" w:hAnsi="Arial" w:cs="Arial"/>
        </w:rPr>
        <w:t xml:space="preserve">  </w:t>
      </w:r>
      <w:r w:rsidR="006031B0">
        <w:rPr>
          <w:rFonts w:ascii="Arial" w:hAnsi="Arial" w:cs="Arial"/>
        </w:rPr>
        <w:t xml:space="preserve">  </w:t>
      </w:r>
      <w:r w:rsidR="002E3FB1">
        <w:rPr>
          <w:rFonts w:ascii="Arial" w:hAnsi="Arial" w:cs="Arial"/>
        </w:rPr>
        <w:t xml:space="preserve">  </w:t>
      </w:r>
      <w:r w:rsidR="005B29BD">
        <w:rPr>
          <w:rFonts w:ascii="Arial" w:hAnsi="Arial" w:cs="Arial"/>
        </w:rPr>
        <w:t xml:space="preserve">  </w:t>
      </w:r>
      <w:r w:rsidR="00004A36">
        <w:rPr>
          <w:rFonts w:ascii="Arial" w:hAnsi="Arial" w:cs="Arial"/>
        </w:rPr>
        <w:t xml:space="preserve">  </w:t>
      </w:r>
    </w:p>
    <w:p w14:paraId="644C98FA" w14:textId="7929013B" w:rsidR="00144243" w:rsidRPr="006A2A71" w:rsidRDefault="00D67D9A" w:rsidP="008D022A">
      <w:pPr>
        <w:rPr>
          <w:rFonts w:ascii="Arial" w:hAnsi="Arial" w:cs="Arial"/>
        </w:rPr>
      </w:pPr>
      <w:r w:rsidRPr="006A2A71">
        <w:rPr>
          <w:rFonts w:ascii="Arial" w:hAnsi="Arial" w:cs="Arial"/>
        </w:rPr>
        <w:t xml:space="preserve"> </w:t>
      </w:r>
      <w:r w:rsidR="00B30321">
        <w:rPr>
          <w:rFonts w:ascii="Arial" w:hAnsi="Arial" w:cs="Arial"/>
        </w:rPr>
        <w:tab/>
      </w:r>
    </w:p>
    <w:p w14:paraId="77E5AEAC" w14:textId="29D4C03F" w:rsidR="00DE38BF" w:rsidRDefault="00907BA6" w:rsidP="00E82203">
      <w:pPr>
        <w:pStyle w:val="Heading6"/>
        <w:numPr>
          <w:ilvl w:val="0"/>
          <w:numId w:val="1"/>
        </w:numPr>
        <w:rPr>
          <w:rFonts w:ascii="Arial" w:hAnsi="Arial" w:cs="Arial"/>
          <w:bCs w:val="0"/>
          <w:sz w:val="24"/>
          <w:szCs w:val="24"/>
        </w:rPr>
      </w:pPr>
      <w:r>
        <w:rPr>
          <w:rFonts w:ascii="Arial" w:hAnsi="Arial" w:cs="Arial"/>
          <w:bCs w:val="0"/>
          <w:sz w:val="24"/>
          <w:szCs w:val="24"/>
        </w:rPr>
        <w:t>Family Centered Services and Support Funds</w:t>
      </w:r>
    </w:p>
    <w:p w14:paraId="3D2B2330" w14:textId="328B8AAA" w:rsidR="00DE38BF" w:rsidRDefault="00DE38BF" w:rsidP="00DE38BF">
      <w:pPr>
        <w:pStyle w:val="Heading6"/>
        <w:ind w:left="810"/>
        <w:rPr>
          <w:rFonts w:ascii="Arial" w:hAnsi="Arial" w:cs="Arial"/>
          <w:bCs w:val="0"/>
          <w:sz w:val="24"/>
          <w:szCs w:val="24"/>
        </w:rPr>
      </w:pPr>
    </w:p>
    <w:p w14:paraId="1F311B05" w14:textId="1E0BC4EB" w:rsidR="0017717A" w:rsidRPr="006A2A71" w:rsidRDefault="0017717A" w:rsidP="0017717A">
      <w:pPr>
        <w:ind w:left="720"/>
        <w:rPr>
          <w:rFonts w:ascii="Arial" w:hAnsi="Arial" w:cs="Arial"/>
        </w:rPr>
      </w:pPr>
      <w:r>
        <w:rPr>
          <w:rFonts w:ascii="Arial" w:hAnsi="Arial" w:cs="Arial"/>
        </w:rPr>
        <w:t>There were f</w:t>
      </w:r>
      <w:r w:rsidR="00F05B5D">
        <w:rPr>
          <w:rFonts w:ascii="Arial" w:hAnsi="Arial" w:cs="Arial"/>
        </w:rPr>
        <w:t>ive</w:t>
      </w:r>
      <w:r>
        <w:rPr>
          <w:rFonts w:ascii="Arial" w:hAnsi="Arial" w:cs="Arial"/>
        </w:rPr>
        <w:t xml:space="preserve"> n</w:t>
      </w:r>
      <w:r w:rsidRPr="006A2A71">
        <w:rPr>
          <w:rFonts w:ascii="Arial" w:hAnsi="Arial" w:cs="Arial"/>
        </w:rPr>
        <w:t xml:space="preserve">ew referrals received in </w:t>
      </w:r>
      <w:r w:rsidR="00F05B5D">
        <w:rPr>
          <w:rFonts w:ascii="Arial" w:hAnsi="Arial" w:cs="Arial"/>
        </w:rPr>
        <w:t>February</w:t>
      </w:r>
      <w:r w:rsidRPr="006A2A71">
        <w:rPr>
          <w:rFonts w:ascii="Arial" w:hAnsi="Arial" w:cs="Arial"/>
        </w:rPr>
        <w:t xml:space="preserve">.  </w:t>
      </w:r>
      <w:r w:rsidR="00F05B5D">
        <w:rPr>
          <w:rFonts w:ascii="Arial" w:hAnsi="Arial" w:cs="Arial"/>
        </w:rPr>
        <w:t>Four</w:t>
      </w:r>
      <w:r>
        <w:rPr>
          <w:rFonts w:ascii="Arial" w:hAnsi="Arial" w:cs="Arial"/>
        </w:rPr>
        <w:t xml:space="preserve"> </w:t>
      </w:r>
      <w:r w:rsidRPr="006A2A71">
        <w:rPr>
          <w:rFonts w:ascii="Arial" w:hAnsi="Arial" w:cs="Arial"/>
        </w:rPr>
        <w:t xml:space="preserve">families received family centered services and support funds </w:t>
      </w:r>
      <w:r>
        <w:rPr>
          <w:rFonts w:ascii="Arial" w:hAnsi="Arial" w:cs="Arial"/>
        </w:rPr>
        <w:t>for in home support and respite</w:t>
      </w:r>
      <w:r w:rsidR="008F2762">
        <w:rPr>
          <w:rFonts w:ascii="Arial" w:hAnsi="Arial" w:cs="Arial"/>
        </w:rPr>
        <w:t xml:space="preserve"> in the amount of $2855</w:t>
      </w:r>
      <w:r>
        <w:rPr>
          <w:rFonts w:ascii="Arial" w:hAnsi="Arial" w:cs="Arial"/>
        </w:rPr>
        <w:t>.  There is $1</w:t>
      </w:r>
      <w:r w:rsidR="008F2762">
        <w:rPr>
          <w:rFonts w:ascii="Arial" w:hAnsi="Arial" w:cs="Arial"/>
        </w:rPr>
        <w:t>6</w:t>
      </w:r>
      <w:r>
        <w:rPr>
          <w:rFonts w:ascii="Arial" w:hAnsi="Arial" w:cs="Arial"/>
        </w:rPr>
        <w:t>,</w:t>
      </w:r>
      <w:r w:rsidR="008F2762">
        <w:rPr>
          <w:rFonts w:ascii="Arial" w:hAnsi="Arial" w:cs="Arial"/>
        </w:rPr>
        <w:t>51</w:t>
      </w:r>
      <w:r>
        <w:rPr>
          <w:rFonts w:ascii="Arial" w:hAnsi="Arial" w:cs="Arial"/>
        </w:rPr>
        <w:t xml:space="preserve">3 left in the allocation.  </w:t>
      </w:r>
    </w:p>
    <w:p w14:paraId="69913A20" w14:textId="77777777" w:rsidR="00DE38BF" w:rsidRDefault="00DE38BF" w:rsidP="00DE38BF">
      <w:pPr>
        <w:pStyle w:val="Heading6"/>
        <w:ind w:left="450"/>
        <w:rPr>
          <w:rFonts w:ascii="Arial" w:hAnsi="Arial" w:cs="Arial"/>
          <w:bCs w:val="0"/>
          <w:sz w:val="24"/>
          <w:szCs w:val="24"/>
        </w:rPr>
      </w:pPr>
    </w:p>
    <w:p w14:paraId="772E0207" w14:textId="38E3640D" w:rsidR="00262772" w:rsidRPr="006A2A71" w:rsidRDefault="00907BA6" w:rsidP="00E82203">
      <w:pPr>
        <w:pStyle w:val="Heading6"/>
        <w:numPr>
          <w:ilvl w:val="0"/>
          <w:numId w:val="1"/>
        </w:numPr>
        <w:rPr>
          <w:rFonts w:ascii="Arial" w:hAnsi="Arial" w:cs="Arial"/>
          <w:bCs w:val="0"/>
          <w:sz w:val="24"/>
          <w:szCs w:val="24"/>
        </w:rPr>
      </w:pPr>
      <w:r>
        <w:rPr>
          <w:rFonts w:ascii="Arial" w:hAnsi="Arial" w:cs="Arial"/>
          <w:bCs w:val="0"/>
          <w:sz w:val="24"/>
          <w:szCs w:val="24"/>
        </w:rPr>
        <w:t>Wellness Bags</w:t>
      </w:r>
    </w:p>
    <w:p w14:paraId="0388DD81" w14:textId="355FC8EB" w:rsidR="00EB6E04" w:rsidRPr="006A2A71" w:rsidRDefault="00EB6E04" w:rsidP="00EB6E04"/>
    <w:p w14:paraId="57F21628" w14:textId="7DA14543" w:rsidR="00343D86" w:rsidRDefault="000D7951" w:rsidP="00C66E96">
      <w:pPr>
        <w:ind w:left="720"/>
        <w:rPr>
          <w:rFonts w:ascii="Arial" w:hAnsi="Arial" w:cs="Arial"/>
        </w:rPr>
      </w:pPr>
      <w:r>
        <w:rPr>
          <w:rFonts w:ascii="Arial" w:hAnsi="Arial" w:cs="Arial"/>
        </w:rPr>
        <w:t>Sharlene shared that 1,440 wellness bags are being prepared for Temporary Assistance to Needy Families</w:t>
      </w:r>
      <w:r w:rsidR="000C39F1">
        <w:rPr>
          <w:rFonts w:ascii="Arial" w:hAnsi="Arial" w:cs="Arial"/>
        </w:rPr>
        <w:t xml:space="preserve"> with COVID </w:t>
      </w:r>
      <w:r w:rsidR="0083524B">
        <w:rPr>
          <w:rFonts w:ascii="Arial" w:hAnsi="Arial" w:cs="Arial"/>
        </w:rPr>
        <w:t xml:space="preserve">PRC funds.  </w:t>
      </w:r>
      <w:r w:rsidR="00E64E47">
        <w:rPr>
          <w:rFonts w:ascii="Arial" w:hAnsi="Arial" w:cs="Arial"/>
        </w:rPr>
        <w:t>The bags contain 19 items that are valued at $243</w:t>
      </w:r>
      <w:r w:rsidR="00FD373C">
        <w:rPr>
          <w:rFonts w:ascii="Arial" w:hAnsi="Arial" w:cs="Arial"/>
        </w:rPr>
        <w:t xml:space="preserve">. </w:t>
      </w:r>
      <w:r w:rsidR="0083524B">
        <w:rPr>
          <w:rFonts w:ascii="Arial" w:hAnsi="Arial" w:cs="Arial"/>
        </w:rPr>
        <w:t>Distribution will begin next Friday, March 11 and March 18</w:t>
      </w:r>
      <w:r w:rsidR="0083524B" w:rsidRPr="0083524B">
        <w:rPr>
          <w:rFonts w:ascii="Arial" w:hAnsi="Arial" w:cs="Arial"/>
          <w:vertAlign w:val="superscript"/>
        </w:rPr>
        <w:t>th</w:t>
      </w:r>
      <w:r w:rsidR="0083524B">
        <w:rPr>
          <w:rFonts w:ascii="Arial" w:hAnsi="Arial" w:cs="Arial"/>
        </w:rPr>
        <w:t>.  Over 300 families will be receiving letters to come to Job and Family Services to pick up their wellness bags.</w:t>
      </w:r>
      <w:r w:rsidR="00CD0C5B">
        <w:rPr>
          <w:rFonts w:ascii="Arial" w:hAnsi="Arial" w:cs="Arial"/>
        </w:rPr>
        <w:t xml:space="preserve">  Staff at JFS have been working on the bags for several weeks.  </w:t>
      </w:r>
      <w:r w:rsidR="000240D3">
        <w:rPr>
          <w:rFonts w:ascii="Arial" w:hAnsi="Arial" w:cs="Arial"/>
        </w:rPr>
        <w:t xml:space="preserve">At some point, </w:t>
      </w:r>
      <w:r w:rsidR="00A42BFC">
        <w:rPr>
          <w:rFonts w:ascii="Arial" w:hAnsi="Arial" w:cs="Arial"/>
        </w:rPr>
        <w:t>if there are bags that have not been collected by</w:t>
      </w:r>
      <w:r w:rsidR="00343D86">
        <w:rPr>
          <w:rFonts w:ascii="Arial" w:hAnsi="Arial" w:cs="Arial"/>
        </w:rPr>
        <w:t xml:space="preserve"> those who received the letters, new TANF applications will be accepted.  Sharlene will keep the Council updated on how the distribution is going.  </w:t>
      </w:r>
    </w:p>
    <w:p w14:paraId="67CD59EC" w14:textId="1DF1951C" w:rsidR="00EF1DCB" w:rsidRPr="006A2A71" w:rsidRDefault="0083524B" w:rsidP="00C66E96">
      <w:pPr>
        <w:ind w:left="720"/>
        <w:rPr>
          <w:rFonts w:ascii="Arial" w:hAnsi="Arial" w:cs="Arial"/>
        </w:rPr>
      </w:pPr>
      <w:r>
        <w:rPr>
          <w:rFonts w:ascii="Arial" w:hAnsi="Arial" w:cs="Arial"/>
        </w:rPr>
        <w:t xml:space="preserve">  </w:t>
      </w:r>
    </w:p>
    <w:p w14:paraId="09BE866E" w14:textId="25496292" w:rsidR="008F1AFD" w:rsidRPr="006A2A71" w:rsidRDefault="00907BA6" w:rsidP="00E82203">
      <w:pPr>
        <w:pStyle w:val="Heading6"/>
        <w:numPr>
          <w:ilvl w:val="0"/>
          <w:numId w:val="1"/>
        </w:numPr>
        <w:rPr>
          <w:rFonts w:ascii="Arial" w:hAnsi="Arial" w:cs="Arial"/>
          <w:bCs w:val="0"/>
          <w:sz w:val="24"/>
          <w:szCs w:val="24"/>
        </w:rPr>
      </w:pPr>
      <w:r>
        <w:rPr>
          <w:rFonts w:ascii="Arial" w:hAnsi="Arial" w:cs="Arial"/>
          <w:bCs w:val="0"/>
          <w:sz w:val="24"/>
          <w:szCs w:val="24"/>
        </w:rPr>
        <w:t>TANF Summer Employment</w:t>
      </w:r>
    </w:p>
    <w:p w14:paraId="6F38DE26" w14:textId="73AF50E3" w:rsidR="008F1AFD" w:rsidRPr="006A2A71" w:rsidRDefault="008F1AFD" w:rsidP="00E82203"/>
    <w:p w14:paraId="1288CAE5" w14:textId="662F501E" w:rsidR="009A6534" w:rsidRDefault="009F6165" w:rsidP="00343D86">
      <w:pPr>
        <w:shd w:val="clear" w:color="auto" w:fill="FFFFFF" w:themeFill="background1"/>
        <w:ind w:left="720" w:right="465"/>
        <w:rPr>
          <w:rFonts w:ascii="Arial" w:hAnsi="Arial" w:cs="Arial"/>
        </w:rPr>
      </w:pPr>
      <w:r>
        <w:rPr>
          <w:rFonts w:ascii="Arial" w:hAnsi="Arial" w:cs="Arial"/>
        </w:rPr>
        <w:t xml:space="preserve">Temporary Assistance to Needy Families funds have been </w:t>
      </w:r>
      <w:r w:rsidR="007F2E50">
        <w:rPr>
          <w:rFonts w:ascii="Arial" w:hAnsi="Arial" w:cs="Arial"/>
        </w:rPr>
        <w:t>sub granted</w:t>
      </w:r>
      <w:r w:rsidR="00BB7C72">
        <w:rPr>
          <w:rFonts w:ascii="Arial" w:hAnsi="Arial" w:cs="Arial"/>
        </w:rPr>
        <w:t xml:space="preserve"> to the Council to have a robust summer employment program.  </w:t>
      </w:r>
      <w:r w:rsidR="00DF58CF">
        <w:rPr>
          <w:rFonts w:ascii="Arial" w:hAnsi="Arial" w:cs="Arial"/>
        </w:rPr>
        <w:t xml:space="preserve">There is a meeting scheduled with Mansfield City Parks Department to discuss the parks program and summer meals.  </w:t>
      </w:r>
      <w:r w:rsidR="00C44F51">
        <w:rPr>
          <w:rFonts w:ascii="Arial" w:hAnsi="Arial" w:cs="Arial"/>
        </w:rPr>
        <w:t>Teresa has been working with Dr. Terri Bucci at OSU to help with the Flagway program which is math camp.</w:t>
      </w:r>
      <w:r w:rsidR="00BA0BC5">
        <w:rPr>
          <w:rFonts w:ascii="Arial" w:hAnsi="Arial" w:cs="Arial"/>
        </w:rPr>
        <w:t xml:space="preserve">  Veronica Payne from Mansfield City Schools would like to have Camp Invention</w:t>
      </w:r>
      <w:r w:rsidR="001E3F3F">
        <w:rPr>
          <w:rFonts w:ascii="Arial" w:hAnsi="Arial" w:cs="Arial"/>
        </w:rPr>
        <w:t xml:space="preserve"> at Mansfield Schools.  Teresa is trying to get </w:t>
      </w:r>
      <w:r w:rsidR="007F2E50">
        <w:rPr>
          <w:rFonts w:ascii="Arial" w:hAnsi="Arial" w:cs="Arial"/>
        </w:rPr>
        <w:t>all</w:t>
      </w:r>
      <w:r w:rsidR="001E3F3F">
        <w:rPr>
          <w:rFonts w:ascii="Arial" w:hAnsi="Arial" w:cs="Arial"/>
        </w:rPr>
        <w:t xml:space="preserve"> the summer programs to work together to complement each other and utilize student workers who can be paid through the TANF grant or through local funds if their family income is too high.  </w:t>
      </w:r>
    </w:p>
    <w:p w14:paraId="7EE9AE30" w14:textId="77777777" w:rsidR="001E3F3F" w:rsidRPr="006A2A71" w:rsidRDefault="001E3F3F" w:rsidP="00343D86">
      <w:pPr>
        <w:shd w:val="clear" w:color="auto" w:fill="FFFFFF" w:themeFill="background1"/>
        <w:ind w:left="720" w:right="465"/>
        <w:rPr>
          <w:rFonts w:ascii="Arial" w:hAnsi="Arial" w:cs="Arial"/>
        </w:rPr>
      </w:pPr>
    </w:p>
    <w:p w14:paraId="4DB4A62D" w14:textId="77777777" w:rsidR="00907BA6" w:rsidRDefault="00907BA6" w:rsidP="00907BA6">
      <w:pPr>
        <w:pStyle w:val="ListParagraph"/>
        <w:numPr>
          <w:ilvl w:val="0"/>
          <w:numId w:val="1"/>
        </w:numPr>
        <w:rPr>
          <w:rFonts w:ascii="Arial" w:hAnsi="Arial" w:cs="Arial"/>
          <w:b/>
          <w:bCs/>
          <w:sz w:val="24"/>
          <w:szCs w:val="24"/>
        </w:rPr>
      </w:pPr>
      <w:r>
        <w:rPr>
          <w:rFonts w:ascii="Arial" w:hAnsi="Arial" w:cs="Arial"/>
          <w:b/>
          <w:bCs/>
          <w:sz w:val="24"/>
          <w:szCs w:val="24"/>
        </w:rPr>
        <w:t>Adjourn</w:t>
      </w:r>
    </w:p>
    <w:p w14:paraId="3A8D30EF" w14:textId="0C0C44B6" w:rsidR="0087620F" w:rsidRPr="00907BA6" w:rsidRDefault="008068CA" w:rsidP="00907BA6">
      <w:pPr>
        <w:pStyle w:val="ListParagraph"/>
        <w:ind w:left="810"/>
        <w:rPr>
          <w:rFonts w:ascii="Arial" w:hAnsi="Arial" w:cs="Arial"/>
          <w:b/>
          <w:bCs/>
          <w:sz w:val="24"/>
          <w:szCs w:val="24"/>
        </w:rPr>
      </w:pPr>
      <w:r w:rsidRPr="00907BA6">
        <w:rPr>
          <w:rFonts w:ascii="Arial" w:hAnsi="Arial" w:cs="Arial"/>
          <w:b/>
          <w:bCs/>
        </w:rPr>
        <w:t>Adjournment</w:t>
      </w:r>
      <w:r w:rsidR="007F58D8" w:rsidRPr="00907BA6">
        <w:rPr>
          <w:rFonts w:ascii="Arial" w:hAnsi="Arial" w:cs="Arial"/>
          <w:b/>
          <w:bCs/>
        </w:rPr>
        <w:t>:</w:t>
      </w:r>
      <w:r w:rsidR="00FB484A" w:rsidRPr="00907BA6">
        <w:rPr>
          <w:rFonts w:ascii="Arial" w:hAnsi="Arial" w:cs="Arial"/>
          <w:b/>
          <w:bCs/>
        </w:rPr>
        <w:t xml:space="preserve">  </w:t>
      </w:r>
    </w:p>
    <w:p w14:paraId="398DE3BB" w14:textId="5DE11F24" w:rsidR="007F58D8" w:rsidRPr="006A2A71" w:rsidRDefault="0017717A" w:rsidP="0087620F">
      <w:pPr>
        <w:ind w:left="720"/>
        <w:rPr>
          <w:rFonts w:ascii="Arial" w:hAnsi="Arial" w:cs="Arial"/>
          <w:b/>
          <w:bCs/>
        </w:rPr>
      </w:pPr>
      <w:r>
        <w:rPr>
          <w:rFonts w:ascii="Arial" w:hAnsi="Arial" w:cs="Arial"/>
          <w:b/>
          <w:bCs/>
        </w:rPr>
        <w:t>Nik</w:t>
      </w:r>
      <w:r w:rsidR="007F2E50">
        <w:rPr>
          <w:rFonts w:ascii="Arial" w:hAnsi="Arial" w:cs="Arial"/>
          <w:b/>
          <w:bCs/>
        </w:rPr>
        <w:t>k</w:t>
      </w:r>
      <w:r>
        <w:rPr>
          <w:rFonts w:ascii="Arial" w:hAnsi="Arial" w:cs="Arial"/>
          <w:b/>
          <w:bCs/>
        </w:rPr>
        <w:t>i</w:t>
      </w:r>
      <w:r w:rsidR="00FB484A">
        <w:rPr>
          <w:rFonts w:ascii="Arial" w:hAnsi="Arial" w:cs="Arial"/>
          <w:b/>
          <w:bCs/>
        </w:rPr>
        <w:t xml:space="preserve"> </w:t>
      </w:r>
      <w:r w:rsidR="0087620F">
        <w:rPr>
          <w:rFonts w:ascii="Arial" w:hAnsi="Arial" w:cs="Arial"/>
          <w:b/>
          <w:bCs/>
        </w:rPr>
        <w:t>m</w:t>
      </w:r>
      <w:r w:rsidR="00FB484A">
        <w:rPr>
          <w:rFonts w:ascii="Arial" w:hAnsi="Arial" w:cs="Arial"/>
          <w:b/>
          <w:bCs/>
        </w:rPr>
        <w:t xml:space="preserve">oved to </w:t>
      </w:r>
      <w:r w:rsidR="00911FA7">
        <w:rPr>
          <w:rFonts w:ascii="Arial" w:hAnsi="Arial" w:cs="Arial"/>
          <w:b/>
          <w:bCs/>
        </w:rPr>
        <w:t>adjourn;</w:t>
      </w:r>
      <w:r w:rsidR="00FB484A">
        <w:rPr>
          <w:rFonts w:ascii="Arial" w:hAnsi="Arial" w:cs="Arial"/>
          <w:b/>
          <w:bCs/>
        </w:rPr>
        <w:t xml:space="preserve"> S</w:t>
      </w:r>
      <w:r>
        <w:rPr>
          <w:rFonts w:ascii="Arial" w:hAnsi="Arial" w:cs="Arial"/>
          <w:b/>
          <w:bCs/>
        </w:rPr>
        <w:t>harlene</w:t>
      </w:r>
      <w:r w:rsidR="00FB484A">
        <w:rPr>
          <w:rFonts w:ascii="Arial" w:hAnsi="Arial" w:cs="Arial"/>
          <w:b/>
          <w:bCs/>
        </w:rPr>
        <w:t xml:space="preserve"> seconded the motion.  </w:t>
      </w:r>
      <w:r w:rsidR="0087620F">
        <w:rPr>
          <w:rFonts w:ascii="Arial" w:hAnsi="Arial" w:cs="Arial"/>
          <w:b/>
          <w:bCs/>
        </w:rPr>
        <w:t xml:space="preserve">The motion passed by a voice vote.  </w:t>
      </w:r>
    </w:p>
    <w:p w14:paraId="484723A3" w14:textId="77777777" w:rsidR="00102AE7" w:rsidRPr="006A2A71" w:rsidRDefault="00102AE7" w:rsidP="00E82203">
      <w:pPr>
        <w:ind w:firstLine="720"/>
        <w:rPr>
          <w:rFonts w:ascii="Arial" w:hAnsi="Arial" w:cs="Arial"/>
          <w:b/>
          <w:bCs/>
        </w:rPr>
      </w:pPr>
    </w:p>
    <w:p w14:paraId="1134276A" w14:textId="77777777" w:rsidR="00D056F0" w:rsidRPr="006A2A71" w:rsidRDefault="00D056F0" w:rsidP="00E82203">
      <w:pPr>
        <w:ind w:left="720"/>
        <w:rPr>
          <w:rFonts w:ascii="Arial" w:hAnsi="Arial" w:cs="Arial"/>
          <w:b/>
          <w:bCs/>
        </w:rPr>
      </w:pPr>
    </w:p>
    <w:p w14:paraId="1F258DC1" w14:textId="7EBBEBD8" w:rsidR="009936A6" w:rsidRPr="006A2A71" w:rsidRDefault="009936A6" w:rsidP="00E82203">
      <w:pPr>
        <w:rPr>
          <w:rFonts w:ascii="Arial" w:hAnsi="Arial" w:cs="Arial"/>
          <w:b/>
          <w:bCs/>
        </w:rPr>
      </w:pPr>
    </w:p>
    <w:p w14:paraId="0445A721" w14:textId="655F2FFD" w:rsidR="007F58D8" w:rsidRPr="006A2A71" w:rsidRDefault="00AB0E52" w:rsidP="00E82203">
      <w:pPr>
        <w:pStyle w:val="BodyText3"/>
        <w:ind w:left="720"/>
        <w:rPr>
          <w:rFonts w:ascii="Arial" w:hAnsi="Arial" w:cs="Arial"/>
          <w:b w:val="0"/>
          <w:bCs w:val="0"/>
          <w:sz w:val="24"/>
          <w:szCs w:val="24"/>
        </w:rPr>
      </w:pPr>
      <w:r w:rsidRPr="006A2A71">
        <w:rPr>
          <w:rFonts w:ascii="Arial" w:hAnsi="Arial" w:cs="Arial"/>
          <w:b w:val="0"/>
          <w:bCs w:val="0"/>
          <w:sz w:val="24"/>
          <w:szCs w:val="24"/>
        </w:rPr>
        <w:t>President Nikki Harless</w:t>
      </w:r>
      <w:r w:rsidR="00B17D1D" w:rsidRPr="006A2A71">
        <w:rPr>
          <w:rFonts w:ascii="Arial" w:hAnsi="Arial" w:cs="Arial"/>
          <w:b w:val="0"/>
          <w:bCs w:val="0"/>
          <w:sz w:val="24"/>
          <w:szCs w:val="24"/>
        </w:rPr>
        <w:t xml:space="preserve"> </w:t>
      </w:r>
      <w:r w:rsidR="007F58D8" w:rsidRPr="006A2A71">
        <w:rPr>
          <w:rFonts w:ascii="Arial" w:hAnsi="Arial" w:cs="Arial"/>
          <w:b w:val="0"/>
          <w:bCs w:val="0"/>
          <w:sz w:val="24"/>
          <w:szCs w:val="24"/>
        </w:rPr>
        <w:t xml:space="preserve">adjourned the meeting. </w:t>
      </w:r>
    </w:p>
    <w:p w14:paraId="7AC388C7" w14:textId="77777777" w:rsidR="007F58D8" w:rsidRPr="006A2A71" w:rsidRDefault="007F58D8" w:rsidP="00E82203">
      <w:pPr>
        <w:tabs>
          <w:tab w:val="left" w:pos="720"/>
        </w:tabs>
        <w:rPr>
          <w:rFonts w:ascii="Arial" w:hAnsi="Arial" w:cs="Arial"/>
        </w:rPr>
      </w:pPr>
    </w:p>
    <w:p w14:paraId="1971CBFF" w14:textId="77777777" w:rsidR="007F58D8" w:rsidRPr="006A2A71" w:rsidRDefault="007F58D8" w:rsidP="00E82203">
      <w:pPr>
        <w:tabs>
          <w:tab w:val="left" w:pos="720"/>
        </w:tabs>
        <w:ind w:firstLine="360"/>
        <w:rPr>
          <w:rFonts w:ascii="Arial" w:hAnsi="Arial" w:cs="Arial"/>
        </w:rPr>
      </w:pPr>
    </w:p>
    <w:p w14:paraId="3DABAC1C" w14:textId="77777777" w:rsidR="007F58D8" w:rsidRPr="006A2A71" w:rsidRDefault="007F58D8" w:rsidP="00E82203">
      <w:pPr>
        <w:tabs>
          <w:tab w:val="left" w:pos="720"/>
        </w:tabs>
        <w:ind w:firstLine="360"/>
        <w:rPr>
          <w:rFonts w:ascii="Arial" w:hAnsi="Arial" w:cs="Arial"/>
        </w:rPr>
      </w:pPr>
      <w:r w:rsidRPr="006A2A71">
        <w:rPr>
          <w:rFonts w:ascii="Arial" w:hAnsi="Arial" w:cs="Arial"/>
        </w:rPr>
        <w:tab/>
        <w:t>__________________________________</w:t>
      </w:r>
      <w:r w:rsidRPr="006A2A71">
        <w:rPr>
          <w:rFonts w:ascii="Arial" w:hAnsi="Arial" w:cs="Arial"/>
        </w:rPr>
        <w:tab/>
      </w:r>
      <w:r w:rsidRPr="006A2A71">
        <w:rPr>
          <w:rFonts w:ascii="Arial" w:hAnsi="Arial" w:cs="Arial"/>
        </w:rPr>
        <w:tab/>
        <w:t>______________________________</w:t>
      </w:r>
    </w:p>
    <w:p w14:paraId="761A4944" w14:textId="74DE0F33" w:rsidR="008201E4" w:rsidRPr="006A2A71" w:rsidRDefault="007F58D8" w:rsidP="00E82203">
      <w:pPr>
        <w:tabs>
          <w:tab w:val="left" w:pos="360"/>
          <w:tab w:val="left" w:pos="720"/>
        </w:tabs>
        <w:ind w:firstLine="360"/>
        <w:rPr>
          <w:rFonts w:ascii="Arial" w:hAnsi="Arial" w:cs="Arial"/>
        </w:rPr>
      </w:pPr>
      <w:r w:rsidRPr="006A2A71">
        <w:rPr>
          <w:rFonts w:ascii="Arial" w:hAnsi="Arial" w:cs="Arial"/>
        </w:rPr>
        <w:tab/>
      </w:r>
      <w:r w:rsidR="00A95142" w:rsidRPr="006A2A71">
        <w:rPr>
          <w:rFonts w:ascii="Arial" w:hAnsi="Arial" w:cs="Arial"/>
        </w:rPr>
        <w:t xml:space="preserve">Nikki </w:t>
      </w:r>
      <w:r w:rsidR="0011631A" w:rsidRPr="006A2A71">
        <w:rPr>
          <w:rFonts w:ascii="Arial" w:hAnsi="Arial" w:cs="Arial"/>
        </w:rPr>
        <w:t>Harless</w:t>
      </w:r>
      <w:r w:rsidRPr="006A2A71">
        <w:rPr>
          <w:rFonts w:ascii="Arial" w:hAnsi="Arial" w:cs="Arial"/>
        </w:rPr>
        <w:t>, President</w:t>
      </w:r>
      <w:r w:rsidRPr="006A2A71">
        <w:rPr>
          <w:rFonts w:ascii="Arial" w:hAnsi="Arial" w:cs="Arial"/>
        </w:rPr>
        <w:tab/>
      </w:r>
      <w:r w:rsidRPr="006A2A71">
        <w:rPr>
          <w:rFonts w:ascii="Arial" w:hAnsi="Arial" w:cs="Arial"/>
        </w:rPr>
        <w:tab/>
      </w:r>
      <w:r w:rsidRPr="006A2A71">
        <w:rPr>
          <w:rFonts w:ascii="Arial" w:hAnsi="Arial" w:cs="Arial"/>
        </w:rPr>
        <w:tab/>
      </w:r>
      <w:r w:rsidRPr="006A2A71">
        <w:rPr>
          <w:rFonts w:ascii="Arial" w:hAnsi="Arial" w:cs="Arial"/>
        </w:rPr>
        <w:tab/>
      </w:r>
      <w:r w:rsidR="008C30FC" w:rsidRPr="006A2A71">
        <w:rPr>
          <w:rFonts w:ascii="Arial" w:hAnsi="Arial" w:cs="Arial"/>
        </w:rPr>
        <w:tab/>
      </w:r>
      <w:r w:rsidRPr="006A2A71">
        <w:rPr>
          <w:rFonts w:ascii="Arial" w:hAnsi="Arial" w:cs="Arial"/>
        </w:rPr>
        <w:t>Teresa Alt, Executive Director</w:t>
      </w:r>
    </w:p>
    <w:sectPr w:rsidR="008201E4" w:rsidRPr="006A2A71" w:rsidSect="001A799D">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AutoList1"/>
    <w:lvl w:ilvl="0">
      <w:start w:val="1"/>
      <w:numFmt w:val="upperLetter"/>
      <w:lvlText w:val="%1."/>
      <w:lvlJc w:val="left"/>
    </w:lvl>
    <w:lvl w:ilvl="1">
      <w:start w:val="1"/>
      <w:numFmt w:val="upperLetter"/>
      <w:lvlText w:val="%2."/>
      <w:lvlJc w:val="left"/>
    </w:lvl>
    <w:lvl w:ilvl="2">
      <w:start w:val="1"/>
      <w:numFmt w:val="decimal"/>
      <w:lvlText w:val="%3."/>
      <w:lvlJc w:val="left"/>
    </w:lvl>
    <w:lvl w:ilvl="3">
      <w:start w:val="1"/>
      <w:numFmt w:val="decimal"/>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416694F"/>
    <w:multiLevelType w:val="hybridMultilevel"/>
    <w:tmpl w:val="4BDE1176"/>
    <w:lvl w:ilvl="0" w:tplc="221A9BF0">
      <w:start w:val="7"/>
      <w:numFmt w:val="decimal"/>
      <w:lvlText w:val="%1."/>
      <w:lvlJc w:val="left"/>
      <w:pPr>
        <w:tabs>
          <w:tab w:val="num" w:pos="720"/>
        </w:tabs>
        <w:ind w:left="720" w:hanging="360"/>
      </w:pPr>
      <w:rPr>
        <w:rFonts w:hint="default"/>
        <w:b/>
        <w:b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5826B2A"/>
    <w:multiLevelType w:val="hybridMultilevel"/>
    <w:tmpl w:val="0570F4F6"/>
    <w:lvl w:ilvl="0" w:tplc="2034D534">
      <w:start w:val="1"/>
      <w:numFmt w:val="bullet"/>
      <w:lvlText w:val=""/>
      <w:lvlJc w:val="left"/>
      <w:pPr>
        <w:tabs>
          <w:tab w:val="num" w:pos="1860"/>
        </w:tabs>
        <w:ind w:left="1860" w:hanging="360"/>
      </w:pPr>
      <w:rPr>
        <w:rFonts w:ascii="Symbol" w:hAnsi="Symbol" w:cs="Symbol" w:hint="default"/>
        <w:color w:val="auto"/>
      </w:rPr>
    </w:lvl>
    <w:lvl w:ilvl="1" w:tplc="2034D534">
      <w:start w:val="1"/>
      <w:numFmt w:val="bullet"/>
      <w:lvlText w:val=""/>
      <w:lvlJc w:val="left"/>
      <w:pPr>
        <w:tabs>
          <w:tab w:val="num" w:pos="2580"/>
        </w:tabs>
        <w:ind w:left="2580" w:hanging="360"/>
      </w:pPr>
      <w:rPr>
        <w:rFonts w:ascii="Symbol" w:hAnsi="Symbol" w:cs="Symbol" w:hint="default"/>
        <w:color w:val="auto"/>
      </w:rPr>
    </w:lvl>
    <w:lvl w:ilvl="2" w:tplc="0409001B">
      <w:start w:val="1"/>
      <w:numFmt w:val="lowerRoman"/>
      <w:lvlText w:val="%3."/>
      <w:lvlJc w:val="right"/>
      <w:pPr>
        <w:tabs>
          <w:tab w:val="num" w:pos="3300"/>
        </w:tabs>
        <w:ind w:left="3300" w:hanging="180"/>
      </w:pPr>
    </w:lvl>
    <w:lvl w:ilvl="3" w:tplc="0409000F">
      <w:start w:val="1"/>
      <w:numFmt w:val="decimal"/>
      <w:lvlText w:val="%4."/>
      <w:lvlJc w:val="left"/>
      <w:pPr>
        <w:tabs>
          <w:tab w:val="num" w:pos="4020"/>
        </w:tabs>
        <w:ind w:left="4020" w:hanging="360"/>
      </w:pPr>
    </w:lvl>
    <w:lvl w:ilvl="4" w:tplc="04090019">
      <w:start w:val="1"/>
      <w:numFmt w:val="lowerLetter"/>
      <w:lvlText w:val="%5."/>
      <w:lvlJc w:val="left"/>
      <w:pPr>
        <w:tabs>
          <w:tab w:val="num" w:pos="4740"/>
        </w:tabs>
        <w:ind w:left="4740" w:hanging="360"/>
      </w:pPr>
    </w:lvl>
    <w:lvl w:ilvl="5" w:tplc="0409001B">
      <w:start w:val="1"/>
      <w:numFmt w:val="lowerRoman"/>
      <w:lvlText w:val="%6."/>
      <w:lvlJc w:val="right"/>
      <w:pPr>
        <w:tabs>
          <w:tab w:val="num" w:pos="5460"/>
        </w:tabs>
        <w:ind w:left="5460" w:hanging="180"/>
      </w:pPr>
    </w:lvl>
    <w:lvl w:ilvl="6" w:tplc="0409000F">
      <w:start w:val="1"/>
      <w:numFmt w:val="decimal"/>
      <w:lvlText w:val="%7."/>
      <w:lvlJc w:val="left"/>
      <w:pPr>
        <w:tabs>
          <w:tab w:val="num" w:pos="6180"/>
        </w:tabs>
        <w:ind w:left="6180" w:hanging="360"/>
      </w:pPr>
    </w:lvl>
    <w:lvl w:ilvl="7" w:tplc="04090019">
      <w:start w:val="1"/>
      <w:numFmt w:val="lowerLetter"/>
      <w:lvlText w:val="%8."/>
      <w:lvlJc w:val="left"/>
      <w:pPr>
        <w:tabs>
          <w:tab w:val="num" w:pos="6900"/>
        </w:tabs>
        <w:ind w:left="6900" w:hanging="360"/>
      </w:pPr>
    </w:lvl>
    <w:lvl w:ilvl="8" w:tplc="0409001B">
      <w:start w:val="1"/>
      <w:numFmt w:val="lowerRoman"/>
      <w:lvlText w:val="%9."/>
      <w:lvlJc w:val="right"/>
      <w:pPr>
        <w:tabs>
          <w:tab w:val="num" w:pos="7620"/>
        </w:tabs>
        <w:ind w:left="7620" w:hanging="180"/>
      </w:pPr>
    </w:lvl>
  </w:abstractNum>
  <w:abstractNum w:abstractNumId="3" w15:restartNumberingAfterBreak="0">
    <w:nsid w:val="07642D96"/>
    <w:multiLevelType w:val="hybridMultilevel"/>
    <w:tmpl w:val="4E92A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8271B"/>
    <w:multiLevelType w:val="hybridMultilevel"/>
    <w:tmpl w:val="CC80C926"/>
    <w:lvl w:ilvl="0" w:tplc="04090003">
      <w:start w:val="1"/>
      <w:numFmt w:val="bullet"/>
      <w:lvlText w:val="o"/>
      <w:lvlJc w:val="left"/>
      <w:pPr>
        <w:tabs>
          <w:tab w:val="num" w:pos="2140"/>
        </w:tabs>
        <w:ind w:left="2140" w:hanging="360"/>
      </w:pPr>
      <w:rPr>
        <w:rFonts w:ascii="Courier New" w:hAnsi="Courier New" w:cs="Courier New" w:hint="default"/>
      </w:rPr>
    </w:lvl>
    <w:lvl w:ilvl="1" w:tplc="04090003">
      <w:start w:val="1"/>
      <w:numFmt w:val="bullet"/>
      <w:lvlText w:val="o"/>
      <w:lvlJc w:val="left"/>
      <w:pPr>
        <w:tabs>
          <w:tab w:val="num" w:pos="2860"/>
        </w:tabs>
        <w:ind w:left="2860" w:hanging="360"/>
      </w:pPr>
      <w:rPr>
        <w:rFonts w:ascii="Courier New" w:hAnsi="Courier New" w:cs="Courier New" w:hint="default"/>
      </w:rPr>
    </w:lvl>
    <w:lvl w:ilvl="2" w:tplc="04090005">
      <w:start w:val="1"/>
      <w:numFmt w:val="bullet"/>
      <w:lvlText w:val=""/>
      <w:lvlJc w:val="left"/>
      <w:pPr>
        <w:tabs>
          <w:tab w:val="num" w:pos="3580"/>
        </w:tabs>
        <w:ind w:left="3580" w:hanging="360"/>
      </w:pPr>
      <w:rPr>
        <w:rFonts w:ascii="Wingdings" w:hAnsi="Wingdings" w:cs="Wingdings" w:hint="default"/>
      </w:rPr>
    </w:lvl>
    <w:lvl w:ilvl="3" w:tplc="04090001">
      <w:start w:val="1"/>
      <w:numFmt w:val="bullet"/>
      <w:lvlText w:val=""/>
      <w:lvlJc w:val="left"/>
      <w:pPr>
        <w:tabs>
          <w:tab w:val="num" w:pos="4300"/>
        </w:tabs>
        <w:ind w:left="4300" w:hanging="360"/>
      </w:pPr>
      <w:rPr>
        <w:rFonts w:ascii="Symbol" w:hAnsi="Symbol" w:cs="Symbol" w:hint="default"/>
      </w:rPr>
    </w:lvl>
    <w:lvl w:ilvl="4" w:tplc="04090003">
      <w:start w:val="1"/>
      <w:numFmt w:val="bullet"/>
      <w:lvlText w:val="o"/>
      <w:lvlJc w:val="left"/>
      <w:pPr>
        <w:tabs>
          <w:tab w:val="num" w:pos="5020"/>
        </w:tabs>
        <w:ind w:left="5020" w:hanging="360"/>
      </w:pPr>
      <w:rPr>
        <w:rFonts w:ascii="Courier New" w:hAnsi="Courier New" w:cs="Courier New" w:hint="default"/>
      </w:rPr>
    </w:lvl>
    <w:lvl w:ilvl="5" w:tplc="04090005">
      <w:start w:val="1"/>
      <w:numFmt w:val="bullet"/>
      <w:lvlText w:val=""/>
      <w:lvlJc w:val="left"/>
      <w:pPr>
        <w:tabs>
          <w:tab w:val="num" w:pos="5740"/>
        </w:tabs>
        <w:ind w:left="5740" w:hanging="360"/>
      </w:pPr>
      <w:rPr>
        <w:rFonts w:ascii="Wingdings" w:hAnsi="Wingdings" w:cs="Wingdings" w:hint="default"/>
      </w:rPr>
    </w:lvl>
    <w:lvl w:ilvl="6" w:tplc="04090001">
      <w:start w:val="1"/>
      <w:numFmt w:val="bullet"/>
      <w:lvlText w:val=""/>
      <w:lvlJc w:val="left"/>
      <w:pPr>
        <w:tabs>
          <w:tab w:val="num" w:pos="6460"/>
        </w:tabs>
        <w:ind w:left="6460" w:hanging="360"/>
      </w:pPr>
      <w:rPr>
        <w:rFonts w:ascii="Symbol" w:hAnsi="Symbol" w:cs="Symbol" w:hint="default"/>
      </w:rPr>
    </w:lvl>
    <w:lvl w:ilvl="7" w:tplc="04090003">
      <w:start w:val="1"/>
      <w:numFmt w:val="bullet"/>
      <w:lvlText w:val="o"/>
      <w:lvlJc w:val="left"/>
      <w:pPr>
        <w:tabs>
          <w:tab w:val="num" w:pos="7180"/>
        </w:tabs>
        <w:ind w:left="7180" w:hanging="360"/>
      </w:pPr>
      <w:rPr>
        <w:rFonts w:ascii="Courier New" w:hAnsi="Courier New" w:cs="Courier New" w:hint="default"/>
      </w:rPr>
    </w:lvl>
    <w:lvl w:ilvl="8" w:tplc="04090005">
      <w:start w:val="1"/>
      <w:numFmt w:val="bullet"/>
      <w:lvlText w:val=""/>
      <w:lvlJc w:val="left"/>
      <w:pPr>
        <w:tabs>
          <w:tab w:val="num" w:pos="7900"/>
        </w:tabs>
        <w:ind w:left="7900" w:hanging="360"/>
      </w:pPr>
      <w:rPr>
        <w:rFonts w:ascii="Wingdings" w:hAnsi="Wingdings" w:cs="Wingdings" w:hint="default"/>
      </w:rPr>
    </w:lvl>
  </w:abstractNum>
  <w:abstractNum w:abstractNumId="5" w15:restartNumberingAfterBreak="0">
    <w:nsid w:val="0DD14515"/>
    <w:multiLevelType w:val="hybridMultilevel"/>
    <w:tmpl w:val="739A75EE"/>
    <w:lvl w:ilvl="0" w:tplc="0409000F">
      <w:start w:val="7"/>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EC24FF2"/>
    <w:multiLevelType w:val="hybridMultilevel"/>
    <w:tmpl w:val="7FC07D74"/>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05F5104"/>
    <w:multiLevelType w:val="hybridMultilevel"/>
    <w:tmpl w:val="764A60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2A06ED"/>
    <w:multiLevelType w:val="hybridMultilevel"/>
    <w:tmpl w:val="AF6AEE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2F90D30"/>
    <w:multiLevelType w:val="hybridMultilevel"/>
    <w:tmpl w:val="4D7E7160"/>
    <w:lvl w:ilvl="0" w:tplc="0409000D">
      <w:start w:val="1"/>
      <w:numFmt w:val="bullet"/>
      <w:pStyle w:val="Level1"/>
      <w:lvlText w:val=""/>
      <w:lvlJc w:val="left"/>
      <w:pPr>
        <w:tabs>
          <w:tab w:val="num" w:pos="1440"/>
        </w:tabs>
        <w:ind w:left="1440" w:hanging="360"/>
      </w:pPr>
      <w:rPr>
        <w:rFonts w:ascii="Wingdings" w:hAnsi="Wingdings" w:cs="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10" w15:restartNumberingAfterBreak="0">
    <w:nsid w:val="131675DB"/>
    <w:multiLevelType w:val="hybridMultilevel"/>
    <w:tmpl w:val="F724C598"/>
    <w:lvl w:ilvl="0" w:tplc="A254F4CC">
      <w:start w:val="8"/>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pStyle w:val="Level2"/>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pStyle w:val="Level4"/>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1" w15:restartNumberingAfterBreak="0">
    <w:nsid w:val="1EF26F98"/>
    <w:multiLevelType w:val="hybridMultilevel"/>
    <w:tmpl w:val="0FA23B02"/>
    <w:lvl w:ilvl="0" w:tplc="057A785E">
      <w:start w:val="8"/>
      <w:numFmt w:val="decimal"/>
      <w:lvlText w:val="%1."/>
      <w:lvlJc w:val="left"/>
      <w:pPr>
        <w:tabs>
          <w:tab w:val="num" w:pos="720"/>
        </w:tabs>
        <w:ind w:left="720" w:hanging="360"/>
      </w:pPr>
      <w:rPr>
        <w:rFonts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1E50C38"/>
    <w:multiLevelType w:val="multilevel"/>
    <w:tmpl w:val="DF74F2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354AE7"/>
    <w:multiLevelType w:val="hybridMultilevel"/>
    <w:tmpl w:val="65E6893A"/>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14" w15:restartNumberingAfterBreak="0">
    <w:nsid w:val="24D23ABF"/>
    <w:multiLevelType w:val="hybridMultilevel"/>
    <w:tmpl w:val="0056260E"/>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34BA0D03"/>
    <w:multiLevelType w:val="hybridMultilevel"/>
    <w:tmpl w:val="A4EEE258"/>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16" w15:restartNumberingAfterBreak="0">
    <w:nsid w:val="36A87E02"/>
    <w:multiLevelType w:val="hybridMultilevel"/>
    <w:tmpl w:val="8CC4E79A"/>
    <w:lvl w:ilvl="0" w:tplc="0409000F">
      <w:start w:val="6"/>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8100529"/>
    <w:multiLevelType w:val="hybridMultilevel"/>
    <w:tmpl w:val="33BC2EE6"/>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18" w15:restartNumberingAfterBreak="0">
    <w:nsid w:val="39AC45C0"/>
    <w:multiLevelType w:val="hybridMultilevel"/>
    <w:tmpl w:val="CAB41966"/>
    <w:lvl w:ilvl="0" w:tplc="A8FC7CC0">
      <w:start w:val="1"/>
      <w:numFmt w:val="decimal"/>
      <w:lvlText w:val="%1."/>
      <w:lvlJc w:val="left"/>
      <w:pPr>
        <w:tabs>
          <w:tab w:val="num" w:pos="810"/>
        </w:tabs>
        <w:ind w:left="810" w:hanging="360"/>
      </w:pPr>
      <w:rPr>
        <w:rFonts w:ascii="Arial" w:hAnsi="Arial" w:cs="Arial" w:hint="default"/>
        <w:b/>
        <w:bCs/>
        <w:color w:val="auto"/>
        <w:sz w:val="24"/>
        <w:szCs w:val="24"/>
      </w:rPr>
    </w:lvl>
    <w:lvl w:ilvl="1" w:tplc="A01238E8">
      <w:start w:val="6"/>
      <w:numFmt w:val="upperRoman"/>
      <w:lvlText w:val="%2."/>
      <w:lvlJc w:val="left"/>
      <w:pPr>
        <w:tabs>
          <w:tab w:val="num" w:pos="1800"/>
        </w:tabs>
        <w:ind w:left="1800" w:hanging="720"/>
      </w:pPr>
      <w:rPr>
        <w:rFonts w:hint="default"/>
      </w:rPr>
    </w:lvl>
    <w:lvl w:ilvl="2" w:tplc="0409001B">
      <w:start w:val="1"/>
      <w:numFmt w:val="lowerRoman"/>
      <w:pStyle w:val="Level3"/>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3A144316"/>
    <w:multiLevelType w:val="hybridMultilevel"/>
    <w:tmpl w:val="D94613C0"/>
    <w:lvl w:ilvl="0" w:tplc="04090007">
      <w:start w:val="1"/>
      <w:numFmt w:val="bullet"/>
      <w:lvlText w:val=""/>
      <w:lvlJc w:val="left"/>
      <w:pPr>
        <w:tabs>
          <w:tab w:val="num" w:pos="720"/>
        </w:tabs>
        <w:ind w:left="720" w:hanging="360"/>
      </w:pPr>
      <w:rPr>
        <w:rFonts w:ascii="Wingdings" w:hAnsi="Wingdings" w:cs="Wingdings" w:hint="default"/>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3AEA6C70"/>
    <w:multiLevelType w:val="hybridMultilevel"/>
    <w:tmpl w:val="9E2456C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3F8C0C64"/>
    <w:multiLevelType w:val="hybridMultilevel"/>
    <w:tmpl w:val="2F4E2E8A"/>
    <w:lvl w:ilvl="0" w:tplc="04090003">
      <w:start w:val="1"/>
      <w:numFmt w:val="bullet"/>
      <w:lvlText w:val="o"/>
      <w:lvlJc w:val="left"/>
      <w:pPr>
        <w:tabs>
          <w:tab w:val="num" w:pos="2520"/>
        </w:tabs>
        <w:ind w:left="2520" w:hanging="360"/>
      </w:pPr>
      <w:rPr>
        <w:rFonts w:ascii="Courier New" w:hAnsi="Courier New" w:cs="Courier New"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cs="Wingdings" w:hint="default"/>
      </w:rPr>
    </w:lvl>
    <w:lvl w:ilvl="3" w:tplc="04090001">
      <w:start w:val="1"/>
      <w:numFmt w:val="bullet"/>
      <w:lvlText w:val=""/>
      <w:lvlJc w:val="left"/>
      <w:pPr>
        <w:tabs>
          <w:tab w:val="num" w:pos="4680"/>
        </w:tabs>
        <w:ind w:left="4680" w:hanging="360"/>
      </w:pPr>
      <w:rPr>
        <w:rFonts w:ascii="Symbol" w:hAnsi="Symbol" w:cs="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cs="Wingdings" w:hint="default"/>
      </w:rPr>
    </w:lvl>
    <w:lvl w:ilvl="6" w:tplc="04090001">
      <w:start w:val="1"/>
      <w:numFmt w:val="bullet"/>
      <w:lvlText w:val=""/>
      <w:lvlJc w:val="left"/>
      <w:pPr>
        <w:tabs>
          <w:tab w:val="num" w:pos="6840"/>
        </w:tabs>
        <w:ind w:left="6840" w:hanging="360"/>
      </w:pPr>
      <w:rPr>
        <w:rFonts w:ascii="Symbol" w:hAnsi="Symbol" w:cs="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cs="Wingdings" w:hint="default"/>
      </w:rPr>
    </w:lvl>
  </w:abstractNum>
  <w:abstractNum w:abstractNumId="22" w15:restartNumberingAfterBreak="0">
    <w:nsid w:val="430F4842"/>
    <w:multiLevelType w:val="hybridMultilevel"/>
    <w:tmpl w:val="BF5232C2"/>
    <w:lvl w:ilvl="0" w:tplc="04090001">
      <w:start w:val="1"/>
      <w:numFmt w:val="bullet"/>
      <w:lvlText w:val=""/>
      <w:lvlJc w:val="left"/>
      <w:pPr>
        <w:tabs>
          <w:tab w:val="num" w:pos="1800"/>
        </w:tabs>
        <w:ind w:left="1800" w:hanging="360"/>
      </w:pPr>
      <w:rPr>
        <w:rFonts w:ascii="Symbol" w:hAnsi="Symbol" w:cs="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23" w15:restartNumberingAfterBreak="0">
    <w:nsid w:val="44A93F08"/>
    <w:multiLevelType w:val="hybridMultilevel"/>
    <w:tmpl w:val="1D42D97A"/>
    <w:lvl w:ilvl="0" w:tplc="04090001">
      <w:start w:val="1"/>
      <w:numFmt w:val="bullet"/>
      <w:lvlText w:val=""/>
      <w:lvlJc w:val="left"/>
      <w:pPr>
        <w:tabs>
          <w:tab w:val="num" w:pos="2520"/>
        </w:tabs>
        <w:ind w:left="2520" w:hanging="360"/>
      </w:pPr>
      <w:rPr>
        <w:rFonts w:ascii="Symbol" w:hAnsi="Symbol" w:cs="Symbol"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cs="Wingdings" w:hint="default"/>
      </w:rPr>
    </w:lvl>
    <w:lvl w:ilvl="3" w:tplc="04090001">
      <w:start w:val="1"/>
      <w:numFmt w:val="bullet"/>
      <w:lvlText w:val=""/>
      <w:lvlJc w:val="left"/>
      <w:pPr>
        <w:tabs>
          <w:tab w:val="num" w:pos="4680"/>
        </w:tabs>
        <w:ind w:left="4680" w:hanging="360"/>
      </w:pPr>
      <w:rPr>
        <w:rFonts w:ascii="Symbol" w:hAnsi="Symbol" w:cs="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cs="Wingdings" w:hint="default"/>
      </w:rPr>
    </w:lvl>
    <w:lvl w:ilvl="6" w:tplc="04090001">
      <w:start w:val="1"/>
      <w:numFmt w:val="bullet"/>
      <w:lvlText w:val=""/>
      <w:lvlJc w:val="left"/>
      <w:pPr>
        <w:tabs>
          <w:tab w:val="num" w:pos="6840"/>
        </w:tabs>
        <w:ind w:left="6840" w:hanging="360"/>
      </w:pPr>
      <w:rPr>
        <w:rFonts w:ascii="Symbol" w:hAnsi="Symbol" w:cs="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cs="Wingdings" w:hint="default"/>
      </w:rPr>
    </w:lvl>
  </w:abstractNum>
  <w:abstractNum w:abstractNumId="24" w15:restartNumberingAfterBreak="0">
    <w:nsid w:val="44DB3842"/>
    <w:multiLevelType w:val="hybridMultilevel"/>
    <w:tmpl w:val="D86C5A92"/>
    <w:lvl w:ilvl="0" w:tplc="11C4E0F8">
      <w:start w:val="6"/>
      <w:numFmt w:val="decimal"/>
      <w:lvlText w:val="%1."/>
      <w:lvlJc w:val="left"/>
      <w:pPr>
        <w:tabs>
          <w:tab w:val="num" w:pos="720"/>
        </w:tabs>
        <w:ind w:left="720" w:hanging="360"/>
      </w:pPr>
      <w:rPr>
        <w:rFonts w:hint="default"/>
        <w:b/>
        <w:b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46C83A9C"/>
    <w:multiLevelType w:val="hybridMultilevel"/>
    <w:tmpl w:val="1DC8D928"/>
    <w:lvl w:ilvl="0" w:tplc="0409000F">
      <w:start w:val="1"/>
      <w:numFmt w:val="decimal"/>
      <w:lvlText w:val="%1."/>
      <w:lvlJc w:val="left"/>
      <w:pPr>
        <w:tabs>
          <w:tab w:val="num" w:pos="1500"/>
        </w:tabs>
        <w:ind w:left="1500" w:hanging="360"/>
      </w:pPr>
    </w:lvl>
    <w:lvl w:ilvl="1" w:tplc="2034D534">
      <w:start w:val="1"/>
      <w:numFmt w:val="bullet"/>
      <w:lvlText w:val=""/>
      <w:lvlJc w:val="left"/>
      <w:pPr>
        <w:tabs>
          <w:tab w:val="num" w:pos="2220"/>
        </w:tabs>
        <w:ind w:left="2220" w:hanging="360"/>
      </w:pPr>
      <w:rPr>
        <w:rFonts w:ascii="Symbol" w:hAnsi="Symbol" w:cs="Symbol" w:hint="default"/>
        <w:color w:val="auto"/>
      </w:rPr>
    </w:lvl>
    <w:lvl w:ilvl="2" w:tplc="0409001B">
      <w:start w:val="1"/>
      <w:numFmt w:val="lowerRoman"/>
      <w:lvlText w:val="%3."/>
      <w:lvlJc w:val="right"/>
      <w:pPr>
        <w:tabs>
          <w:tab w:val="num" w:pos="2940"/>
        </w:tabs>
        <w:ind w:left="2940" w:hanging="180"/>
      </w:pPr>
    </w:lvl>
    <w:lvl w:ilvl="3" w:tplc="0409000F">
      <w:start w:val="1"/>
      <w:numFmt w:val="decimal"/>
      <w:lvlText w:val="%4."/>
      <w:lvlJc w:val="left"/>
      <w:pPr>
        <w:tabs>
          <w:tab w:val="num" w:pos="3660"/>
        </w:tabs>
        <w:ind w:left="3660" w:hanging="360"/>
      </w:pPr>
    </w:lvl>
    <w:lvl w:ilvl="4" w:tplc="04090019">
      <w:start w:val="1"/>
      <w:numFmt w:val="lowerLetter"/>
      <w:lvlText w:val="%5."/>
      <w:lvlJc w:val="left"/>
      <w:pPr>
        <w:tabs>
          <w:tab w:val="num" w:pos="4380"/>
        </w:tabs>
        <w:ind w:left="4380" w:hanging="360"/>
      </w:pPr>
    </w:lvl>
    <w:lvl w:ilvl="5" w:tplc="0409001B">
      <w:start w:val="1"/>
      <w:numFmt w:val="lowerRoman"/>
      <w:lvlText w:val="%6."/>
      <w:lvlJc w:val="right"/>
      <w:pPr>
        <w:tabs>
          <w:tab w:val="num" w:pos="5100"/>
        </w:tabs>
        <w:ind w:left="5100" w:hanging="180"/>
      </w:pPr>
    </w:lvl>
    <w:lvl w:ilvl="6" w:tplc="0409000F">
      <w:start w:val="1"/>
      <w:numFmt w:val="decimal"/>
      <w:lvlText w:val="%7."/>
      <w:lvlJc w:val="left"/>
      <w:pPr>
        <w:tabs>
          <w:tab w:val="num" w:pos="5820"/>
        </w:tabs>
        <w:ind w:left="5820" w:hanging="360"/>
      </w:pPr>
    </w:lvl>
    <w:lvl w:ilvl="7" w:tplc="04090019">
      <w:start w:val="1"/>
      <w:numFmt w:val="lowerLetter"/>
      <w:lvlText w:val="%8."/>
      <w:lvlJc w:val="left"/>
      <w:pPr>
        <w:tabs>
          <w:tab w:val="num" w:pos="6540"/>
        </w:tabs>
        <w:ind w:left="6540" w:hanging="360"/>
      </w:pPr>
    </w:lvl>
    <w:lvl w:ilvl="8" w:tplc="0409001B">
      <w:start w:val="1"/>
      <w:numFmt w:val="lowerRoman"/>
      <w:lvlText w:val="%9."/>
      <w:lvlJc w:val="right"/>
      <w:pPr>
        <w:tabs>
          <w:tab w:val="num" w:pos="7260"/>
        </w:tabs>
        <w:ind w:left="7260" w:hanging="180"/>
      </w:pPr>
    </w:lvl>
  </w:abstractNum>
  <w:abstractNum w:abstractNumId="26" w15:restartNumberingAfterBreak="0">
    <w:nsid w:val="47B7688D"/>
    <w:multiLevelType w:val="hybridMultilevel"/>
    <w:tmpl w:val="A998D15C"/>
    <w:lvl w:ilvl="0" w:tplc="48D6B044">
      <w:start w:val="1"/>
      <w:numFmt w:val="lowerLetter"/>
      <w:lvlText w:val="%1."/>
      <w:lvlJc w:val="left"/>
      <w:pPr>
        <w:ind w:left="1890" w:hanging="360"/>
      </w:pPr>
      <w:rPr>
        <w:rFonts w:hint="default"/>
        <w:strike w:val="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7" w15:restartNumberingAfterBreak="0">
    <w:nsid w:val="486172DE"/>
    <w:multiLevelType w:val="hybridMultilevel"/>
    <w:tmpl w:val="1F4602EC"/>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28" w15:restartNumberingAfterBreak="0">
    <w:nsid w:val="4B1C2976"/>
    <w:multiLevelType w:val="multilevel"/>
    <w:tmpl w:val="83BC5DEA"/>
    <w:lvl w:ilvl="0">
      <w:start w:val="1"/>
      <w:numFmt w:val="bullet"/>
      <w:lvlText w:val="-"/>
      <w:lvlJc w:val="left"/>
      <w:pPr>
        <w:ind w:left="1080" w:firstLine="360"/>
      </w:pPr>
      <w:rPr>
        <w:u w:val="none"/>
      </w:rPr>
    </w:lvl>
    <w:lvl w:ilvl="1">
      <w:start w:val="1"/>
      <w:numFmt w:val="bullet"/>
      <w:lvlText w:val="-"/>
      <w:lvlJc w:val="left"/>
      <w:pPr>
        <w:ind w:left="1800" w:firstLine="1080"/>
      </w:pPr>
      <w:rPr>
        <w:u w:val="none"/>
      </w:rPr>
    </w:lvl>
    <w:lvl w:ilvl="2">
      <w:start w:val="1"/>
      <w:numFmt w:val="bullet"/>
      <w:lvlText w:val="-"/>
      <w:lvlJc w:val="left"/>
      <w:pPr>
        <w:ind w:left="2520" w:firstLine="1800"/>
      </w:pPr>
      <w:rPr>
        <w:u w:val="none"/>
      </w:rPr>
    </w:lvl>
    <w:lvl w:ilvl="3">
      <w:start w:val="1"/>
      <w:numFmt w:val="bullet"/>
      <w:lvlText w:val="-"/>
      <w:lvlJc w:val="left"/>
      <w:pPr>
        <w:ind w:left="3240" w:firstLine="2520"/>
      </w:pPr>
      <w:rPr>
        <w:u w:val="none"/>
      </w:rPr>
    </w:lvl>
    <w:lvl w:ilvl="4">
      <w:start w:val="1"/>
      <w:numFmt w:val="bullet"/>
      <w:lvlText w:val="-"/>
      <w:lvlJc w:val="left"/>
      <w:pPr>
        <w:ind w:left="3960" w:firstLine="3240"/>
      </w:pPr>
      <w:rPr>
        <w:u w:val="none"/>
      </w:rPr>
    </w:lvl>
    <w:lvl w:ilvl="5">
      <w:start w:val="1"/>
      <w:numFmt w:val="bullet"/>
      <w:lvlText w:val="-"/>
      <w:lvlJc w:val="left"/>
      <w:pPr>
        <w:ind w:left="4680" w:firstLine="3960"/>
      </w:pPr>
      <w:rPr>
        <w:u w:val="none"/>
      </w:rPr>
    </w:lvl>
    <w:lvl w:ilvl="6">
      <w:start w:val="1"/>
      <w:numFmt w:val="bullet"/>
      <w:lvlText w:val="-"/>
      <w:lvlJc w:val="left"/>
      <w:pPr>
        <w:ind w:left="5400" w:firstLine="4680"/>
      </w:pPr>
      <w:rPr>
        <w:u w:val="none"/>
      </w:rPr>
    </w:lvl>
    <w:lvl w:ilvl="7">
      <w:start w:val="1"/>
      <w:numFmt w:val="bullet"/>
      <w:lvlText w:val="-"/>
      <w:lvlJc w:val="left"/>
      <w:pPr>
        <w:ind w:left="6120" w:firstLine="5400"/>
      </w:pPr>
      <w:rPr>
        <w:u w:val="none"/>
      </w:rPr>
    </w:lvl>
    <w:lvl w:ilvl="8">
      <w:start w:val="1"/>
      <w:numFmt w:val="bullet"/>
      <w:lvlText w:val="-"/>
      <w:lvlJc w:val="left"/>
      <w:pPr>
        <w:ind w:left="6840" w:firstLine="6120"/>
      </w:pPr>
      <w:rPr>
        <w:u w:val="none"/>
      </w:rPr>
    </w:lvl>
  </w:abstractNum>
  <w:abstractNum w:abstractNumId="29" w15:restartNumberingAfterBreak="0">
    <w:nsid w:val="4BD157AC"/>
    <w:multiLevelType w:val="hybridMultilevel"/>
    <w:tmpl w:val="51582AC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4D72479A"/>
    <w:multiLevelType w:val="hybridMultilevel"/>
    <w:tmpl w:val="6A9A19F8"/>
    <w:lvl w:ilvl="0" w:tplc="04090001">
      <w:start w:val="1"/>
      <w:numFmt w:val="bullet"/>
      <w:lvlText w:val=""/>
      <w:lvlJc w:val="left"/>
      <w:pPr>
        <w:tabs>
          <w:tab w:val="num" w:pos="2520"/>
        </w:tabs>
        <w:ind w:left="2520" w:hanging="360"/>
      </w:pPr>
      <w:rPr>
        <w:rFonts w:ascii="Symbol" w:hAnsi="Symbol" w:cs="Symbol"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cs="Wingdings" w:hint="default"/>
      </w:rPr>
    </w:lvl>
    <w:lvl w:ilvl="3" w:tplc="04090001">
      <w:start w:val="1"/>
      <w:numFmt w:val="bullet"/>
      <w:lvlText w:val=""/>
      <w:lvlJc w:val="left"/>
      <w:pPr>
        <w:tabs>
          <w:tab w:val="num" w:pos="4680"/>
        </w:tabs>
        <w:ind w:left="4680" w:hanging="360"/>
      </w:pPr>
      <w:rPr>
        <w:rFonts w:ascii="Symbol" w:hAnsi="Symbol" w:cs="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cs="Wingdings" w:hint="default"/>
      </w:rPr>
    </w:lvl>
    <w:lvl w:ilvl="6" w:tplc="04090001">
      <w:start w:val="1"/>
      <w:numFmt w:val="bullet"/>
      <w:lvlText w:val=""/>
      <w:lvlJc w:val="left"/>
      <w:pPr>
        <w:tabs>
          <w:tab w:val="num" w:pos="6840"/>
        </w:tabs>
        <w:ind w:left="6840" w:hanging="360"/>
      </w:pPr>
      <w:rPr>
        <w:rFonts w:ascii="Symbol" w:hAnsi="Symbol" w:cs="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cs="Wingdings" w:hint="default"/>
      </w:rPr>
    </w:lvl>
  </w:abstractNum>
  <w:abstractNum w:abstractNumId="31" w15:restartNumberingAfterBreak="0">
    <w:nsid w:val="4DF6123E"/>
    <w:multiLevelType w:val="hybridMultilevel"/>
    <w:tmpl w:val="11E2485A"/>
    <w:lvl w:ilvl="0" w:tplc="5142C4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2" w15:restartNumberingAfterBreak="0">
    <w:nsid w:val="527A486C"/>
    <w:multiLevelType w:val="hybridMultilevel"/>
    <w:tmpl w:val="4B660D56"/>
    <w:lvl w:ilvl="0" w:tplc="2034D534">
      <w:start w:val="1"/>
      <w:numFmt w:val="bullet"/>
      <w:lvlText w:val=""/>
      <w:lvlJc w:val="left"/>
      <w:pPr>
        <w:tabs>
          <w:tab w:val="num" w:pos="1500"/>
        </w:tabs>
        <w:ind w:left="1500" w:hanging="360"/>
      </w:pPr>
      <w:rPr>
        <w:rFonts w:ascii="Symbol" w:hAnsi="Symbol" w:cs="Symbol" w:hint="default"/>
        <w:color w:val="auto"/>
      </w:rPr>
    </w:lvl>
    <w:lvl w:ilvl="1" w:tplc="04090019">
      <w:start w:val="1"/>
      <w:numFmt w:val="lowerLetter"/>
      <w:lvlText w:val="%2."/>
      <w:lvlJc w:val="left"/>
      <w:pPr>
        <w:tabs>
          <w:tab w:val="num" w:pos="2220"/>
        </w:tabs>
        <w:ind w:left="2220" w:hanging="360"/>
      </w:pPr>
    </w:lvl>
    <w:lvl w:ilvl="2" w:tplc="0409001B">
      <w:start w:val="1"/>
      <w:numFmt w:val="lowerRoman"/>
      <w:lvlText w:val="%3."/>
      <w:lvlJc w:val="right"/>
      <w:pPr>
        <w:tabs>
          <w:tab w:val="num" w:pos="2940"/>
        </w:tabs>
        <w:ind w:left="2940" w:hanging="180"/>
      </w:pPr>
    </w:lvl>
    <w:lvl w:ilvl="3" w:tplc="0409000F">
      <w:start w:val="1"/>
      <w:numFmt w:val="decimal"/>
      <w:lvlText w:val="%4."/>
      <w:lvlJc w:val="left"/>
      <w:pPr>
        <w:tabs>
          <w:tab w:val="num" w:pos="3660"/>
        </w:tabs>
        <w:ind w:left="3660" w:hanging="360"/>
      </w:pPr>
    </w:lvl>
    <w:lvl w:ilvl="4" w:tplc="04090019">
      <w:start w:val="1"/>
      <w:numFmt w:val="lowerLetter"/>
      <w:lvlText w:val="%5."/>
      <w:lvlJc w:val="left"/>
      <w:pPr>
        <w:tabs>
          <w:tab w:val="num" w:pos="4380"/>
        </w:tabs>
        <w:ind w:left="4380" w:hanging="360"/>
      </w:pPr>
    </w:lvl>
    <w:lvl w:ilvl="5" w:tplc="0409001B">
      <w:start w:val="1"/>
      <w:numFmt w:val="lowerRoman"/>
      <w:lvlText w:val="%6."/>
      <w:lvlJc w:val="right"/>
      <w:pPr>
        <w:tabs>
          <w:tab w:val="num" w:pos="5100"/>
        </w:tabs>
        <w:ind w:left="5100" w:hanging="180"/>
      </w:pPr>
    </w:lvl>
    <w:lvl w:ilvl="6" w:tplc="0409000F">
      <w:start w:val="1"/>
      <w:numFmt w:val="decimal"/>
      <w:lvlText w:val="%7."/>
      <w:lvlJc w:val="left"/>
      <w:pPr>
        <w:tabs>
          <w:tab w:val="num" w:pos="5820"/>
        </w:tabs>
        <w:ind w:left="5820" w:hanging="360"/>
      </w:pPr>
    </w:lvl>
    <w:lvl w:ilvl="7" w:tplc="04090019">
      <w:start w:val="1"/>
      <w:numFmt w:val="lowerLetter"/>
      <w:lvlText w:val="%8."/>
      <w:lvlJc w:val="left"/>
      <w:pPr>
        <w:tabs>
          <w:tab w:val="num" w:pos="6540"/>
        </w:tabs>
        <w:ind w:left="6540" w:hanging="360"/>
      </w:pPr>
    </w:lvl>
    <w:lvl w:ilvl="8" w:tplc="0409001B">
      <w:start w:val="1"/>
      <w:numFmt w:val="lowerRoman"/>
      <w:lvlText w:val="%9."/>
      <w:lvlJc w:val="right"/>
      <w:pPr>
        <w:tabs>
          <w:tab w:val="num" w:pos="7260"/>
        </w:tabs>
        <w:ind w:left="7260" w:hanging="180"/>
      </w:pPr>
    </w:lvl>
  </w:abstractNum>
  <w:abstractNum w:abstractNumId="33" w15:restartNumberingAfterBreak="0">
    <w:nsid w:val="52A3710F"/>
    <w:multiLevelType w:val="hybridMultilevel"/>
    <w:tmpl w:val="4A5ADD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4A21332"/>
    <w:multiLevelType w:val="hybridMultilevel"/>
    <w:tmpl w:val="4134E05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54D41CBB"/>
    <w:multiLevelType w:val="hybridMultilevel"/>
    <w:tmpl w:val="EB02384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36" w15:restartNumberingAfterBreak="0">
    <w:nsid w:val="590F706B"/>
    <w:multiLevelType w:val="hybridMultilevel"/>
    <w:tmpl w:val="B97C76CC"/>
    <w:lvl w:ilvl="0" w:tplc="04090015">
      <w:start w:val="1"/>
      <w:numFmt w:val="upperLetter"/>
      <w:lvlText w:val="%1."/>
      <w:lvlJc w:val="left"/>
      <w:pPr>
        <w:tabs>
          <w:tab w:val="num" w:pos="1800"/>
        </w:tabs>
        <w:ind w:left="1800" w:hanging="360"/>
      </w:pPr>
      <w:rPr>
        <w:rFonts w:hint="default"/>
      </w:rPr>
    </w:lvl>
    <w:lvl w:ilvl="1" w:tplc="0409000F">
      <w:start w:val="1"/>
      <w:numFmt w:val="decimal"/>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7" w15:restartNumberingAfterBreak="0">
    <w:nsid w:val="5E1A65CC"/>
    <w:multiLevelType w:val="hybridMultilevel"/>
    <w:tmpl w:val="B3A657D0"/>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38" w15:restartNumberingAfterBreak="0">
    <w:nsid w:val="67196F38"/>
    <w:multiLevelType w:val="hybridMultilevel"/>
    <w:tmpl w:val="A156E5D6"/>
    <w:lvl w:ilvl="0" w:tplc="05B2C27C">
      <w:start w:val="6"/>
      <w:numFmt w:val="decimal"/>
      <w:lvlText w:val="%1."/>
      <w:lvlJc w:val="left"/>
      <w:pPr>
        <w:tabs>
          <w:tab w:val="num" w:pos="720"/>
        </w:tabs>
        <w:ind w:left="720" w:hanging="360"/>
      </w:pPr>
      <w:rPr>
        <w:rFonts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67FF5BE2"/>
    <w:multiLevelType w:val="hybridMultilevel"/>
    <w:tmpl w:val="7100ADA8"/>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0" w15:restartNumberingAfterBreak="0">
    <w:nsid w:val="6D757617"/>
    <w:multiLevelType w:val="hybridMultilevel"/>
    <w:tmpl w:val="4D4AA6D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6E8A01E5"/>
    <w:multiLevelType w:val="hybridMultilevel"/>
    <w:tmpl w:val="D6063DB0"/>
    <w:lvl w:ilvl="0" w:tplc="04090001">
      <w:start w:val="1"/>
      <w:numFmt w:val="bullet"/>
      <w:lvlText w:val=""/>
      <w:lvlJc w:val="left"/>
      <w:pPr>
        <w:tabs>
          <w:tab w:val="num" w:pos="720"/>
        </w:tabs>
        <w:ind w:left="720" w:hanging="360"/>
      </w:pPr>
      <w:rPr>
        <w:rFonts w:ascii="Symbol" w:hAnsi="Symbol" w:cs="Symbol" w:hint="default"/>
      </w:rPr>
    </w:lvl>
    <w:lvl w:ilvl="1" w:tplc="3A7E41C6">
      <w:start w:val="15"/>
      <w:numFmt w:val="bullet"/>
      <w:lvlText w:val="-"/>
      <w:lvlJc w:val="left"/>
      <w:pPr>
        <w:tabs>
          <w:tab w:val="num" w:pos="1440"/>
        </w:tabs>
        <w:ind w:left="1440" w:hanging="360"/>
      </w:pPr>
      <w:rPr>
        <w:rFonts w:ascii="Times New Roman" w:eastAsia="Times New Roman" w:hAnsi="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2" w15:restartNumberingAfterBreak="0">
    <w:nsid w:val="6EC009C1"/>
    <w:multiLevelType w:val="hybridMultilevel"/>
    <w:tmpl w:val="A4F4D34A"/>
    <w:lvl w:ilvl="0" w:tplc="04090001">
      <w:start w:val="1"/>
      <w:numFmt w:val="bullet"/>
      <w:lvlText w:val=""/>
      <w:lvlJc w:val="left"/>
      <w:pPr>
        <w:tabs>
          <w:tab w:val="num" w:pos="1449"/>
        </w:tabs>
        <w:ind w:left="1449" w:hanging="360"/>
      </w:pPr>
      <w:rPr>
        <w:rFonts w:ascii="Symbol" w:hAnsi="Symbol" w:cs="Symbol" w:hint="default"/>
      </w:rPr>
    </w:lvl>
    <w:lvl w:ilvl="1" w:tplc="67BE3B18">
      <w:start w:val="1"/>
      <w:numFmt w:val="bullet"/>
      <w:lvlText w:val=""/>
      <w:lvlJc w:val="left"/>
      <w:pPr>
        <w:tabs>
          <w:tab w:val="num" w:pos="2169"/>
        </w:tabs>
        <w:ind w:left="2169" w:hanging="360"/>
      </w:pPr>
      <w:rPr>
        <w:rFonts w:ascii="Wingdings" w:hAnsi="Wingdings" w:cs="Wingdings" w:hint="default"/>
      </w:rPr>
    </w:lvl>
    <w:lvl w:ilvl="2" w:tplc="04090005">
      <w:start w:val="1"/>
      <w:numFmt w:val="bullet"/>
      <w:lvlText w:val=""/>
      <w:lvlJc w:val="left"/>
      <w:pPr>
        <w:tabs>
          <w:tab w:val="num" w:pos="2889"/>
        </w:tabs>
        <w:ind w:left="2889" w:hanging="360"/>
      </w:pPr>
      <w:rPr>
        <w:rFonts w:ascii="Wingdings" w:hAnsi="Wingdings" w:cs="Wingdings" w:hint="default"/>
      </w:rPr>
    </w:lvl>
    <w:lvl w:ilvl="3" w:tplc="04090001">
      <w:start w:val="1"/>
      <w:numFmt w:val="bullet"/>
      <w:lvlText w:val=""/>
      <w:lvlJc w:val="left"/>
      <w:pPr>
        <w:tabs>
          <w:tab w:val="num" w:pos="3609"/>
        </w:tabs>
        <w:ind w:left="3609" w:hanging="360"/>
      </w:pPr>
      <w:rPr>
        <w:rFonts w:ascii="Symbol" w:hAnsi="Symbol" w:cs="Symbol" w:hint="default"/>
      </w:rPr>
    </w:lvl>
    <w:lvl w:ilvl="4" w:tplc="04090003">
      <w:start w:val="1"/>
      <w:numFmt w:val="bullet"/>
      <w:lvlText w:val="o"/>
      <w:lvlJc w:val="left"/>
      <w:pPr>
        <w:tabs>
          <w:tab w:val="num" w:pos="4329"/>
        </w:tabs>
        <w:ind w:left="4329" w:hanging="360"/>
      </w:pPr>
      <w:rPr>
        <w:rFonts w:ascii="Courier New" w:hAnsi="Courier New" w:cs="Courier New" w:hint="default"/>
      </w:rPr>
    </w:lvl>
    <w:lvl w:ilvl="5" w:tplc="04090005">
      <w:start w:val="1"/>
      <w:numFmt w:val="bullet"/>
      <w:lvlText w:val=""/>
      <w:lvlJc w:val="left"/>
      <w:pPr>
        <w:tabs>
          <w:tab w:val="num" w:pos="5049"/>
        </w:tabs>
        <w:ind w:left="5049" w:hanging="360"/>
      </w:pPr>
      <w:rPr>
        <w:rFonts w:ascii="Wingdings" w:hAnsi="Wingdings" w:cs="Wingdings" w:hint="default"/>
      </w:rPr>
    </w:lvl>
    <w:lvl w:ilvl="6" w:tplc="04090001">
      <w:start w:val="1"/>
      <w:numFmt w:val="bullet"/>
      <w:lvlText w:val=""/>
      <w:lvlJc w:val="left"/>
      <w:pPr>
        <w:tabs>
          <w:tab w:val="num" w:pos="5769"/>
        </w:tabs>
        <w:ind w:left="5769" w:hanging="360"/>
      </w:pPr>
      <w:rPr>
        <w:rFonts w:ascii="Symbol" w:hAnsi="Symbol" w:cs="Symbol" w:hint="default"/>
      </w:rPr>
    </w:lvl>
    <w:lvl w:ilvl="7" w:tplc="04090003">
      <w:start w:val="1"/>
      <w:numFmt w:val="bullet"/>
      <w:lvlText w:val="o"/>
      <w:lvlJc w:val="left"/>
      <w:pPr>
        <w:tabs>
          <w:tab w:val="num" w:pos="6489"/>
        </w:tabs>
        <w:ind w:left="6489" w:hanging="360"/>
      </w:pPr>
      <w:rPr>
        <w:rFonts w:ascii="Courier New" w:hAnsi="Courier New" w:cs="Courier New" w:hint="default"/>
      </w:rPr>
    </w:lvl>
    <w:lvl w:ilvl="8" w:tplc="04090005">
      <w:start w:val="1"/>
      <w:numFmt w:val="bullet"/>
      <w:lvlText w:val=""/>
      <w:lvlJc w:val="left"/>
      <w:pPr>
        <w:tabs>
          <w:tab w:val="num" w:pos="7209"/>
        </w:tabs>
        <w:ind w:left="7209" w:hanging="360"/>
      </w:pPr>
      <w:rPr>
        <w:rFonts w:ascii="Wingdings" w:hAnsi="Wingdings" w:cs="Wingdings" w:hint="default"/>
      </w:rPr>
    </w:lvl>
  </w:abstractNum>
  <w:abstractNum w:abstractNumId="43" w15:restartNumberingAfterBreak="0">
    <w:nsid w:val="6F137F0D"/>
    <w:multiLevelType w:val="multilevel"/>
    <w:tmpl w:val="B9929FEE"/>
    <w:lvl w:ilvl="0">
      <w:start w:val="1"/>
      <w:numFmt w:val="decimal"/>
      <w:lvlText w:val="%1."/>
      <w:lvlJc w:val="left"/>
      <w:pPr>
        <w:tabs>
          <w:tab w:val="num" w:pos="720"/>
        </w:tabs>
        <w:ind w:left="720" w:hanging="360"/>
      </w:pPr>
      <w:rPr>
        <w:b/>
        <w:bCs/>
        <w:color w:val="auto"/>
        <w:sz w:val="20"/>
        <w:szCs w:val="20"/>
      </w:rPr>
    </w:lvl>
    <w:lvl w:ilvl="1">
      <w:start w:val="6"/>
      <w:numFmt w:val="upperRoman"/>
      <w:lvlText w:val="%2."/>
      <w:lvlJc w:val="left"/>
      <w:pPr>
        <w:tabs>
          <w:tab w:val="num" w:pos="1800"/>
        </w:tabs>
        <w:ind w:left="1800" w:hanging="72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79AE5BA8"/>
    <w:multiLevelType w:val="hybridMultilevel"/>
    <w:tmpl w:val="F634DF52"/>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45" w15:restartNumberingAfterBreak="0">
    <w:nsid w:val="79CF5820"/>
    <w:multiLevelType w:val="hybridMultilevel"/>
    <w:tmpl w:val="0F9404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D091AB7"/>
    <w:multiLevelType w:val="hybridMultilevel"/>
    <w:tmpl w:val="19B0B696"/>
    <w:lvl w:ilvl="0" w:tplc="2034D534">
      <w:start w:val="1"/>
      <w:numFmt w:val="bullet"/>
      <w:lvlText w:val=""/>
      <w:lvlJc w:val="left"/>
      <w:pPr>
        <w:tabs>
          <w:tab w:val="num" w:pos="2520"/>
        </w:tabs>
        <w:ind w:left="2520" w:hanging="360"/>
      </w:pPr>
      <w:rPr>
        <w:rFonts w:ascii="Symbol" w:hAnsi="Symbol" w:cs="Symbol" w:hint="default"/>
        <w:color w:val="auto"/>
      </w:rPr>
    </w:lvl>
    <w:lvl w:ilvl="1" w:tplc="2034D534">
      <w:start w:val="1"/>
      <w:numFmt w:val="bullet"/>
      <w:lvlText w:val=""/>
      <w:lvlJc w:val="left"/>
      <w:pPr>
        <w:tabs>
          <w:tab w:val="num" w:pos="3240"/>
        </w:tabs>
        <w:ind w:left="3240" w:hanging="360"/>
      </w:pPr>
      <w:rPr>
        <w:rFonts w:ascii="Symbol" w:hAnsi="Symbol" w:cs="Symbol" w:hint="default"/>
        <w:color w:val="auto"/>
      </w:rPr>
    </w:lvl>
    <w:lvl w:ilvl="2" w:tplc="0409001B">
      <w:start w:val="1"/>
      <w:numFmt w:val="lowerRoman"/>
      <w:lvlText w:val="%3."/>
      <w:lvlJc w:val="right"/>
      <w:pPr>
        <w:tabs>
          <w:tab w:val="num" w:pos="3960"/>
        </w:tabs>
        <w:ind w:left="3960" w:hanging="180"/>
      </w:pPr>
    </w:lvl>
    <w:lvl w:ilvl="3" w:tplc="0409000F">
      <w:start w:val="1"/>
      <w:numFmt w:val="decimal"/>
      <w:lvlText w:val="%4."/>
      <w:lvlJc w:val="left"/>
      <w:pPr>
        <w:tabs>
          <w:tab w:val="num" w:pos="4680"/>
        </w:tabs>
        <w:ind w:left="4680" w:hanging="360"/>
      </w:pPr>
    </w:lvl>
    <w:lvl w:ilvl="4" w:tplc="04090019">
      <w:start w:val="1"/>
      <w:numFmt w:val="lowerLetter"/>
      <w:lvlText w:val="%5."/>
      <w:lvlJc w:val="left"/>
      <w:pPr>
        <w:tabs>
          <w:tab w:val="num" w:pos="5400"/>
        </w:tabs>
        <w:ind w:left="5400" w:hanging="360"/>
      </w:pPr>
    </w:lvl>
    <w:lvl w:ilvl="5" w:tplc="0409001B">
      <w:start w:val="1"/>
      <w:numFmt w:val="lowerRoman"/>
      <w:lvlText w:val="%6."/>
      <w:lvlJc w:val="right"/>
      <w:pPr>
        <w:tabs>
          <w:tab w:val="num" w:pos="6120"/>
        </w:tabs>
        <w:ind w:left="6120" w:hanging="180"/>
      </w:pPr>
    </w:lvl>
    <w:lvl w:ilvl="6" w:tplc="0409000F">
      <w:start w:val="1"/>
      <w:numFmt w:val="decimal"/>
      <w:lvlText w:val="%7."/>
      <w:lvlJc w:val="left"/>
      <w:pPr>
        <w:tabs>
          <w:tab w:val="num" w:pos="6840"/>
        </w:tabs>
        <w:ind w:left="6840" w:hanging="360"/>
      </w:pPr>
    </w:lvl>
    <w:lvl w:ilvl="7" w:tplc="04090019">
      <w:start w:val="1"/>
      <w:numFmt w:val="lowerLetter"/>
      <w:lvlText w:val="%8."/>
      <w:lvlJc w:val="left"/>
      <w:pPr>
        <w:tabs>
          <w:tab w:val="num" w:pos="7560"/>
        </w:tabs>
        <w:ind w:left="7560" w:hanging="360"/>
      </w:pPr>
    </w:lvl>
    <w:lvl w:ilvl="8" w:tplc="0409001B">
      <w:start w:val="1"/>
      <w:numFmt w:val="lowerRoman"/>
      <w:lvlText w:val="%9."/>
      <w:lvlJc w:val="right"/>
      <w:pPr>
        <w:tabs>
          <w:tab w:val="num" w:pos="8280"/>
        </w:tabs>
        <w:ind w:left="8280" w:hanging="180"/>
      </w:pPr>
    </w:lvl>
  </w:abstractNum>
  <w:abstractNum w:abstractNumId="47" w15:restartNumberingAfterBreak="0">
    <w:nsid w:val="7F826E07"/>
    <w:multiLevelType w:val="hybridMultilevel"/>
    <w:tmpl w:val="4EB62C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10"/>
  </w:num>
  <w:num w:numId="3">
    <w:abstractNumId w:val="9"/>
  </w:num>
  <w:num w:numId="4">
    <w:abstractNumId w:val="41"/>
  </w:num>
  <w:num w:numId="5">
    <w:abstractNumId w:val="42"/>
  </w:num>
  <w:num w:numId="6">
    <w:abstractNumId w:val="20"/>
  </w:num>
  <w:num w:numId="7">
    <w:abstractNumId w:val="19"/>
  </w:num>
  <w:num w:numId="8">
    <w:abstractNumId w:val="6"/>
  </w:num>
  <w:num w:numId="9">
    <w:abstractNumId w:val="34"/>
  </w:num>
  <w:num w:numId="10">
    <w:abstractNumId w:val="24"/>
  </w:num>
  <w:num w:numId="11">
    <w:abstractNumId w:val="1"/>
  </w:num>
  <w:num w:numId="12">
    <w:abstractNumId w:val="16"/>
  </w:num>
  <w:num w:numId="13">
    <w:abstractNumId w:val="25"/>
  </w:num>
  <w:num w:numId="14">
    <w:abstractNumId w:val="32"/>
  </w:num>
  <w:num w:numId="15">
    <w:abstractNumId w:val="46"/>
  </w:num>
  <w:num w:numId="16">
    <w:abstractNumId w:val="2"/>
  </w:num>
  <w:num w:numId="17">
    <w:abstractNumId w:val="38"/>
  </w:num>
  <w:num w:numId="18">
    <w:abstractNumId w:val="11"/>
  </w:num>
  <w:num w:numId="19">
    <w:abstractNumId w:val="35"/>
  </w:num>
  <w:num w:numId="20">
    <w:abstractNumId w:val="27"/>
  </w:num>
  <w:num w:numId="21">
    <w:abstractNumId w:val="5"/>
  </w:num>
  <w:num w:numId="22">
    <w:abstractNumId w:val="0"/>
  </w:num>
  <w:num w:numId="23">
    <w:abstractNumId w:val="4"/>
  </w:num>
  <w:num w:numId="24">
    <w:abstractNumId w:val="13"/>
  </w:num>
  <w:num w:numId="25">
    <w:abstractNumId w:val="43"/>
  </w:num>
  <w:num w:numId="26">
    <w:abstractNumId w:val="30"/>
  </w:num>
  <w:num w:numId="27">
    <w:abstractNumId w:val="44"/>
  </w:num>
  <w:num w:numId="28">
    <w:abstractNumId w:val="21"/>
  </w:num>
  <w:num w:numId="29">
    <w:abstractNumId w:val="39"/>
  </w:num>
  <w:num w:numId="30">
    <w:abstractNumId w:val="14"/>
  </w:num>
  <w:num w:numId="31">
    <w:abstractNumId w:val="40"/>
  </w:num>
  <w:num w:numId="32">
    <w:abstractNumId w:val="22"/>
  </w:num>
  <w:num w:numId="33">
    <w:abstractNumId w:val="17"/>
  </w:num>
  <w:num w:numId="34">
    <w:abstractNumId w:val="23"/>
  </w:num>
  <w:num w:numId="35">
    <w:abstractNumId w:val="37"/>
  </w:num>
  <w:num w:numId="36">
    <w:abstractNumId w:val="26"/>
  </w:num>
  <w:num w:numId="37">
    <w:abstractNumId w:val="31"/>
  </w:num>
  <w:num w:numId="38">
    <w:abstractNumId w:val="15"/>
  </w:num>
  <w:num w:numId="39">
    <w:abstractNumId w:val="18"/>
    <w:lvlOverride w:ilvl="0">
      <w:startOverride w:val="7"/>
    </w:lvlOverride>
  </w:num>
  <w:num w:numId="40">
    <w:abstractNumId w:val="8"/>
  </w:num>
  <w:num w:numId="41">
    <w:abstractNumId w:val="29"/>
  </w:num>
  <w:num w:numId="42">
    <w:abstractNumId w:val="7"/>
  </w:num>
  <w:num w:numId="43">
    <w:abstractNumId w:val="12"/>
  </w:num>
  <w:num w:numId="44">
    <w:abstractNumId w:val="28"/>
  </w:num>
  <w:num w:numId="45">
    <w:abstractNumId w:val="47"/>
  </w:num>
  <w:num w:numId="46">
    <w:abstractNumId w:val="45"/>
  </w:num>
  <w:num w:numId="47">
    <w:abstractNumId w:val="3"/>
  </w:num>
  <w:num w:numId="48">
    <w:abstractNumId w:val="18"/>
    <w:lvlOverride w:ilvl="0">
      <w:startOverride w:val="4"/>
    </w:lvlOverride>
  </w:num>
  <w:num w:numId="49">
    <w:abstractNumId w:val="36"/>
  </w:num>
  <w:num w:numId="5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I3MjMxtDQ3NzRT0lEKTi0uzszPAykwNKkFAIQeMgItAAAA"/>
  </w:docVars>
  <w:rsids>
    <w:rsidRoot w:val="001B5243"/>
    <w:rsid w:val="00002939"/>
    <w:rsid w:val="00002C97"/>
    <w:rsid w:val="000041DF"/>
    <w:rsid w:val="000043E7"/>
    <w:rsid w:val="00004A34"/>
    <w:rsid w:val="00004A36"/>
    <w:rsid w:val="00005854"/>
    <w:rsid w:val="00005D09"/>
    <w:rsid w:val="00006591"/>
    <w:rsid w:val="00006D01"/>
    <w:rsid w:val="00007722"/>
    <w:rsid w:val="00007939"/>
    <w:rsid w:val="0000797E"/>
    <w:rsid w:val="00007C41"/>
    <w:rsid w:val="00007DA1"/>
    <w:rsid w:val="00010100"/>
    <w:rsid w:val="00011367"/>
    <w:rsid w:val="00012939"/>
    <w:rsid w:val="000130A1"/>
    <w:rsid w:val="000132FA"/>
    <w:rsid w:val="0001376E"/>
    <w:rsid w:val="0001400E"/>
    <w:rsid w:val="0001441A"/>
    <w:rsid w:val="00014481"/>
    <w:rsid w:val="0001469E"/>
    <w:rsid w:val="00014B43"/>
    <w:rsid w:val="00014D66"/>
    <w:rsid w:val="000157E2"/>
    <w:rsid w:val="000159E5"/>
    <w:rsid w:val="00015B32"/>
    <w:rsid w:val="00015F5A"/>
    <w:rsid w:val="00016402"/>
    <w:rsid w:val="00016786"/>
    <w:rsid w:val="00017897"/>
    <w:rsid w:val="00020CC4"/>
    <w:rsid w:val="00021148"/>
    <w:rsid w:val="00021FF1"/>
    <w:rsid w:val="00022BAB"/>
    <w:rsid w:val="00023F51"/>
    <w:rsid w:val="000240D3"/>
    <w:rsid w:val="0002457E"/>
    <w:rsid w:val="000249D7"/>
    <w:rsid w:val="00025711"/>
    <w:rsid w:val="0002581B"/>
    <w:rsid w:val="000258FE"/>
    <w:rsid w:val="00025BE2"/>
    <w:rsid w:val="0002654B"/>
    <w:rsid w:val="000268FC"/>
    <w:rsid w:val="00026BF6"/>
    <w:rsid w:val="00026D9F"/>
    <w:rsid w:val="0002775D"/>
    <w:rsid w:val="00027FB1"/>
    <w:rsid w:val="000303AE"/>
    <w:rsid w:val="00030C23"/>
    <w:rsid w:val="000311EE"/>
    <w:rsid w:val="0003131F"/>
    <w:rsid w:val="0003272C"/>
    <w:rsid w:val="00032C30"/>
    <w:rsid w:val="00032D2E"/>
    <w:rsid w:val="00033459"/>
    <w:rsid w:val="00033A00"/>
    <w:rsid w:val="00034397"/>
    <w:rsid w:val="000361B9"/>
    <w:rsid w:val="0003689A"/>
    <w:rsid w:val="00036F8E"/>
    <w:rsid w:val="0004013A"/>
    <w:rsid w:val="00040A4D"/>
    <w:rsid w:val="00040C59"/>
    <w:rsid w:val="00041CB8"/>
    <w:rsid w:val="0004335C"/>
    <w:rsid w:val="0004376F"/>
    <w:rsid w:val="00043888"/>
    <w:rsid w:val="00043BE7"/>
    <w:rsid w:val="000441B0"/>
    <w:rsid w:val="0004451F"/>
    <w:rsid w:val="00045004"/>
    <w:rsid w:val="0004563E"/>
    <w:rsid w:val="000459F7"/>
    <w:rsid w:val="00046617"/>
    <w:rsid w:val="00046B85"/>
    <w:rsid w:val="00050522"/>
    <w:rsid w:val="0005073E"/>
    <w:rsid w:val="000523DD"/>
    <w:rsid w:val="000532BC"/>
    <w:rsid w:val="00053770"/>
    <w:rsid w:val="000544CB"/>
    <w:rsid w:val="00055110"/>
    <w:rsid w:val="00055879"/>
    <w:rsid w:val="0005697A"/>
    <w:rsid w:val="00057019"/>
    <w:rsid w:val="00057390"/>
    <w:rsid w:val="00057BBF"/>
    <w:rsid w:val="00057FDD"/>
    <w:rsid w:val="000600FD"/>
    <w:rsid w:val="0006057F"/>
    <w:rsid w:val="000609D4"/>
    <w:rsid w:val="00061A65"/>
    <w:rsid w:val="000620B3"/>
    <w:rsid w:val="00062D5C"/>
    <w:rsid w:val="000641B0"/>
    <w:rsid w:val="0006441A"/>
    <w:rsid w:val="00064688"/>
    <w:rsid w:val="00064C3D"/>
    <w:rsid w:val="000655FD"/>
    <w:rsid w:val="00066D1C"/>
    <w:rsid w:val="000675B4"/>
    <w:rsid w:val="00067F3E"/>
    <w:rsid w:val="00070705"/>
    <w:rsid w:val="00070AF4"/>
    <w:rsid w:val="00070E64"/>
    <w:rsid w:val="000718A5"/>
    <w:rsid w:val="00071E6F"/>
    <w:rsid w:val="00072C76"/>
    <w:rsid w:val="000730F3"/>
    <w:rsid w:val="000731B6"/>
    <w:rsid w:val="00073C48"/>
    <w:rsid w:val="00073ED2"/>
    <w:rsid w:val="00076EAA"/>
    <w:rsid w:val="0007776D"/>
    <w:rsid w:val="00080C98"/>
    <w:rsid w:val="000813E3"/>
    <w:rsid w:val="00081E9B"/>
    <w:rsid w:val="0008324F"/>
    <w:rsid w:val="000836B3"/>
    <w:rsid w:val="00083996"/>
    <w:rsid w:val="0008475B"/>
    <w:rsid w:val="00084FDF"/>
    <w:rsid w:val="00085C1E"/>
    <w:rsid w:val="00086C0D"/>
    <w:rsid w:val="00087AF2"/>
    <w:rsid w:val="000905BB"/>
    <w:rsid w:val="00092356"/>
    <w:rsid w:val="00093DBE"/>
    <w:rsid w:val="0009405D"/>
    <w:rsid w:val="00094C7A"/>
    <w:rsid w:val="00095130"/>
    <w:rsid w:val="000954ED"/>
    <w:rsid w:val="000955CA"/>
    <w:rsid w:val="0009673B"/>
    <w:rsid w:val="00097964"/>
    <w:rsid w:val="000A0911"/>
    <w:rsid w:val="000A0D9B"/>
    <w:rsid w:val="000A2B2F"/>
    <w:rsid w:val="000A422D"/>
    <w:rsid w:val="000A45EC"/>
    <w:rsid w:val="000A4A32"/>
    <w:rsid w:val="000A5138"/>
    <w:rsid w:val="000A5567"/>
    <w:rsid w:val="000A5D5C"/>
    <w:rsid w:val="000A6CD8"/>
    <w:rsid w:val="000A7A0B"/>
    <w:rsid w:val="000B0C86"/>
    <w:rsid w:val="000B125E"/>
    <w:rsid w:val="000B30D6"/>
    <w:rsid w:val="000B3501"/>
    <w:rsid w:val="000B3632"/>
    <w:rsid w:val="000B3736"/>
    <w:rsid w:val="000B3C5A"/>
    <w:rsid w:val="000B4777"/>
    <w:rsid w:val="000B49E9"/>
    <w:rsid w:val="000B4BB7"/>
    <w:rsid w:val="000B4D13"/>
    <w:rsid w:val="000B527C"/>
    <w:rsid w:val="000B586F"/>
    <w:rsid w:val="000B5A8C"/>
    <w:rsid w:val="000B5C1E"/>
    <w:rsid w:val="000B70A6"/>
    <w:rsid w:val="000B79B0"/>
    <w:rsid w:val="000C00EA"/>
    <w:rsid w:val="000C018E"/>
    <w:rsid w:val="000C0C7E"/>
    <w:rsid w:val="000C141A"/>
    <w:rsid w:val="000C1902"/>
    <w:rsid w:val="000C1F38"/>
    <w:rsid w:val="000C2B08"/>
    <w:rsid w:val="000C39F1"/>
    <w:rsid w:val="000C407F"/>
    <w:rsid w:val="000C436D"/>
    <w:rsid w:val="000C4CAE"/>
    <w:rsid w:val="000C51E7"/>
    <w:rsid w:val="000C5299"/>
    <w:rsid w:val="000C6262"/>
    <w:rsid w:val="000C70E7"/>
    <w:rsid w:val="000C711D"/>
    <w:rsid w:val="000C7314"/>
    <w:rsid w:val="000C741B"/>
    <w:rsid w:val="000C75D1"/>
    <w:rsid w:val="000C7BC3"/>
    <w:rsid w:val="000C7EEB"/>
    <w:rsid w:val="000D071E"/>
    <w:rsid w:val="000D07AB"/>
    <w:rsid w:val="000D1120"/>
    <w:rsid w:val="000D1693"/>
    <w:rsid w:val="000D1921"/>
    <w:rsid w:val="000D2604"/>
    <w:rsid w:val="000D3621"/>
    <w:rsid w:val="000D50A2"/>
    <w:rsid w:val="000D5142"/>
    <w:rsid w:val="000D5307"/>
    <w:rsid w:val="000D56E1"/>
    <w:rsid w:val="000D6E08"/>
    <w:rsid w:val="000D703B"/>
    <w:rsid w:val="000D77BF"/>
    <w:rsid w:val="000D7951"/>
    <w:rsid w:val="000D7DF2"/>
    <w:rsid w:val="000E068E"/>
    <w:rsid w:val="000E10A4"/>
    <w:rsid w:val="000E1811"/>
    <w:rsid w:val="000E2EAE"/>
    <w:rsid w:val="000E2F3E"/>
    <w:rsid w:val="000E40E4"/>
    <w:rsid w:val="000E601A"/>
    <w:rsid w:val="000E697E"/>
    <w:rsid w:val="000E7D85"/>
    <w:rsid w:val="000F021D"/>
    <w:rsid w:val="000F0559"/>
    <w:rsid w:val="000F3068"/>
    <w:rsid w:val="000F37CE"/>
    <w:rsid w:val="000F4361"/>
    <w:rsid w:val="000F4F42"/>
    <w:rsid w:val="000F5C44"/>
    <w:rsid w:val="000F6277"/>
    <w:rsid w:val="000F6681"/>
    <w:rsid w:val="000F7840"/>
    <w:rsid w:val="001003B6"/>
    <w:rsid w:val="00100A6E"/>
    <w:rsid w:val="00100D5C"/>
    <w:rsid w:val="00101B31"/>
    <w:rsid w:val="00102AE7"/>
    <w:rsid w:val="00102FE0"/>
    <w:rsid w:val="00103152"/>
    <w:rsid w:val="00103A07"/>
    <w:rsid w:val="00103D75"/>
    <w:rsid w:val="00104642"/>
    <w:rsid w:val="0010535F"/>
    <w:rsid w:val="0010540B"/>
    <w:rsid w:val="0010590A"/>
    <w:rsid w:val="00106353"/>
    <w:rsid w:val="00107A80"/>
    <w:rsid w:val="00110DC9"/>
    <w:rsid w:val="00110E97"/>
    <w:rsid w:val="00110EB6"/>
    <w:rsid w:val="001122EA"/>
    <w:rsid w:val="00112B2B"/>
    <w:rsid w:val="00112F59"/>
    <w:rsid w:val="00114720"/>
    <w:rsid w:val="0011496D"/>
    <w:rsid w:val="00114FA0"/>
    <w:rsid w:val="00115AE1"/>
    <w:rsid w:val="0011631A"/>
    <w:rsid w:val="00117364"/>
    <w:rsid w:val="00120697"/>
    <w:rsid w:val="00120A2C"/>
    <w:rsid w:val="001216EE"/>
    <w:rsid w:val="0012184A"/>
    <w:rsid w:val="0012197A"/>
    <w:rsid w:val="00121EBA"/>
    <w:rsid w:val="00122213"/>
    <w:rsid w:val="001222CF"/>
    <w:rsid w:val="001232DF"/>
    <w:rsid w:val="001239E0"/>
    <w:rsid w:val="00123CC5"/>
    <w:rsid w:val="0012443E"/>
    <w:rsid w:val="00124EA2"/>
    <w:rsid w:val="00125198"/>
    <w:rsid w:val="001267E8"/>
    <w:rsid w:val="00126C22"/>
    <w:rsid w:val="001275F6"/>
    <w:rsid w:val="00127879"/>
    <w:rsid w:val="001307B9"/>
    <w:rsid w:val="00131778"/>
    <w:rsid w:val="001317F0"/>
    <w:rsid w:val="00131F4F"/>
    <w:rsid w:val="00132972"/>
    <w:rsid w:val="00132E7D"/>
    <w:rsid w:val="00133A35"/>
    <w:rsid w:val="00133F99"/>
    <w:rsid w:val="00134084"/>
    <w:rsid w:val="00134134"/>
    <w:rsid w:val="001347A4"/>
    <w:rsid w:val="00134D17"/>
    <w:rsid w:val="00134DBB"/>
    <w:rsid w:val="0013555F"/>
    <w:rsid w:val="00135867"/>
    <w:rsid w:val="00136362"/>
    <w:rsid w:val="001363A4"/>
    <w:rsid w:val="00136B02"/>
    <w:rsid w:val="00137118"/>
    <w:rsid w:val="001374F6"/>
    <w:rsid w:val="0013754D"/>
    <w:rsid w:val="00137FDE"/>
    <w:rsid w:val="0014034B"/>
    <w:rsid w:val="0014052B"/>
    <w:rsid w:val="00140B19"/>
    <w:rsid w:val="00140BC9"/>
    <w:rsid w:val="00141B60"/>
    <w:rsid w:val="00141F94"/>
    <w:rsid w:val="001425E9"/>
    <w:rsid w:val="0014297F"/>
    <w:rsid w:val="0014400C"/>
    <w:rsid w:val="00144243"/>
    <w:rsid w:val="001444C5"/>
    <w:rsid w:val="00144B61"/>
    <w:rsid w:val="00144D45"/>
    <w:rsid w:val="001460A5"/>
    <w:rsid w:val="00150867"/>
    <w:rsid w:val="00150FF7"/>
    <w:rsid w:val="00151615"/>
    <w:rsid w:val="00151DFF"/>
    <w:rsid w:val="00151E3E"/>
    <w:rsid w:val="001526BA"/>
    <w:rsid w:val="00152988"/>
    <w:rsid w:val="0015299D"/>
    <w:rsid w:val="001535DC"/>
    <w:rsid w:val="00155124"/>
    <w:rsid w:val="00155382"/>
    <w:rsid w:val="00155691"/>
    <w:rsid w:val="001556C9"/>
    <w:rsid w:val="001558E8"/>
    <w:rsid w:val="00156188"/>
    <w:rsid w:val="00156815"/>
    <w:rsid w:val="00156BF9"/>
    <w:rsid w:val="00156EF6"/>
    <w:rsid w:val="0015777D"/>
    <w:rsid w:val="001605FD"/>
    <w:rsid w:val="00161743"/>
    <w:rsid w:val="00161A9F"/>
    <w:rsid w:val="001627C8"/>
    <w:rsid w:val="00162AE2"/>
    <w:rsid w:val="00164C5E"/>
    <w:rsid w:val="00165C36"/>
    <w:rsid w:val="00165D7D"/>
    <w:rsid w:val="001666D4"/>
    <w:rsid w:val="00166778"/>
    <w:rsid w:val="0017015D"/>
    <w:rsid w:val="00170362"/>
    <w:rsid w:val="00171465"/>
    <w:rsid w:val="00173642"/>
    <w:rsid w:val="001743BD"/>
    <w:rsid w:val="00174A0D"/>
    <w:rsid w:val="00175AEB"/>
    <w:rsid w:val="00176239"/>
    <w:rsid w:val="00176B17"/>
    <w:rsid w:val="0017717A"/>
    <w:rsid w:val="001773F4"/>
    <w:rsid w:val="00177D00"/>
    <w:rsid w:val="00180894"/>
    <w:rsid w:val="00181055"/>
    <w:rsid w:val="00181D0E"/>
    <w:rsid w:val="0018239B"/>
    <w:rsid w:val="0018289B"/>
    <w:rsid w:val="00182DFC"/>
    <w:rsid w:val="0018333D"/>
    <w:rsid w:val="0018363F"/>
    <w:rsid w:val="00183DF5"/>
    <w:rsid w:val="00183EDC"/>
    <w:rsid w:val="00185325"/>
    <w:rsid w:val="00185B02"/>
    <w:rsid w:val="00186DBA"/>
    <w:rsid w:val="001874A6"/>
    <w:rsid w:val="0018758E"/>
    <w:rsid w:val="00187715"/>
    <w:rsid w:val="00187AF5"/>
    <w:rsid w:val="001911B9"/>
    <w:rsid w:val="001925F2"/>
    <w:rsid w:val="00192A29"/>
    <w:rsid w:val="00193625"/>
    <w:rsid w:val="0019392F"/>
    <w:rsid w:val="00194D96"/>
    <w:rsid w:val="00195703"/>
    <w:rsid w:val="0019589B"/>
    <w:rsid w:val="00196D66"/>
    <w:rsid w:val="00196EA7"/>
    <w:rsid w:val="001974B4"/>
    <w:rsid w:val="0019752C"/>
    <w:rsid w:val="00197E1B"/>
    <w:rsid w:val="001A4306"/>
    <w:rsid w:val="001A55BD"/>
    <w:rsid w:val="001A58CE"/>
    <w:rsid w:val="001A5BAD"/>
    <w:rsid w:val="001A5E8C"/>
    <w:rsid w:val="001A5FAD"/>
    <w:rsid w:val="001A60A6"/>
    <w:rsid w:val="001A6BB7"/>
    <w:rsid w:val="001A6C9B"/>
    <w:rsid w:val="001A77A4"/>
    <w:rsid w:val="001A78F4"/>
    <w:rsid w:val="001A799D"/>
    <w:rsid w:val="001B0156"/>
    <w:rsid w:val="001B01ED"/>
    <w:rsid w:val="001B0DB5"/>
    <w:rsid w:val="001B2D6F"/>
    <w:rsid w:val="001B3194"/>
    <w:rsid w:val="001B330C"/>
    <w:rsid w:val="001B34FE"/>
    <w:rsid w:val="001B4511"/>
    <w:rsid w:val="001B4E52"/>
    <w:rsid w:val="001B5243"/>
    <w:rsid w:val="001B6041"/>
    <w:rsid w:val="001B721D"/>
    <w:rsid w:val="001B7564"/>
    <w:rsid w:val="001B7BA4"/>
    <w:rsid w:val="001C24DA"/>
    <w:rsid w:val="001C3F2D"/>
    <w:rsid w:val="001C3F74"/>
    <w:rsid w:val="001C45A2"/>
    <w:rsid w:val="001C495B"/>
    <w:rsid w:val="001C5DE3"/>
    <w:rsid w:val="001C62F0"/>
    <w:rsid w:val="001C7059"/>
    <w:rsid w:val="001C70AE"/>
    <w:rsid w:val="001C73D6"/>
    <w:rsid w:val="001D02F5"/>
    <w:rsid w:val="001D0682"/>
    <w:rsid w:val="001D0BD9"/>
    <w:rsid w:val="001D0C14"/>
    <w:rsid w:val="001D3868"/>
    <w:rsid w:val="001D3A79"/>
    <w:rsid w:val="001D46EB"/>
    <w:rsid w:val="001D4F16"/>
    <w:rsid w:val="001D5B96"/>
    <w:rsid w:val="001D62C8"/>
    <w:rsid w:val="001D7387"/>
    <w:rsid w:val="001D79B1"/>
    <w:rsid w:val="001E01E2"/>
    <w:rsid w:val="001E09B5"/>
    <w:rsid w:val="001E1226"/>
    <w:rsid w:val="001E1375"/>
    <w:rsid w:val="001E1AD2"/>
    <w:rsid w:val="001E20C7"/>
    <w:rsid w:val="001E294F"/>
    <w:rsid w:val="001E3F3F"/>
    <w:rsid w:val="001E5806"/>
    <w:rsid w:val="001E6717"/>
    <w:rsid w:val="001E72EB"/>
    <w:rsid w:val="001E784D"/>
    <w:rsid w:val="001E7E4C"/>
    <w:rsid w:val="001E7FE6"/>
    <w:rsid w:val="001F0538"/>
    <w:rsid w:val="001F05B8"/>
    <w:rsid w:val="001F11DF"/>
    <w:rsid w:val="001F1BB8"/>
    <w:rsid w:val="001F217C"/>
    <w:rsid w:val="001F2307"/>
    <w:rsid w:val="001F267D"/>
    <w:rsid w:val="001F2B9B"/>
    <w:rsid w:val="001F343C"/>
    <w:rsid w:val="001F3DAB"/>
    <w:rsid w:val="001F49D4"/>
    <w:rsid w:val="001F5EE4"/>
    <w:rsid w:val="001F6784"/>
    <w:rsid w:val="001F711A"/>
    <w:rsid w:val="001F75A3"/>
    <w:rsid w:val="0020125B"/>
    <w:rsid w:val="00201FF7"/>
    <w:rsid w:val="00202E24"/>
    <w:rsid w:val="002044E8"/>
    <w:rsid w:val="00204922"/>
    <w:rsid w:val="00204AF2"/>
    <w:rsid w:val="00205BC5"/>
    <w:rsid w:val="002062E7"/>
    <w:rsid w:val="002062E8"/>
    <w:rsid w:val="0020632D"/>
    <w:rsid w:val="002068D8"/>
    <w:rsid w:val="002071FA"/>
    <w:rsid w:val="0020777A"/>
    <w:rsid w:val="00210E50"/>
    <w:rsid w:val="00212116"/>
    <w:rsid w:val="002125BC"/>
    <w:rsid w:val="00213FD7"/>
    <w:rsid w:val="00215639"/>
    <w:rsid w:val="002161ED"/>
    <w:rsid w:val="002162F6"/>
    <w:rsid w:val="0021682E"/>
    <w:rsid w:val="00217AD5"/>
    <w:rsid w:val="00217DDF"/>
    <w:rsid w:val="002203EC"/>
    <w:rsid w:val="00221C84"/>
    <w:rsid w:val="00221FAE"/>
    <w:rsid w:val="002220CD"/>
    <w:rsid w:val="002229EE"/>
    <w:rsid w:val="002245F3"/>
    <w:rsid w:val="002246E7"/>
    <w:rsid w:val="00225140"/>
    <w:rsid w:val="00226272"/>
    <w:rsid w:val="002262DE"/>
    <w:rsid w:val="00226341"/>
    <w:rsid w:val="00226E3D"/>
    <w:rsid w:val="00226FC2"/>
    <w:rsid w:val="00227F5E"/>
    <w:rsid w:val="002304EF"/>
    <w:rsid w:val="00232C7C"/>
    <w:rsid w:val="00233AB6"/>
    <w:rsid w:val="00233F13"/>
    <w:rsid w:val="002345C6"/>
    <w:rsid w:val="00234670"/>
    <w:rsid w:val="0023588C"/>
    <w:rsid w:val="00235AD6"/>
    <w:rsid w:val="00235C79"/>
    <w:rsid w:val="00235EFE"/>
    <w:rsid w:val="002369C5"/>
    <w:rsid w:val="0023771D"/>
    <w:rsid w:val="00237F0F"/>
    <w:rsid w:val="002407F3"/>
    <w:rsid w:val="002423B4"/>
    <w:rsid w:val="00243368"/>
    <w:rsid w:val="00243B03"/>
    <w:rsid w:val="00243F47"/>
    <w:rsid w:val="00244969"/>
    <w:rsid w:val="00244BE1"/>
    <w:rsid w:val="00245274"/>
    <w:rsid w:val="0024673E"/>
    <w:rsid w:val="00246E5B"/>
    <w:rsid w:val="002470D1"/>
    <w:rsid w:val="002478C0"/>
    <w:rsid w:val="00250794"/>
    <w:rsid w:val="00250FEA"/>
    <w:rsid w:val="00251068"/>
    <w:rsid w:val="00251130"/>
    <w:rsid w:val="00253124"/>
    <w:rsid w:val="002533C1"/>
    <w:rsid w:val="00253871"/>
    <w:rsid w:val="00254A80"/>
    <w:rsid w:val="0025609F"/>
    <w:rsid w:val="002569C1"/>
    <w:rsid w:val="0025734F"/>
    <w:rsid w:val="0025743E"/>
    <w:rsid w:val="0026055C"/>
    <w:rsid w:val="002605F5"/>
    <w:rsid w:val="002608F0"/>
    <w:rsid w:val="00260D2B"/>
    <w:rsid w:val="002613B5"/>
    <w:rsid w:val="00261DF8"/>
    <w:rsid w:val="00262570"/>
    <w:rsid w:val="00262772"/>
    <w:rsid w:val="00263A70"/>
    <w:rsid w:val="00264262"/>
    <w:rsid w:val="0026449F"/>
    <w:rsid w:val="00265AC5"/>
    <w:rsid w:val="00266862"/>
    <w:rsid w:val="00266F97"/>
    <w:rsid w:val="0026729F"/>
    <w:rsid w:val="00267777"/>
    <w:rsid w:val="00267AF8"/>
    <w:rsid w:val="002700AE"/>
    <w:rsid w:val="002700F0"/>
    <w:rsid w:val="00270598"/>
    <w:rsid w:val="00270A38"/>
    <w:rsid w:val="0027116F"/>
    <w:rsid w:val="00271651"/>
    <w:rsid w:val="002717C9"/>
    <w:rsid w:val="002720D4"/>
    <w:rsid w:val="002725C3"/>
    <w:rsid w:val="00272863"/>
    <w:rsid w:val="002729A8"/>
    <w:rsid w:val="00273083"/>
    <w:rsid w:val="002738B7"/>
    <w:rsid w:val="00274074"/>
    <w:rsid w:val="00274BCC"/>
    <w:rsid w:val="00274C86"/>
    <w:rsid w:val="00275BD5"/>
    <w:rsid w:val="00275EA0"/>
    <w:rsid w:val="002766CD"/>
    <w:rsid w:val="002778A1"/>
    <w:rsid w:val="002802C6"/>
    <w:rsid w:val="00280540"/>
    <w:rsid w:val="00280DC9"/>
    <w:rsid w:val="00282E07"/>
    <w:rsid w:val="00282EF2"/>
    <w:rsid w:val="00282F65"/>
    <w:rsid w:val="002832C3"/>
    <w:rsid w:val="00283651"/>
    <w:rsid w:val="00283DAF"/>
    <w:rsid w:val="00284389"/>
    <w:rsid w:val="00284692"/>
    <w:rsid w:val="00284D71"/>
    <w:rsid w:val="00284E22"/>
    <w:rsid w:val="00284E27"/>
    <w:rsid w:val="00285815"/>
    <w:rsid w:val="00285E58"/>
    <w:rsid w:val="00286327"/>
    <w:rsid w:val="0028688C"/>
    <w:rsid w:val="002908CC"/>
    <w:rsid w:val="00290D8A"/>
    <w:rsid w:val="00291175"/>
    <w:rsid w:val="002918D2"/>
    <w:rsid w:val="00292C4D"/>
    <w:rsid w:val="002932E7"/>
    <w:rsid w:val="00293534"/>
    <w:rsid w:val="00293809"/>
    <w:rsid w:val="0029520C"/>
    <w:rsid w:val="002956EF"/>
    <w:rsid w:val="00295ECC"/>
    <w:rsid w:val="00297A91"/>
    <w:rsid w:val="002A0052"/>
    <w:rsid w:val="002A046D"/>
    <w:rsid w:val="002A3103"/>
    <w:rsid w:val="002A3B85"/>
    <w:rsid w:val="002A4559"/>
    <w:rsid w:val="002A5CE7"/>
    <w:rsid w:val="002A6337"/>
    <w:rsid w:val="002A6358"/>
    <w:rsid w:val="002A6938"/>
    <w:rsid w:val="002A6C1E"/>
    <w:rsid w:val="002B0F2B"/>
    <w:rsid w:val="002B0FBB"/>
    <w:rsid w:val="002B13A1"/>
    <w:rsid w:val="002B1618"/>
    <w:rsid w:val="002B2078"/>
    <w:rsid w:val="002B3624"/>
    <w:rsid w:val="002B3E8A"/>
    <w:rsid w:val="002B3FEF"/>
    <w:rsid w:val="002B4BA5"/>
    <w:rsid w:val="002B527C"/>
    <w:rsid w:val="002B7321"/>
    <w:rsid w:val="002B7D39"/>
    <w:rsid w:val="002C156B"/>
    <w:rsid w:val="002C17F9"/>
    <w:rsid w:val="002C1814"/>
    <w:rsid w:val="002C1B57"/>
    <w:rsid w:val="002C2694"/>
    <w:rsid w:val="002C28FB"/>
    <w:rsid w:val="002C2D8B"/>
    <w:rsid w:val="002C302B"/>
    <w:rsid w:val="002C3186"/>
    <w:rsid w:val="002C3FB3"/>
    <w:rsid w:val="002C4424"/>
    <w:rsid w:val="002C453E"/>
    <w:rsid w:val="002D1CFB"/>
    <w:rsid w:val="002D2273"/>
    <w:rsid w:val="002D2CE4"/>
    <w:rsid w:val="002D2F10"/>
    <w:rsid w:val="002D377F"/>
    <w:rsid w:val="002D5B02"/>
    <w:rsid w:val="002D5D1F"/>
    <w:rsid w:val="002D5EFE"/>
    <w:rsid w:val="002D7135"/>
    <w:rsid w:val="002D7E29"/>
    <w:rsid w:val="002E0751"/>
    <w:rsid w:val="002E104E"/>
    <w:rsid w:val="002E1FFD"/>
    <w:rsid w:val="002E2340"/>
    <w:rsid w:val="002E3ADA"/>
    <w:rsid w:val="002E3FB1"/>
    <w:rsid w:val="002E4B1B"/>
    <w:rsid w:val="002E4BD5"/>
    <w:rsid w:val="002E4D76"/>
    <w:rsid w:val="002E4E20"/>
    <w:rsid w:val="002E5764"/>
    <w:rsid w:val="002E5FC8"/>
    <w:rsid w:val="002E7CAB"/>
    <w:rsid w:val="002F0384"/>
    <w:rsid w:val="002F054A"/>
    <w:rsid w:val="002F0CF4"/>
    <w:rsid w:val="002F2904"/>
    <w:rsid w:val="002F2B8B"/>
    <w:rsid w:val="002F2E37"/>
    <w:rsid w:val="002F3522"/>
    <w:rsid w:val="002F3721"/>
    <w:rsid w:val="002F3CB6"/>
    <w:rsid w:val="002F3FE0"/>
    <w:rsid w:val="002F42A2"/>
    <w:rsid w:val="002F4635"/>
    <w:rsid w:val="002F4905"/>
    <w:rsid w:val="002F4E30"/>
    <w:rsid w:val="002F5810"/>
    <w:rsid w:val="002F62B4"/>
    <w:rsid w:val="002F6C85"/>
    <w:rsid w:val="002F776A"/>
    <w:rsid w:val="002F7AB1"/>
    <w:rsid w:val="002F7DB9"/>
    <w:rsid w:val="0030007C"/>
    <w:rsid w:val="00300BAD"/>
    <w:rsid w:val="00300C07"/>
    <w:rsid w:val="0030103C"/>
    <w:rsid w:val="00301043"/>
    <w:rsid w:val="00302E60"/>
    <w:rsid w:val="00304337"/>
    <w:rsid w:val="00304663"/>
    <w:rsid w:val="0030568A"/>
    <w:rsid w:val="003058C0"/>
    <w:rsid w:val="0030622C"/>
    <w:rsid w:val="00306D4C"/>
    <w:rsid w:val="0030711F"/>
    <w:rsid w:val="00307255"/>
    <w:rsid w:val="00307A56"/>
    <w:rsid w:val="00310270"/>
    <w:rsid w:val="00310EA0"/>
    <w:rsid w:val="003113F0"/>
    <w:rsid w:val="003118DC"/>
    <w:rsid w:val="00312B64"/>
    <w:rsid w:val="00312B66"/>
    <w:rsid w:val="003130E5"/>
    <w:rsid w:val="0031345E"/>
    <w:rsid w:val="00313B29"/>
    <w:rsid w:val="00314961"/>
    <w:rsid w:val="00314A25"/>
    <w:rsid w:val="00314F81"/>
    <w:rsid w:val="0031517D"/>
    <w:rsid w:val="00320092"/>
    <w:rsid w:val="00320FF3"/>
    <w:rsid w:val="0032128D"/>
    <w:rsid w:val="00321811"/>
    <w:rsid w:val="0032281C"/>
    <w:rsid w:val="00322EA8"/>
    <w:rsid w:val="003239C0"/>
    <w:rsid w:val="00323E65"/>
    <w:rsid w:val="00324003"/>
    <w:rsid w:val="0032463F"/>
    <w:rsid w:val="00324A6E"/>
    <w:rsid w:val="00324BC0"/>
    <w:rsid w:val="00325503"/>
    <w:rsid w:val="00326C2F"/>
    <w:rsid w:val="0032733F"/>
    <w:rsid w:val="003273A1"/>
    <w:rsid w:val="003273F2"/>
    <w:rsid w:val="003279FC"/>
    <w:rsid w:val="003306D5"/>
    <w:rsid w:val="00330FE8"/>
    <w:rsid w:val="00331AB1"/>
    <w:rsid w:val="003322FA"/>
    <w:rsid w:val="0033461C"/>
    <w:rsid w:val="00335402"/>
    <w:rsid w:val="00335C9D"/>
    <w:rsid w:val="0033603E"/>
    <w:rsid w:val="00336A0D"/>
    <w:rsid w:val="00336E68"/>
    <w:rsid w:val="00337DEA"/>
    <w:rsid w:val="00340719"/>
    <w:rsid w:val="003410AE"/>
    <w:rsid w:val="003414C2"/>
    <w:rsid w:val="00341C41"/>
    <w:rsid w:val="00342D0E"/>
    <w:rsid w:val="00342EDA"/>
    <w:rsid w:val="00343D86"/>
    <w:rsid w:val="003441CA"/>
    <w:rsid w:val="00344513"/>
    <w:rsid w:val="00344703"/>
    <w:rsid w:val="00345022"/>
    <w:rsid w:val="003453DE"/>
    <w:rsid w:val="00345505"/>
    <w:rsid w:val="00345619"/>
    <w:rsid w:val="003459F6"/>
    <w:rsid w:val="00345C3F"/>
    <w:rsid w:val="00345D01"/>
    <w:rsid w:val="003464E5"/>
    <w:rsid w:val="00347086"/>
    <w:rsid w:val="00350070"/>
    <w:rsid w:val="0035016E"/>
    <w:rsid w:val="00350679"/>
    <w:rsid w:val="00350A51"/>
    <w:rsid w:val="00350D6D"/>
    <w:rsid w:val="00351828"/>
    <w:rsid w:val="00351D44"/>
    <w:rsid w:val="003537DB"/>
    <w:rsid w:val="0035398D"/>
    <w:rsid w:val="00353BB6"/>
    <w:rsid w:val="0035431E"/>
    <w:rsid w:val="00354892"/>
    <w:rsid w:val="00355175"/>
    <w:rsid w:val="00355840"/>
    <w:rsid w:val="00355C25"/>
    <w:rsid w:val="003562F6"/>
    <w:rsid w:val="003566BD"/>
    <w:rsid w:val="00356AA5"/>
    <w:rsid w:val="003573DA"/>
    <w:rsid w:val="00357475"/>
    <w:rsid w:val="0035754E"/>
    <w:rsid w:val="00360768"/>
    <w:rsid w:val="00361F77"/>
    <w:rsid w:val="00362B2A"/>
    <w:rsid w:val="00363AC5"/>
    <w:rsid w:val="00363FC2"/>
    <w:rsid w:val="00364C4C"/>
    <w:rsid w:val="00364DC1"/>
    <w:rsid w:val="003652FD"/>
    <w:rsid w:val="0037056A"/>
    <w:rsid w:val="00371C0F"/>
    <w:rsid w:val="00372833"/>
    <w:rsid w:val="003755EA"/>
    <w:rsid w:val="00375711"/>
    <w:rsid w:val="003774D9"/>
    <w:rsid w:val="00377784"/>
    <w:rsid w:val="00377B2D"/>
    <w:rsid w:val="00381677"/>
    <w:rsid w:val="00382CEE"/>
    <w:rsid w:val="0038316C"/>
    <w:rsid w:val="00383390"/>
    <w:rsid w:val="0038344F"/>
    <w:rsid w:val="00383493"/>
    <w:rsid w:val="003847E1"/>
    <w:rsid w:val="00384AC6"/>
    <w:rsid w:val="00385BDB"/>
    <w:rsid w:val="0038647C"/>
    <w:rsid w:val="003878A8"/>
    <w:rsid w:val="00391200"/>
    <w:rsid w:val="00391754"/>
    <w:rsid w:val="00391CDC"/>
    <w:rsid w:val="003920C0"/>
    <w:rsid w:val="00392576"/>
    <w:rsid w:val="003927DC"/>
    <w:rsid w:val="003934B6"/>
    <w:rsid w:val="00394F48"/>
    <w:rsid w:val="00395302"/>
    <w:rsid w:val="00396C0C"/>
    <w:rsid w:val="00396DD8"/>
    <w:rsid w:val="003A0698"/>
    <w:rsid w:val="003A09D5"/>
    <w:rsid w:val="003A1791"/>
    <w:rsid w:val="003A18A2"/>
    <w:rsid w:val="003A1AE8"/>
    <w:rsid w:val="003A1BE3"/>
    <w:rsid w:val="003A2399"/>
    <w:rsid w:val="003A292C"/>
    <w:rsid w:val="003A29E2"/>
    <w:rsid w:val="003A2B87"/>
    <w:rsid w:val="003A30B7"/>
    <w:rsid w:val="003A30DF"/>
    <w:rsid w:val="003A31B0"/>
    <w:rsid w:val="003A4352"/>
    <w:rsid w:val="003A449A"/>
    <w:rsid w:val="003A4630"/>
    <w:rsid w:val="003A4BBA"/>
    <w:rsid w:val="003A577F"/>
    <w:rsid w:val="003A60BC"/>
    <w:rsid w:val="003A6997"/>
    <w:rsid w:val="003A6E91"/>
    <w:rsid w:val="003B1618"/>
    <w:rsid w:val="003B3610"/>
    <w:rsid w:val="003B3B43"/>
    <w:rsid w:val="003B41A6"/>
    <w:rsid w:val="003B4FA9"/>
    <w:rsid w:val="003B58A3"/>
    <w:rsid w:val="003B6467"/>
    <w:rsid w:val="003B64AB"/>
    <w:rsid w:val="003B7ED7"/>
    <w:rsid w:val="003C00B4"/>
    <w:rsid w:val="003C04C6"/>
    <w:rsid w:val="003C0AE1"/>
    <w:rsid w:val="003C0B6D"/>
    <w:rsid w:val="003C1B4A"/>
    <w:rsid w:val="003C1B69"/>
    <w:rsid w:val="003C1C1D"/>
    <w:rsid w:val="003C3F8D"/>
    <w:rsid w:val="003C4520"/>
    <w:rsid w:val="003C5DB5"/>
    <w:rsid w:val="003C6F2C"/>
    <w:rsid w:val="003C71C5"/>
    <w:rsid w:val="003C7284"/>
    <w:rsid w:val="003C77D1"/>
    <w:rsid w:val="003D09D8"/>
    <w:rsid w:val="003D13FC"/>
    <w:rsid w:val="003D1DA5"/>
    <w:rsid w:val="003D2679"/>
    <w:rsid w:val="003D2B12"/>
    <w:rsid w:val="003D3DCB"/>
    <w:rsid w:val="003D581F"/>
    <w:rsid w:val="003D58D0"/>
    <w:rsid w:val="003D5FC8"/>
    <w:rsid w:val="003D6878"/>
    <w:rsid w:val="003D68CB"/>
    <w:rsid w:val="003D7288"/>
    <w:rsid w:val="003E024B"/>
    <w:rsid w:val="003E0270"/>
    <w:rsid w:val="003E12B0"/>
    <w:rsid w:val="003E1577"/>
    <w:rsid w:val="003E239B"/>
    <w:rsid w:val="003E3298"/>
    <w:rsid w:val="003E3672"/>
    <w:rsid w:val="003E399F"/>
    <w:rsid w:val="003E45E8"/>
    <w:rsid w:val="003E4DC5"/>
    <w:rsid w:val="003E5BE9"/>
    <w:rsid w:val="003E5DB9"/>
    <w:rsid w:val="003E61F5"/>
    <w:rsid w:val="003F01BA"/>
    <w:rsid w:val="003F0C0D"/>
    <w:rsid w:val="003F0C1E"/>
    <w:rsid w:val="003F0CDB"/>
    <w:rsid w:val="003F102D"/>
    <w:rsid w:val="003F39E9"/>
    <w:rsid w:val="003F3EC4"/>
    <w:rsid w:val="003F496C"/>
    <w:rsid w:val="003F54B3"/>
    <w:rsid w:val="003F56FE"/>
    <w:rsid w:val="003F5778"/>
    <w:rsid w:val="00400169"/>
    <w:rsid w:val="004005EA"/>
    <w:rsid w:val="00401ADF"/>
    <w:rsid w:val="00401B03"/>
    <w:rsid w:val="00401B3F"/>
    <w:rsid w:val="004029BB"/>
    <w:rsid w:val="00402E76"/>
    <w:rsid w:val="00402FF4"/>
    <w:rsid w:val="0040330F"/>
    <w:rsid w:val="00403836"/>
    <w:rsid w:val="00405006"/>
    <w:rsid w:val="00405953"/>
    <w:rsid w:val="00406263"/>
    <w:rsid w:val="0040658E"/>
    <w:rsid w:val="0040664E"/>
    <w:rsid w:val="004067B4"/>
    <w:rsid w:val="00406907"/>
    <w:rsid w:val="00406AD0"/>
    <w:rsid w:val="00407C9A"/>
    <w:rsid w:val="00411FFB"/>
    <w:rsid w:val="0041235F"/>
    <w:rsid w:val="004128E2"/>
    <w:rsid w:val="0041323A"/>
    <w:rsid w:val="00414427"/>
    <w:rsid w:val="00414F29"/>
    <w:rsid w:val="0041527F"/>
    <w:rsid w:val="00415EAA"/>
    <w:rsid w:val="0041686F"/>
    <w:rsid w:val="00416ADA"/>
    <w:rsid w:val="00416B24"/>
    <w:rsid w:val="00416EFF"/>
    <w:rsid w:val="004171A7"/>
    <w:rsid w:val="00417768"/>
    <w:rsid w:val="00417E72"/>
    <w:rsid w:val="00422102"/>
    <w:rsid w:val="0042215F"/>
    <w:rsid w:val="004229C3"/>
    <w:rsid w:val="004231CA"/>
    <w:rsid w:val="0042324A"/>
    <w:rsid w:val="0042336C"/>
    <w:rsid w:val="004247BF"/>
    <w:rsid w:val="00425C3E"/>
    <w:rsid w:val="00427F80"/>
    <w:rsid w:val="0043028A"/>
    <w:rsid w:val="00430860"/>
    <w:rsid w:val="0043121E"/>
    <w:rsid w:val="0043231A"/>
    <w:rsid w:val="00433D9D"/>
    <w:rsid w:val="004353B0"/>
    <w:rsid w:val="00436491"/>
    <w:rsid w:val="00436C37"/>
    <w:rsid w:val="0043788F"/>
    <w:rsid w:val="00440849"/>
    <w:rsid w:val="004412DB"/>
    <w:rsid w:val="004418DE"/>
    <w:rsid w:val="00441C65"/>
    <w:rsid w:val="00442A39"/>
    <w:rsid w:val="00445290"/>
    <w:rsid w:val="004454B2"/>
    <w:rsid w:val="00445662"/>
    <w:rsid w:val="0044572E"/>
    <w:rsid w:val="00445917"/>
    <w:rsid w:val="00446FC1"/>
    <w:rsid w:val="00450749"/>
    <w:rsid w:val="004513A8"/>
    <w:rsid w:val="00451B88"/>
    <w:rsid w:val="00451D53"/>
    <w:rsid w:val="004543AA"/>
    <w:rsid w:val="00454F50"/>
    <w:rsid w:val="0045551F"/>
    <w:rsid w:val="004556EA"/>
    <w:rsid w:val="00456804"/>
    <w:rsid w:val="00456ABB"/>
    <w:rsid w:val="00457B29"/>
    <w:rsid w:val="00457DDF"/>
    <w:rsid w:val="004610CE"/>
    <w:rsid w:val="0046330A"/>
    <w:rsid w:val="00464078"/>
    <w:rsid w:val="00465250"/>
    <w:rsid w:val="0046698B"/>
    <w:rsid w:val="00467C42"/>
    <w:rsid w:val="00467D56"/>
    <w:rsid w:val="004700CB"/>
    <w:rsid w:val="0047014F"/>
    <w:rsid w:val="0047028F"/>
    <w:rsid w:val="0047058C"/>
    <w:rsid w:val="0047122B"/>
    <w:rsid w:val="0047142A"/>
    <w:rsid w:val="0047178E"/>
    <w:rsid w:val="00471931"/>
    <w:rsid w:val="004720A9"/>
    <w:rsid w:val="00472673"/>
    <w:rsid w:val="00472DCE"/>
    <w:rsid w:val="004733E6"/>
    <w:rsid w:val="004739A6"/>
    <w:rsid w:val="00474071"/>
    <w:rsid w:val="00474F78"/>
    <w:rsid w:val="00475186"/>
    <w:rsid w:val="0047556E"/>
    <w:rsid w:val="00475B29"/>
    <w:rsid w:val="00476F18"/>
    <w:rsid w:val="0047745D"/>
    <w:rsid w:val="00477C1E"/>
    <w:rsid w:val="00480363"/>
    <w:rsid w:val="004804FC"/>
    <w:rsid w:val="00481660"/>
    <w:rsid w:val="00481EC0"/>
    <w:rsid w:val="0048237B"/>
    <w:rsid w:val="004829BF"/>
    <w:rsid w:val="00483E7D"/>
    <w:rsid w:val="00484F06"/>
    <w:rsid w:val="004865AC"/>
    <w:rsid w:val="004867F3"/>
    <w:rsid w:val="004868A6"/>
    <w:rsid w:val="004875D7"/>
    <w:rsid w:val="00487B91"/>
    <w:rsid w:val="00487EAA"/>
    <w:rsid w:val="004900C5"/>
    <w:rsid w:val="004903FA"/>
    <w:rsid w:val="00490AC4"/>
    <w:rsid w:val="00490BEE"/>
    <w:rsid w:val="00490ED6"/>
    <w:rsid w:val="00490F20"/>
    <w:rsid w:val="00491F28"/>
    <w:rsid w:val="00492480"/>
    <w:rsid w:val="00493205"/>
    <w:rsid w:val="004939A7"/>
    <w:rsid w:val="00495348"/>
    <w:rsid w:val="00495404"/>
    <w:rsid w:val="004966C6"/>
    <w:rsid w:val="0049675A"/>
    <w:rsid w:val="004A0571"/>
    <w:rsid w:val="004A0597"/>
    <w:rsid w:val="004A167A"/>
    <w:rsid w:val="004A183E"/>
    <w:rsid w:val="004A1D7B"/>
    <w:rsid w:val="004A2EC2"/>
    <w:rsid w:val="004A373C"/>
    <w:rsid w:val="004A47ED"/>
    <w:rsid w:val="004A508D"/>
    <w:rsid w:val="004A58E3"/>
    <w:rsid w:val="004A5D94"/>
    <w:rsid w:val="004A635E"/>
    <w:rsid w:val="004A6907"/>
    <w:rsid w:val="004A6B9B"/>
    <w:rsid w:val="004A6DF0"/>
    <w:rsid w:val="004B179D"/>
    <w:rsid w:val="004B287C"/>
    <w:rsid w:val="004B308F"/>
    <w:rsid w:val="004B3BF9"/>
    <w:rsid w:val="004B3E2B"/>
    <w:rsid w:val="004B48B7"/>
    <w:rsid w:val="004B5973"/>
    <w:rsid w:val="004B65F9"/>
    <w:rsid w:val="004B6B88"/>
    <w:rsid w:val="004B79DD"/>
    <w:rsid w:val="004B7D33"/>
    <w:rsid w:val="004B7F66"/>
    <w:rsid w:val="004C1807"/>
    <w:rsid w:val="004C2451"/>
    <w:rsid w:val="004C27AA"/>
    <w:rsid w:val="004C2CFA"/>
    <w:rsid w:val="004C2E81"/>
    <w:rsid w:val="004C42F7"/>
    <w:rsid w:val="004C4410"/>
    <w:rsid w:val="004C4AC2"/>
    <w:rsid w:val="004C50FD"/>
    <w:rsid w:val="004C58E9"/>
    <w:rsid w:val="004C5DBF"/>
    <w:rsid w:val="004C5FBB"/>
    <w:rsid w:val="004C6AED"/>
    <w:rsid w:val="004C6BB7"/>
    <w:rsid w:val="004C7B2D"/>
    <w:rsid w:val="004C7D16"/>
    <w:rsid w:val="004C7E43"/>
    <w:rsid w:val="004C7ED8"/>
    <w:rsid w:val="004D030E"/>
    <w:rsid w:val="004D1581"/>
    <w:rsid w:val="004D1D1E"/>
    <w:rsid w:val="004D2E0A"/>
    <w:rsid w:val="004D31F5"/>
    <w:rsid w:val="004D3379"/>
    <w:rsid w:val="004D3F49"/>
    <w:rsid w:val="004D411D"/>
    <w:rsid w:val="004D4392"/>
    <w:rsid w:val="004D5F45"/>
    <w:rsid w:val="004D6B9D"/>
    <w:rsid w:val="004D7492"/>
    <w:rsid w:val="004D7515"/>
    <w:rsid w:val="004E0260"/>
    <w:rsid w:val="004E16A3"/>
    <w:rsid w:val="004E1AB3"/>
    <w:rsid w:val="004E1B8F"/>
    <w:rsid w:val="004E2383"/>
    <w:rsid w:val="004E2A15"/>
    <w:rsid w:val="004E47A9"/>
    <w:rsid w:val="004E4AA3"/>
    <w:rsid w:val="004E6762"/>
    <w:rsid w:val="004E7687"/>
    <w:rsid w:val="004E7D1A"/>
    <w:rsid w:val="004E7E26"/>
    <w:rsid w:val="004F0119"/>
    <w:rsid w:val="004F0CEE"/>
    <w:rsid w:val="004F16BC"/>
    <w:rsid w:val="004F221F"/>
    <w:rsid w:val="004F22ED"/>
    <w:rsid w:val="004F2AE8"/>
    <w:rsid w:val="004F3339"/>
    <w:rsid w:val="004F4E7C"/>
    <w:rsid w:val="004F51A4"/>
    <w:rsid w:val="004F60A7"/>
    <w:rsid w:val="004F705E"/>
    <w:rsid w:val="004F752A"/>
    <w:rsid w:val="00500584"/>
    <w:rsid w:val="00501096"/>
    <w:rsid w:val="00502572"/>
    <w:rsid w:val="005026B3"/>
    <w:rsid w:val="005029E5"/>
    <w:rsid w:val="00502AE8"/>
    <w:rsid w:val="005031B2"/>
    <w:rsid w:val="005037B2"/>
    <w:rsid w:val="00503B54"/>
    <w:rsid w:val="00503BF2"/>
    <w:rsid w:val="00505AA4"/>
    <w:rsid w:val="00506ED5"/>
    <w:rsid w:val="005073E9"/>
    <w:rsid w:val="00507573"/>
    <w:rsid w:val="00507F35"/>
    <w:rsid w:val="00511594"/>
    <w:rsid w:val="005120A2"/>
    <w:rsid w:val="005120C2"/>
    <w:rsid w:val="005122A3"/>
    <w:rsid w:val="00512908"/>
    <w:rsid w:val="0051326D"/>
    <w:rsid w:val="00513AB3"/>
    <w:rsid w:val="00513FE0"/>
    <w:rsid w:val="005153CA"/>
    <w:rsid w:val="00515543"/>
    <w:rsid w:val="0051554B"/>
    <w:rsid w:val="00516205"/>
    <w:rsid w:val="00516327"/>
    <w:rsid w:val="00516FBF"/>
    <w:rsid w:val="00517F7B"/>
    <w:rsid w:val="00521213"/>
    <w:rsid w:val="00522F85"/>
    <w:rsid w:val="005230E0"/>
    <w:rsid w:val="00524948"/>
    <w:rsid w:val="00524EF9"/>
    <w:rsid w:val="00525D57"/>
    <w:rsid w:val="0052651A"/>
    <w:rsid w:val="005274A3"/>
    <w:rsid w:val="00527903"/>
    <w:rsid w:val="00527D04"/>
    <w:rsid w:val="00527DC1"/>
    <w:rsid w:val="00530042"/>
    <w:rsid w:val="00530706"/>
    <w:rsid w:val="00530C29"/>
    <w:rsid w:val="0053129F"/>
    <w:rsid w:val="00532A91"/>
    <w:rsid w:val="005337C8"/>
    <w:rsid w:val="00533ACF"/>
    <w:rsid w:val="005343E0"/>
    <w:rsid w:val="00534B47"/>
    <w:rsid w:val="0053504E"/>
    <w:rsid w:val="00535749"/>
    <w:rsid w:val="00535CF1"/>
    <w:rsid w:val="00536C8E"/>
    <w:rsid w:val="0053776F"/>
    <w:rsid w:val="00537CE6"/>
    <w:rsid w:val="00537E61"/>
    <w:rsid w:val="00540AEA"/>
    <w:rsid w:val="00540B81"/>
    <w:rsid w:val="00540E85"/>
    <w:rsid w:val="005411A5"/>
    <w:rsid w:val="00541666"/>
    <w:rsid w:val="005416AD"/>
    <w:rsid w:val="0054376E"/>
    <w:rsid w:val="00543C65"/>
    <w:rsid w:val="0054401B"/>
    <w:rsid w:val="005458FD"/>
    <w:rsid w:val="00546519"/>
    <w:rsid w:val="00546CC6"/>
    <w:rsid w:val="00546DDA"/>
    <w:rsid w:val="00547D12"/>
    <w:rsid w:val="00551299"/>
    <w:rsid w:val="00551E13"/>
    <w:rsid w:val="00552471"/>
    <w:rsid w:val="00553455"/>
    <w:rsid w:val="00554164"/>
    <w:rsid w:val="0055447E"/>
    <w:rsid w:val="00554D39"/>
    <w:rsid w:val="0055581F"/>
    <w:rsid w:val="0055605F"/>
    <w:rsid w:val="0055654C"/>
    <w:rsid w:val="00556803"/>
    <w:rsid w:val="0055789E"/>
    <w:rsid w:val="005601A2"/>
    <w:rsid w:val="0056024D"/>
    <w:rsid w:val="00560656"/>
    <w:rsid w:val="00561A6A"/>
    <w:rsid w:val="00562933"/>
    <w:rsid w:val="00562B79"/>
    <w:rsid w:val="0056331A"/>
    <w:rsid w:val="00563B65"/>
    <w:rsid w:val="005640B8"/>
    <w:rsid w:val="00564C2E"/>
    <w:rsid w:val="00564D52"/>
    <w:rsid w:val="00566C87"/>
    <w:rsid w:val="005675AC"/>
    <w:rsid w:val="005705F0"/>
    <w:rsid w:val="00571314"/>
    <w:rsid w:val="00571721"/>
    <w:rsid w:val="0057276A"/>
    <w:rsid w:val="00572996"/>
    <w:rsid w:val="00572D1F"/>
    <w:rsid w:val="00572F34"/>
    <w:rsid w:val="00574432"/>
    <w:rsid w:val="0057447B"/>
    <w:rsid w:val="0057460F"/>
    <w:rsid w:val="005752FC"/>
    <w:rsid w:val="0057575F"/>
    <w:rsid w:val="005757D6"/>
    <w:rsid w:val="0057634D"/>
    <w:rsid w:val="00576C55"/>
    <w:rsid w:val="005770CE"/>
    <w:rsid w:val="00577BE1"/>
    <w:rsid w:val="00577EC2"/>
    <w:rsid w:val="00581339"/>
    <w:rsid w:val="00581959"/>
    <w:rsid w:val="005821C3"/>
    <w:rsid w:val="0058225D"/>
    <w:rsid w:val="00582B4D"/>
    <w:rsid w:val="005839C7"/>
    <w:rsid w:val="00583C5C"/>
    <w:rsid w:val="00583DF9"/>
    <w:rsid w:val="00584216"/>
    <w:rsid w:val="00584346"/>
    <w:rsid w:val="005864C0"/>
    <w:rsid w:val="00586757"/>
    <w:rsid w:val="00586A72"/>
    <w:rsid w:val="00586F60"/>
    <w:rsid w:val="00587ADA"/>
    <w:rsid w:val="00587D2B"/>
    <w:rsid w:val="005907D5"/>
    <w:rsid w:val="00590AD9"/>
    <w:rsid w:val="00591225"/>
    <w:rsid w:val="00591628"/>
    <w:rsid w:val="00591BF4"/>
    <w:rsid w:val="0059220F"/>
    <w:rsid w:val="0059227E"/>
    <w:rsid w:val="005938DA"/>
    <w:rsid w:val="00593FA5"/>
    <w:rsid w:val="005947A9"/>
    <w:rsid w:val="00594A9B"/>
    <w:rsid w:val="00594D4F"/>
    <w:rsid w:val="005952AC"/>
    <w:rsid w:val="00595D95"/>
    <w:rsid w:val="0059674B"/>
    <w:rsid w:val="00596F41"/>
    <w:rsid w:val="00597CAC"/>
    <w:rsid w:val="00597CB3"/>
    <w:rsid w:val="005A0908"/>
    <w:rsid w:val="005A143E"/>
    <w:rsid w:val="005A1608"/>
    <w:rsid w:val="005A1A65"/>
    <w:rsid w:val="005A1D00"/>
    <w:rsid w:val="005A2D55"/>
    <w:rsid w:val="005A3118"/>
    <w:rsid w:val="005A3EC8"/>
    <w:rsid w:val="005A4C4A"/>
    <w:rsid w:val="005A559C"/>
    <w:rsid w:val="005A565C"/>
    <w:rsid w:val="005A578A"/>
    <w:rsid w:val="005A64B3"/>
    <w:rsid w:val="005A6645"/>
    <w:rsid w:val="005A6D90"/>
    <w:rsid w:val="005A6FA2"/>
    <w:rsid w:val="005A7130"/>
    <w:rsid w:val="005A7727"/>
    <w:rsid w:val="005A791E"/>
    <w:rsid w:val="005B0E40"/>
    <w:rsid w:val="005B138F"/>
    <w:rsid w:val="005B1BC2"/>
    <w:rsid w:val="005B1FCB"/>
    <w:rsid w:val="005B29BD"/>
    <w:rsid w:val="005B30EA"/>
    <w:rsid w:val="005B3315"/>
    <w:rsid w:val="005B441E"/>
    <w:rsid w:val="005B4BC9"/>
    <w:rsid w:val="005B59F6"/>
    <w:rsid w:val="005B6E6A"/>
    <w:rsid w:val="005B7388"/>
    <w:rsid w:val="005B7C73"/>
    <w:rsid w:val="005B7EBB"/>
    <w:rsid w:val="005C16D6"/>
    <w:rsid w:val="005C190A"/>
    <w:rsid w:val="005C1F04"/>
    <w:rsid w:val="005C27C4"/>
    <w:rsid w:val="005C3C50"/>
    <w:rsid w:val="005C3E7D"/>
    <w:rsid w:val="005C4475"/>
    <w:rsid w:val="005D01B4"/>
    <w:rsid w:val="005D037A"/>
    <w:rsid w:val="005D136E"/>
    <w:rsid w:val="005D14F2"/>
    <w:rsid w:val="005D19AA"/>
    <w:rsid w:val="005D2F72"/>
    <w:rsid w:val="005D345B"/>
    <w:rsid w:val="005D3C87"/>
    <w:rsid w:val="005D3D0B"/>
    <w:rsid w:val="005D4091"/>
    <w:rsid w:val="005D45A8"/>
    <w:rsid w:val="005D585F"/>
    <w:rsid w:val="005D693A"/>
    <w:rsid w:val="005D6B03"/>
    <w:rsid w:val="005D7013"/>
    <w:rsid w:val="005E03D2"/>
    <w:rsid w:val="005E0615"/>
    <w:rsid w:val="005E06CF"/>
    <w:rsid w:val="005E095D"/>
    <w:rsid w:val="005E146B"/>
    <w:rsid w:val="005E1DFF"/>
    <w:rsid w:val="005E20F8"/>
    <w:rsid w:val="005E24BD"/>
    <w:rsid w:val="005E25F2"/>
    <w:rsid w:val="005E2939"/>
    <w:rsid w:val="005E29AF"/>
    <w:rsid w:val="005E3378"/>
    <w:rsid w:val="005E4448"/>
    <w:rsid w:val="005E4A40"/>
    <w:rsid w:val="005E5AD3"/>
    <w:rsid w:val="005E65D9"/>
    <w:rsid w:val="005E6983"/>
    <w:rsid w:val="005E7A69"/>
    <w:rsid w:val="005F0040"/>
    <w:rsid w:val="005F2FF3"/>
    <w:rsid w:val="005F38EE"/>
    <w:rsid w:val="005F41CD"/>
    <w:rsid w:val="005F4DEB"/>
    <w:rsid w:val="005F50BF"/>
    <w:rsid w:val="005F5AF5"/>
    <w:rsid w:val="005F7292"/>
    <w:rsid w:val="005F7D6D"/>
    <w:rsid w:val="005F7F65"/>
    <w:rsid w:val="00600E10"/>
    <w:rsid w:val="00601909"/>
    <w:rsid w:val="00601A74"/>
    <w:rsid w:val="00601A76"/>
    <w:rsid w:val="00601D08"/>
    <w:rsid w:val="0060202A"/>
    <w:rsid w:val="00602404"/>
    <w:rsid w:val="00602B91"/>
    <w:rsid w:val="00602C32"/>
    <w:rsid w:val="006031B0"/>
    <w:rsid w:val="006042BF"/>
    <w:rsid w:val="00604B0C"/>
    <w:rsid w:val="0060534E"/>
    <w:rsid w:val="0060684C"/>
    <w:rsid w:val="006071F1"/>
    <w:rsid w:val="00607384"/>
    <w:rsid w:val="006073FC"/>
    <w:rsid w:val="00607FD0"/>
    <w:rsid w:val="00610004"/>
    <w:rsid w:val="00611EAB"/>
    <w:rsid w:val="006127BA"/>
    <w:rsid w:val="00613CE6"/>
    <w:rsid w:val="00613DE7"/>
    <w:rsid w:val="006149E9"/>
    <w:rsid w:val="00615A18"/>
    <w:rsid w:val="00615A38"/>
    <w:rsid w:val="00615A79"/>
    <w:rsid w:val="006168FC"/>
    <w:rsid w:val="00616D5D"/>
    <w:rsid w:val="006172CA"/>
    <w:rsid w:val="00617C22"/>
    <w:rsid w:val="00617EB7"/>
    <w:rsid w:val="00620E8D"/>
    <w:rsid w:val="00621150"/>
    <w:rsid w:val="00621E44"/>
    <w:rsid w:val="00621E81"/>
    <w:rsid w:val="00623073"/>
    <w:rsid w:val="006236E0"/>
    <w:rsid w:val="0062373F"/>
    <w:rsid w:val="00624843"/>
    <w:rsid w:val="00624A39"/>
    <w:rsid w:val="00624B4B"/>
    <w:rsid w:val="00624B7A"/>
    <w:rsid w:val="00625048"/>
    <w:rsid w:val="00625386"/>
    <w:rsid w:val="00625457"/>
    <w:rsid w:val="006258EB"/>
    <w:rsid w:val="00625FFD"/>
    <w:rsid w:val="006272DD"/>
    <w:rsid w:val="006273A7"/>
    <w:rsid w:val="0062760F"/>
    <w:rsid w:val="00631796"/>
    <w:rsid w:val="006323E3"/>
    <w:rsid w:val="00633824"/>
    <w:rsid w:val="0063442F"/>
    <w:rsid w:val="006349AA"/>
    <w:rsid w:val="00635232"/>
    <w:rsid w:val="00635324"/>
    <w:rsid w:val="0063625A"/>
    <w:rsid w:val="006363A8"/>
    <w:rsid w:val="00636481"/>
    <w:rsid w:val="00636E1C"/>
    <w:rsid w:val="00636F6D"/>
    <w:rsid w:val="0064014C"/>
    <w:rsid w:val="006401BA"/>
    <w:rsid w:val="00640B63"/>
    <w:rsid w:val="006411EA"/>
    <w:rsid w:val="00642A55"/>
    <w:rsid w:val="00642F7B"/>
    <w:rsid w:val="006433DB"/>
    <w:rsid w:val="006437FD"/>
    <w:rsid w:val="0064427F"/>
    <w:rsid w:val="0064437F"/>
    <w:rsid w:val="00645CD0"/>
    <w:rsid w:val="00645CE8"/>
    <w:rsid w:val="006468F3"/>
    <w:rsid w:val="00647ECB"/>
    <w:rsid w:val="0065001A"/>
    <w:rsid w:val="00650A37"/>
    <w:rsid w:val="00650E3A"/>
    <w:rsid w:val="006510D5"/>
    <w:rsid w:val="0065268D"/>
    <w:rsid w:val="006527D8"/>
    <w:rsid w:val="00653719"/>
    <w:rsid w:val="00653BF5"/>
    <w:rsid w:val="00653F61"/>
    <w:rsid w:val="006543D7"/>
    <w:rsid w:val="0065480C"/>
    <w:rsid w:val="00655475"/>
    <w:rsid w:val="0065631D"/>
    <w:rsid w:val="006566C7"/>
    <w:rsid w:val="006566E6"/>
    <w:rsid w:val="006568C4"/>
    <w:rsid w:val="006569FD"/>
    <w:rsid w:val="0065714B"/>
    <w:rsid w:val="00657F02"/>
    <w:rsid w:val="006602D9"/>
    <w:rsid w:val="006610C6"/>
    <w:rsid w:val="00661256"/>
    <w:rsid w:val="00662A65"/>
    <w:rsid w:val="00664EFE"/>
    <w:rsid w:val="0066717B"/>
    <w:rsid w:val="00667A02"/>
    <w:rsid w:val="00670ACF"/>
    <w:rsid w:val="0067133F"/>
    <w:rsid w:val="00671861"/>
    <w:rsid w:val="006722B2"/>
    <w:rsid w:val="00673A6A"/>
    <w:rsid w:val="00673C7D"/>
    <w:rsid w:val="00674ADA"/>
    <w:rsid w:val="00675321"/>
    <w:rsid w:val="0067617A"/>
    <w:rsid w:val="00676994"/>
    <w:rsid w:val="00676D62"/>
    <w:rsid w:val="006772FE"/>
    <w:rsid w:val="00680B4D"/>
    <w:rsid w:val="00684BE7"/>
    <w:rsid w:val="006858A9"/>
    <w:rsid w:val="006859CF"/>
    <w:rsid w:val="00687568"/>
    <w:rsid w:val="006879AC"/>
    <w:rsid w:val="006904A1"/>
    <w:rsid w:val="00690E00"/>
    <w:rsid w:val="00691EC6"/>
    <w:rsid w:val="006922D4"/>
    <w:rsid w:val="0069395C"/>
    <w:rsid w:val="00696CA4"/>
    <w:rsid w:val="006A0D25"/>
    <w:rsid w:val="006A0F3B"/>
    <w:rsid w:val="006A1E97"/>
    <w:rsid w:val="006A2A71"/>
    <w:rsid w:val="006A3239"/>
    <w:rsid w:val="006A340F"/>
    <w:rsid w:val="006A38A7"/>
    <w:rsid w:val="006A5277"/>
    <w:rsid w:val="006A57C6"/>
    <w:rsid w:val="006A5B74"/>
    <w:rsid w:val="006A67A8"/>
    <w:rsid w:val="006B0563"/>
    <w:rsid w:val="006B0C3A"/>
    <w:rsid w:val="006B11C9"/>
    <w:rsid w:val="006B22D2"/>
    <w:rsid w:val="006B2822"/>
    <w:rsid w:val="006B3347"/>
    <w:rsid w:val="006B3C3D"/>
    <w:rsid w:val="006B3F67"/>
    <w:rsid w:val="006B4003"/>
    <w:rsid w:val="006B4278"/>
    <w:rsid w:val="006B48AB"/>
    <w:rsid w:val="006B4C83"/>
    <w:rsid w:val="006B4F88"/>
    <w:rsid w:val="006B5623"/>
    <w:rsid w:val="006B5811"/>
    <w:rsid w:val="006B5B7C"/>
    <w:rsid w:val="006B7C15"/>
    <w:rsid w:val="006C05AE"/>
    <w:rsid w:val="006C10EC"/>
    <w:rsid w:val="006C1281"/>
    <w:rsid w:val="006C1A4F"/>
    <w:rsid w:val="006C3ACD"/>
    <w:rsid w:val="006C4381"/>
    <w:rsid w:val="006C5926"/>
    <w:rsid w:val="006C59E3"/>
    <w:rsid w:val="006C5A0C"/>
    <w:rsid w:val="006C5F45"/>
    <w:rsid w:val="006C60DA"/>
    <w:rsid w:val="006C618A"/>
    <w:rsid w:val="006C69A8"/>
    <w:rsid w:val="006C79BC"/>
    <w:rsid w:val="006D022C"/>
    <w:rsid w:val="006D0653"/>
    <w:rsid w:val="006D06C8"/>
    <w:rsid w:val="006D128F"/>
    <w:rsid w:val="006D14AF"/>
    <w:rsid w:val="006D169B"/>
    <w:rsid w:val="006D1899"/>
    <w:rsid w:val="006D1C98"/>
    <w:rsid w:val="006D269C"/>
    <w:rsid w:val="006D2708"/>
    <w:rsid w:val="006D2761"/>
    <w:rsid w:val="006D2FB1"/>
    <w:rsid w:val="006D4951"/>
    <w:rsid w:val="006D599F"/>
    <w:rsid w:val="006D5B36"/>
    <w:rsid w:val="006D6600"/>
    <w:rsid w:val="006D6EE8"/>
    <w:rsid w:val="006D7427"/>
    <w:rsid w:val="006D746D"/>
    <w:rsid w:val="006E0C83"/>
    <w:rsid w:val="006E103B"/>
    <w:rsid w:val="006E1572"/>
    <w:rsid w:val="006E1C23"/>
    <w:rsid w:val="006E1E1E"/>
    <w:rsid w:val="006E2C99"/>
    <w:rsid w:val="006E3881"/>
    <w:rsid w:val="006E40EB"/>
    <w:rsid w:val="006E4145"/>
    <w:rsid w:val="006E66EA"/>
    <w:rsid w:val="006E6C42"/>
    <w:rsid w:val="006E6D1A"/>
    <w:rsid w:val="006F135B"/>
    <w:rsid w:val="006F188F"/>
    <w:rsid w:val="006F35BC"/>
    <w:rsid w:val="006F3C50"/>
    <w:rsid w:val="006F3DA2"/>
    <w:rsid w:val="006F4288"/>
    <w:rsid w:val="006F4338"/>
    <w:rsid w:val="006F5097"/>
    <w:rsid w:val="006F56DF"/>
    <w:rsid w:val="006F5F18"/>
    <w:rsid w:val="006F6D1E"/>
    <w:rsid w:val="00700970"/>
    <w:rsid w:val="0070129E"/>
    <w:rsid w:val="0070294C"/>
    <w:rsid w:val="00703A0F"/>
    <w:rsid w:val="00703CAE"/>
    <w:rsid w:val="007049A7"/>
    <w:rsid w:val="00704A4B"/>
    <w:rsid w:val="00705BD0"/>
    <w:rsid w:val="00705C5B"/>
    <w:rsid w:val="00705D4D"/>
    <w:rsid w:val="00706154"/>
    <w:rsid w:val="007063EE"/>
    <w:rsid w:val="0070695D"/>
    <w:rsid w:val="00706E4C"/>
    <w:rsid w:val="00710387"/>
    <w:rsid w:val="0071062D"/>
    <w:rsid w:val="00710DB9"/>
    <w:rsid w:val="007115A7"/>
    <w:rsid w:val="00711601"/>
    <w:rsid w:val="007133B7"/>
    <w:rsid w:val="007138DD"/>
    <w:rsid w:val="0071443F"/>
    <w:rsid w:val="00717243"/>
    <w:rsid w:val="007174E2"/>
    <w:rsid w:val="00720172"/>
    <w:rsid w:val="00720E78"/>
    <w:rsid w:val="00721378"/>
    <w:rsid w:val="0072206A"/>
    <w:rsid w:val="007223A7"/>
    <w:rsid w:val="007224C7"/>
    <w:rsid w:val="00722624"/>
    <w:rsid w:val="00722659"/>
    <w:rsid w:val="007234CE"/>
    <w:rsid w:val="00723593"/>
    <w:rsid w:val="007242B3"/>
    <w:rsid w:val="007247E9"/>
    <w:rsid w:val="00724E5F"/>
    <w:rsid w:val="00725479"/>
    <w:rsid w:val="00726EAF"/>
    <w:rsid w:val="00727B74"/>
    <w:rsid w:val="00730485"/>
    <w:rsid w:val="007306D8"/>
    <w:rsid w:val="007307F8"/>
    <w:rsid w:val="0073148E"/>
    <w:rsid w:val="00731561"/>
    <w:rsid w:val="00731BDF"/>
    <w:rsid w:val="007324DC"/>
    <w:rsid w:val="00732D6D"/>
    <w:rsid w:val="00734CD0"/>
    <w:rsid w:val="007369BB"/>
    <w:rsid w:val="00737904"/>
    <w:rsid w:val="007406BC"/>
    <w:rsid w:val="00740F69"/>
    <w:rsid w:val="00741E32"/>
    <w:rsid w:val="00741EA9"/>
    <w:rsid w:val="00741EB6"/>
    <w:rsid w:val="0074394D"/>
    <w:rsid w:val="00743EFF"/>
    <w:rsid w:val="00745A8C"/>
    <w:rsid w:val="00745B40"/>
    <w:rsid w:val="007462B7"/>
    <w:rsid w:val="00746560"/>
    <w:rsid w:val="00746FBF"/>
    <w:rsid w:val="00747240"/>
    <w:rsid w:val="0074736C"/>
    <w:rsid w:val="00750735"/>
    <w:rsid w:val="00750E29"/>
    <w:rsid w:val="007521D0"/>
    <w:rsid w:val="0075221F"/>
    <w:rsid w:val="007527D1"/>
    <w:rsid w:val="0075283B"/>
    <w:rsid w:val="00753859"/>
    <w:rsid w:val="007546A8"/>
    <w:rsid w:val="00754F68"/>
    <w:rsid w:val="00755811"/>
    <w:rsid w:val="0075620D"/>
    <w:rsid w:val="00756617"/>
    <w:rsid w:val="00757900"/>
    <w:rsid w:val="00757F51"/>
    <w:rsid w:val="00757FA3"/>
    <w:rsid w:val="0076045D"/>
    <w:rsid w:val="00760BB0"/>
    <w:rsid w:val="00760BFC"/>
    <w:rsid w:val="00762925"/>
    <w:rsid w:val="007636BE"/>
    <w:rsid w:val="00763A61"/>
    <w:rsid w:val="0076542B"/>
    <w:rsid w:val="00765968"/>
    <w:rsid w:val="00765D17"/>
    <w:rsid w:val="00766571"/>
    <w:rsid w:val="00766809"/>
    <w:rsid w:val="0077027E"/>
    <w:rsid w:val="00770CF5"/>
    <w:rsid w:val="00772852"/>
    <w:rsid w:val="007734F6"/>
    <w:rsid w:val="00773BC4"/>
    <w:rsid w:val="0077644C"/>
    <w:rsid w:val="00776A17"/>
    <w:rsid w:val="00776BD4"/>
    <w:rsid w:val="007772E1"/>
    <w:rsid w:val="0077746B"/>
    <w:rsid w:val="0077763E"/>
    <w:rsid w:val="00777887"/>
    <w:rsid w:val="0077793C"/>
    <w:rsid w:val="00777CCC"/>
    <w:rsid w:val="00777F8E"/>
    <w:rsid w:val="007801FD"/>
    <w:rsid w:val="00782596"/>
    <w:rsid w:val="00782D40"/>
    <w:rsid w:val="00783A74"/>
    <w:rsid w:val="00785BDC"/>
    <w:rsid w:val="007860EC"/>
    <w:rsid w:val="00786A4C"/>
    <w:rsid w:val="00787578"/>
    <w:rsid w:val="00790062"/>
    <w:rsid w:val="0079032F"/>
    <w:rsid w:val="007919C1"/>
    <w:rsid w:val="00792AC7"/>
    <w:rsid w:val="00793284"/>
    <w:rsid w:val="00793705"/>
    <w:rsid w:val="0079454D"/>
    <w:rsid w:val="00794D7F"/>
    <w:rsid w:val="00795BAA"/>
    <w:rsid w:val="00797426"/>
    <w:rsid w:val="00797B0D"/>
    <w:rsid w:val="007A07C3"/>
    <w:rsid w:val="007A21F8"/>
    <w:rsid w:val="007A227F"/>
    <w:rsid w:val="007A281B"/>
    <w:rsid w:val="007A35C4"/>
    <w:rsid w:val="007A374A"/>
    <w:rsid w:val="007A42B0"/>
    <w:rsid w:val="007A4BD7"/>
    <w:rsid w:val="007A79E7"/>
    <w:rsid w:val="007A7E9A"/>
    <w:rsid w:val="007B1332"/>
    <w:rsid w:val="007B1903"/>
    <w:rsid w:val="007B1BFC"/>
    <w:rsid w:val="007B29E0"/>
    <w:rsid w:val="007B4C44"/>
    <w:rsid w:val="007B4E87"/>
    <w:rsid w:val="007B6AD5"/>
    <w:rsid w:val="007B6E60"/>
    <w:rsid w:val="007C1203"/>
    <w:rsid w:val="007C1DCC"/>
    <w:rsid w:val="007C2029"/>
    <w:rsid w:val="007C20AA"/>
    <w:rsid w:val="007C2E35"/>
    <w:rsid w:val="007C30EF"/>
    <w:rsid w:val="007C35BA"/>
    <w:rsid w:val="007C4248"/>
    <w:rsid w:val="007C466C"/>
    <w:rsid w:val="007C4E1F"/>
    <w:rsid w:val="007C5EDB"/>
    <w:rsid w:val="007C6527"/>
    <w:rsid w:val="007C73C8"/>
    <w:rsid w:val="007D0601"/>
    <w:rsid w:val="007D0906"/>
    <w:rsid w:val="007D0E2B"/>
    <w:rsid w:val="007D191B"/>
    <w:rsid w:val="007D233D"/>
    <w:rsid w:val="007D2581"/>
    <w:rsid w:val="007D2A7A"/>
    <w:rsid w:val="007D2FB0"/>
    <w:rsid w:val="007D3C9B"/>
    <w:rsid w:val="007D5E53"/>
    <w:rsid w:val="007D62DA"/>
    <w:rsid w:val="007D6B22"/>
    <w:rsid w:val="007D6B4D"/>
    <w:rsid w:val="007D6F9F"/>
    <w:rsid w:val="007D7177"/>
    <w:rsid w:val="007D7322"/>
    <w:rsid w:val="007E01FA"/>
    <w:rsid w:val="007E0716"/>
    <w:rsid w:val="007E0A04"/>
    <w:rsid w:val="007E173F"/>
    <w:rsid w:val="007E1E7D"/>
    <w:rsid w:val="007E2E00"/>
    <w:rsid w:val="007E3F6D"/>
    <w:rsid w:val="007E4263"/>
    <w:rsid w:val="007E4C1A"/>
    <w:rsid w:val="007E4D21"/>
    <w:rsid w:val="007E505D"/>
    <w:rsid w:val="007E5AFF"/>
    <w:rsid w:val="007E6BAE"/>
    <w:rsid w:val="007E6E83"/>
    <w:rsid w:val="007F09B6"/>
    <w:rsid w:val="007F0A11"/>
    <w:rsid w:val="007F0A89"/>
    <w:rsid w:val="007F0AF2"/>
    <w:rsid w:val="007F0EDC"/>
    <w:rsid w:val="007F1157"/>
    <w:rsid w:val="007F17B4"/>
    <w:rsid w:val="007F1A3B"/>
    <w:rsid w:val="007F2864"/>
    <w:rsid w:val="007F2E50"/>
    <w:rsid w:val="007F30C8"/>
    <w:rsid w:val="007F3810"/>
    <w:rsid w:val="007F41F7"/>
    <w:rsid w:val="007F5192"/>
    <w:rsid w:val="007F58D8"/>
    <w:rsid w:val="007F76BB"/>
    <w:rsid w:val="007F7C65"/>
    <w:rsid w:val="00800A60"/>
    <w:rsid w:val="00800FBE"/>
    <w:rsid w:val="00801E16"/>
    <w:rsid w:val="00801EFF"/>
    <w:rsid w:val="00802C5B"/>
    <w:rsid w:val="00803666"/>
    <w:rsid w:val="00804074"/>
    <w:rsid w:val="00804E43"/>
    <w:rsid w:val="008059D4"/>
    <w:rsid w:val="008061C3"/>
    <w:rsid w:val="008068CA"/>
    <w:rsid w:val="00806F71"/>
    <w:rsid w:val="00810493"/>
    <w:rsid w:val="00810772"/>
    <w:rsid w:val="00811D0F"/>
    <w:rsid w:val="00811D20"/>
    <w:rsid w:val="00811E59"/>
    <w:rsid w:val="008129DE"/>
    <w:rsid w:val="00813641"/>
    <w:rsid w:val="00813FCF"/>
    <w:rsid w:val="00814C82"/>
    <w:rsid w:val="00815A9A"/>
    <w:rsid w:val="008164B1"/>
    <w:rsid w:val="00816777"/>
    <w:rsid w:val="00816BB8"/>
    <w:rsid w:val="00817C13"/>
    <w:rsid w:val="00817DD6"/>
    <w:rsid w:val="008201E4"/>
    <w:rsid w:val="00820C9B"/>
    <w:rsid w:val="00820DE2"/>
    <w:rsid w:val="008233B0"/>
    <w:rsid w:val="008237B2"/>
    <w:rsid w:val="00823A48"/>
    <w:rsid w:val="00824219"/>
    <w:rsid w:val="00824EC4"/>
    <w:rsid w:val="0082594B"/>
    <w:rsid w:val="00826E33"/>
    <w:rsid w:val="00827967"/>
    <w:rsid w:val="00827C52"/>
    <w:rsid w:val="00830835"/>
    <w:rsid w:val="00831181"/>
    <w:rsid w:val="0083221C"/>
    <w:rsid w:val="008323BA"/>
    <w:rsid w:val="0083267D"/>
    <w:rsid w:val="00834456"/>
    <w:rsid w:val="0083490E"/>
    <w:rsid w:val="00834AC4"/>
    <w:rsid w:val="0083524B"/>
    <w:rsid w:val="008357F4"/>
    <w:rsid w:val="00837B02"/>
    <w:rsid w:val="0084032E"/>
    <w:rsid w:val="00841C85"/>
    <w:rsid w:val="00841D78"/>
    <w:rsid w:val="0084398B"/>
    <w:rsid w:val="00843C8F"/>
    <w:rsid w:val="008458C8"/>
    <w:rsid w:val="008458F9"/>
    <w:rsid w:val="00845DD5"/>
    <w:rsid w:val="00845E7D"/>
    <w:rsid w:val="00846398"/>
    <w:rsid w:val="00846623"/>
    <w:rsid w:val="00847583"/>
    <w:rsid w:val="008475A6"/>
    <w:rsid w:val="00850356"/>
    <w:rsid w:val="00852519"/>
    <w:rsid w:val="00855A66"/>
    <w:rsid w:val="00855F7D"/>
    <w:rsid w:val="008562E9"/>
    <w:rsid w:val="00856A47"/>
    <w:rsid w:val="00857563"/>
    <w:rsid w:val="00860EB4"/>
    <w:rsid w:val="00860F92"/>
    <w:rsid w:val="00861337"/>
    <w:rsid w:val="008625BF"/>
    <w:rsid w:val="00862893"/>
    <w:rsid w:val="00862F6B"/>
    <w:rsid w:val="00862FE6"/>
    <w:rsid w:val="00863A61"/>
    <w:rsid w:val="00863B21"/>
    <w:rsid w:val="00864922"/>
    <w:rsid w:val="008656F1"/>
    <w:rsid w:val="00865762"/>
    <w:rsid w:val="00865A6C"/>
    <w:rsid w:val="00867BE6"/>
    <w:rsid w:val="00870DCC"/>
    <w:rsid w:val="0087139D"/>
    <w:rsid w:val="0087188E"/>
    <w:rsid w:val="00871C37"/>
    <w:rsid w:val="00871D11"/>
    <w:rsid w:val="00871E53"/>
    <w:rsid w:val="00872675"/>
    <w:rsid w:val="00872ACF"/>
    <w:rsid w:val="00872FD0"/>
    <w:rsid w:val="008732D7"/>
    <w:rsid w:val="008736B8"/>
    <w:rsid w:val="00874CBC"/>
    <w:rsid w:val="0087506C"/>
    <w:rsid w:val="00875A4E"/>
    <w:rsid w:val="00875E2D"/>
    <w:rsid w:val="0087620F"/>
    <w:rsid w:val="008762E8"/>
    <w:rsid w:val="00876C19"/>
    <w:rsid w:val="00877396"/>
    <w:rsid w:val="00877C0F"/>
    <w:rsid w:val="00880879"/>
    <w:rsid w:val="0088139B"/>
    <w:rsid w:val="00882021"/>
    <w:rsid w:val="00882507"/>
    <w:rsid w:val="00882A6B"/>
    <w:rsid w:val="00883AD5"/>
    <w:rsid w:val="00884421"/>
    <w:rsid w:val="008846CC"/>
    <w:rsid w:val="00885A81"/>
    <w:rsid w:val="00885BDA"/>
    <w:rsid w:val="00885DA7"/>
    <w:rsid w:val="00886EC1"/>
    <w:rsid w:val="00890430"/>
    <w:rsid w:val="0089310B"/>
    <w:rsid w:val="00893666"/>
    <w:rsid w:val="00893BA9"/>
    <w:rsid w:val="008942B7"/>
    <w:rsid w:val="008955A0"/>
    <w:rsid w:val="0089560F"/>
    <w:rsid w:val="008956DE"/>
    <w:rsid w:val="00896C70"/>
    <w:rsid w:val="00896E41"/>
    <w:rsid w:val="008A13FE"/>
    <w:rsid w:val="008A1C32"/>
    <w:rsid w:val="008A2FAE"/>
    <w:rsid w:val="008A31FD"/>
    <w:rsid w:val="008A37D0"/>
    <w:rsid w:val="008A44F9"/>
    <w:rsid w:val="008A4F24"/>
    <w:rsid w:val="008A5426"/>
    <w:rsid w:val="008A55D3"/>
    <w:rsid w:val="008A58F0"/>
    <w:rsid w:val="008A5FB3"/>
    <w:rsid w:val="008A681A"/>
    <w:rsid w:val="008A7353"/>
    <w:rsid w:val="008A76EB"/>
    <w:rsid w:val="008B0268"/>
    <w:rsid w:val="008B0993"/>
    <w:rsid w:val="008B1108"/>
    <w:rsid w:val="008B142C"/>
    <w:rsid w:val="008B1974"/>
    <w:rsid w:val="008B22FC"/>
    <w:rsid w:val="008B3DDC"/>
    <w:rsid w:val="008B40D2"/>
    <w:rsid w:val="008B4451"/>
    <w:rsid w:val="008B57E6"/>
    <w:rsid w:val="008B6D85"/>
    <w:rsid w:val="008B720B"/>
    <w:rsid w:val="008B7361"/>
    <w:rsid w:val="008C065E"/>
    <w:rsid w:val="008C0D4A"/>
    <w:rsid w:val="008C13A4"/>
    <w:rsid w:val="008C30FC"/>
    <w:rsid w:val="008C3533"/>
    <w:rsid w:val="008C3E60"/>
    <w:rsid w:val="008C4C37"/>
    <w:rsid w:val="008C534F"/>
    <w:rsid w:val="008C549B"/>
    <w:rsid w:val="008C7182"/>
    <w:rsid w:val="008C77E1"/>
    <w:rsid w:val="008D017C"/>
    <w:rsid w:val="008D022A"/>
    <w:rsid w:val="008D0B8D"/>
    <w:rsid w:val="008D1B16"/>
    <w:rsid w:val="008D2973"/>
    <w:rsid w:val="008D37BB"/>
    <w:rsid w:val="008D3BDA"/>
    <w:rsid w:val="008D4DB8"/>
    <w:rsid w:val="008E1BB4"/>
    <w:rsid w:val="008E2920"/>
    <w:rsid w:val="008E3017"/>
    <w:rsid w:val="008E31F8"/>
    <w:rsid w:val="008E3B15"/>
    <w:rsid w:val="008E42A6"/>
    <w:rsid w:val="008E558C"/>
    <w:rsid w:val="008E6B70"/>
    <w:rsid w:val="008E7639"/>
    <w:rsid w:val="008F032A"/>
    <w:rsid w:val="008F13A6"/>
    <w:rsid w:val="008F1AFD"/>
    <w:rsid w:val="008F2220"/>
    <w:rsid w:val="008F2762"/>
    <w:rsid w:val="008F3769"/>
    <w:rsid w:val="008F4518"/>
    <w:rsid w:val="008F57C3"/>
    <w:rsid w:val="008F6736"/>
    <w:rsid w:val="008F6A52"/>
    <w:rsid w:val="008F799C"/>
    <w:rsid w:val="008F7A2E"/>
    <w:rsid w:val="00900237"/>
    <w:rsid w:val="0090057E"/>
    <w:rsid w:val="00900B01"/>
    <w:rsid w:val="00901C08"/>
    <w:rsid w:val="00903E84"/>
    <w:rsid w:val="00904196"/>
    <w:rsid w:val="009054A3"/>
    <w:rsid w:val="009057E1"/>
    <w:rsid w:val="00906311"/>
    <w:rsid w:val="00906EFD"/>
    <w:rsid w:val="0090782E"/>
    <w:rsid w:val="00907BA6"/>
    <w:rsid w:val="00910489"/>
    <w:rsid w:val="00910CA5"/>
    <w:rsid w:val="00911F59"/>
    <w:rsid w:val="00911FA7"/>
    <w:rsid w:val="00912020"/>
    <w:rsid w:val="00912A04"/>
    <w:rsid w:val="00912BFC"/>
    <w:rsid w:val="009137B4"/>
    <w:rsid w:val="009140E5"/>
    <w:rsid w:val="009149B6"/>
    <w:rsid w:val="00916B6F"/>
    <w:rsid w:val="009171BB"/>
    <w:rsid w:val="0091720A"/>
    <w:rsid w:val="0092081E"/>
    <w:rsid w:val="009209B8"/>
    <w:rsid w:val="00920B68"/>
    <w:rsid w:val="009214F5"/>
    <w:rsid w:val="00922C37"/>
    <w:rsid w:val="00922C75"/>
    <w:rsid w:val="00924461"/>
    <w:rsid w:val="0092456A"/>
    <w:rsid w:val="009245F0"/>
    <w:rsid w:val="00925476"/>
    <w:rsid w:val="00925699"/>
    <w:rsid w:val="009266D6"/>
    <w:rsid w:val="00926FDC"/>
    <w:rsid w:val="00930090"/>
    <w:rsid w:val="009302E7"/>
    <w:rsid w:val="00930329"/>
    <w:rsid w:val="0093039E"/>
    <w:rsid w:val="009303BF"/>
    <w:rsid w:val="00930F6E"/>
    <w:rsid w:val="0093134F"/>
    <w:rsid w:val="009315B3"/>
    <w:rsid w:val="00931CFB"/>
    <w:rsid w:val="00932D4B"/>
    <w:rsid w:val="00934A95"/>
    <w:rsid w:val="009358B4"/>
    <w:rsid w:val="00935A7E"/>
    <w:rsid w:val="00936586"/>
    <w:rsid w:val="00936D39"/>
    <w:rsid w:val="00936E0E"/>
    <w:rsid w:val="00937596"/>
    <w:rsid w:val="009375F4"/>
    <w:rsid w:val="00940CDF"/>
    <w:rsid w:val="00942377"/>
    <w:rsid w:val="009426E6"/>
    <w:rsid w:val="00942B5E"/>
    <w:rsid w:val="009435E1"/>
    <w:rsid w:val="009444B1"/>
    <w:rsid w:val="0094457F"/>
    <w:rsid w:val="00944702"/>
    <w:rsid w:val="009449BE"/>
    <w:rsid w:val="00947089"/>
    <w:rsid w:val="009474E8"/>
    <w:rsid w:val="00947B1F"/>
    <w:rsid w:val="00950023"/>
    <w:rsid w:val="0095038F"/>
    <w:rsid w:val="00951B4A"/>
    <w:rsid w:val="00953AFB"/>
    <w:rsid w:val="00954CB5"/>
    <w:rsid w:val="00954FD5"/>
    <w:rsid w:val="00957843"/>
    <w:rsid w:val="00960507"/>
    <w:rsid w:val="00960989"/>
    <w:rsid w:val="00960DBD"/>
    <w:rsid w:val="0096132F"/>
    <w:rsid w:val="00961A56"/>
    <w:rsid w:val="00961AC3"/>
    <w:rsid w:val="00962323"/>
    <w:rsid w:val="00962C70"/>
    <w:rsid w:val="00963718"/>
    <w:rsid w:val="00963BC8"/>
    <w:rsid w:val="00965C45"/>
    <w:rsid w:val="00967F30"/>
    <w:rsid w:val="0097172E"/>
    <w:rsid w:val="00971BA3"/>
    <w:rsid w:val="00971C6F"/>
    <w:rsid w:val="00971FC2"/>
    <w:rsid w:val="00972BC1"/>
    <w:rsid w:val="00972E62"/>
    <w:rsid w:val="00973338"/>
    <w:rsid w:val="00973872"/>
    <w:rsid w:val="00973A2A"/>
    <w:rsid w:val="00975D8F"/>
    <w:rsid w:val="00976526"/>
    <w:rsid w:val="009772E5"/>
    <w:rsid w:val="00977F0C"/>
    <w:rsid w:val="009803DD"/>
    <w:rsid w:val="00980BDD"/>
    <w:rsid w:val="009811D8"/>
    <w:rsid w:val="009840ED"/>
    <w:rsid w:val="009845BA"/>
    <w:rsid w:val="009854D7"/>
    <w:rsid w:val="00986020"/>
    <w:rsid w:val="0098637C"/>
    <w:rsid w:val="0098708A"/>
    <w:rsid w:val="0098779A"/>
    <w:rsid w:val="0099014F"/>
    <w:rsid w:val="009910F0"/>
    <w:rsid w:val="00991646"/>
    <w:rsid w:val="009928E6"/>
    <w:rsid w:val="00992AFC"/>
    <w:rsid w:val="009936A6"/>
    <w:rsid w:val="00993ED9"/>
    <w:rsid w:val="009944D5"/>
    <w:rsid w:val="00994F95"/>
    <w:rsid w:val="0099575B"/>
    <w:rsid w:val="00997CD4"/>
    <w:rsid w:val="009A0EF5"/>
    <w:rsid w:val="009A114A"/>
    <w:rsid w:val="009A2099"/>
    <w:rsid w:val="009A2C48"/>
    <w:rsid w:val="009A3025"/>
    <w:rsid w:val="009A305C"/>
    <w:rsid w:val="009A30EB"/>
    <w:rsid w:val="009A380D"/>
    <w:rsid w:val="009A44BA"/>
    <w:rsid w:val="009A4A62"/>
    <w:rsid w:val="009A4CA5"/>
    <w:rsid w:val="009A5718"/>
    <w:rsid w:val="009A5A1C"/>
    <w:rsid w:val="009A6534"/>
    <w:rsid w:val="009A6ABF"/>
    <w:rsid w:val="009A6FDD"/>
    <w:rsid w:val="009B016B"/>
    <w:rsid w:val="009B0626"/>
    <w:rsid w:val="009B0FD8"/>
    <w:rsid w:val="009B1722"/>
    <w:rsid w:val="009B42B1"/>
    <w:rsid w:val="009B48CC"/>
    <w:rsid w:val="009B6A45"/>
    <w:rsid w:val="009B7071"/>
    <w:rsid w:val="009B75B8"/>
    <w:rsid w:val="009B7BB5"/>
    <w:rsid w:val="009B7CA8"/>
    <w:rsid w:val="009C02F0"/>
    <w:rsid w:val="009C0CA4"/>
    <w:rsid w:val="009C0E5D"/>
    <w:rsid w:val="009C10D5"/>
    <w:rsid w:val="009C1A47"/>
    <w:rsid w:val="009C2561"/>
    <w:rsid w:val="009C2685"/>
    <w:rsid w:val="009C27DD"/>
    <w:rsid w:val="009C4B01"/>
    <w:rsid w:val="009C5015"/>
    <w:rsid w:val="009C6204"/>
    <w:rsid w:val="009C6303"/>
    <w:rsid w:val="009C65D5"/>
    <w:rsid w:val="009C6B85"/>
    <w:rsid w:val="009C6CEE"/>
    <w:rsid w:val="009C6F2E"/>
    <w:rsid w:val="009C764D"/>
    <w:rsid w:val="009D06E3"/>
    <w:rsid w:val="009D0D6B"/>
    <w:rsid w:val="009D1179"/>
    <w:rsid w:val="009D13A4"/>
    <w:rsid w:val="009D2666"/>
    <w:rsid w:val="009D2D29"/>
    <w:rsid w:val="009D3910"/>
    <w:rsid w:val="009D46C4"/>
    <w:rsid w:val="009D4C88"/>
    <w:rsid w:val="009D66C4"/>
    <w:rsid w:val="009D6915"/>
    <w:rsid w:val="009D78B4"/>
    <w:rsid w:val="009E1458"/>
    <w:rsid w:val="009E1B10"/>
    <w:rsid w:val="009E1C1A"/>
    <w:rsid w:val="009E2444"/>
    <w:rsid w:val="009E3208"/>
    <w:rsid w:val="009E3653"/>
    <w:rsid w:val="009E39C1"/>
    <w:rsid w:val="009E3EDF"/>
    <w:rsid w:val="009E409E"/>
    <w:rsid w:val="009E4356"/>
    <w:rsid w:val="009E4AF2"/>
    <w:rsid w:val="009E4BA4"/>
    <w:rsid w:val="009E622E"/>
    <w:rsid w:val="009E70D6"/>
    <w:rsid w:val="009E7194"/>
    <w:rsid w:val="009E7728"/>
    <w:rsid w:val="009F0442"/>
    <w:rsid w:val="009F0E4B"/>
    <w:rsid w:val="009F0ED6"/>
    <w:rsid w:val="009F1609"/>
    <w:rsid w:val="009F2FF0"/>
    <w:rsid w:val="009F4A05"/>
    <w:rsid w:val="009F4B8E"/>
    <w:rsid w:val="009F52B2"/>
    <w:rsid w:val="009F597F"/>
    <w:rsid w:val="009F5996"/>
    <w:rsid w:val="009F6165"/>
    <w:rsid w:val="009F6614"/>
    <w:rsid w:val="009F66C7"/>
    <w:rsid w:val="009F6984"/>
    <w:rsid w:val="009F7186"/>
    <w:rsid w:val="009F71AA"/>
    <w:rsid w:val="00A00D2F"/>
    <w:rsid w:val="00A01252"/>
    <w:rsid w:val="00A040E8"/>
    <w:rsid w:val="00A04626"/>
    <w:rsid w:val="00A04986"/>
    <w:rsid w:val="00A04D17"/>
    <w:rsid w:val="00A05B3C"/>
    <w:rsid w:val="00A07CC5"/>
    <w:rsid w:val="00A101D6"/>
    <w:rsid w:val="00A10243"/>
    <w:rsid w:val="00A109AD"/>
    <w:rsid w:val="00A10FCC"/>
    <w:rsid w:val="00A1103F"/>
    <w:rsid w:val="00A11C61"/>
    <w:rsid w:val="00A12B55"/>
    <w:rsid w:val="00A1344C"/>
    <w:rsid w:val="00A13831"/>
    <w:rsid w:val="00A14CD6"/>
    <w:rsid w:val="00A14D46"/>
    <w:rsid w:val="00A14DF4"/>
    <w:rsid w:val="00A16145"/>
    <w:rsid w:val="00A16373"/>
    <w:rsid w:val="00A16743"/>
    <w:rsid w:val="00A169B3"/>
    <w:rsid w:val="00A1726F"/>
    <w:rsid w:val="00A1794A"/>
    <w:rsid w:val="00A17FD7"/>
    <w:rsid w:val="00A202AB"/>
    <w:rsid w:val="00A20687"/>
    <w:rsid w:val="00A20A29"/>
    <w:rsid w:val="00A22347"/>
    <w:rsid w:val="00A23553"/>
    <w:rsid w:val="00A23E14"/>
    <w:rsid w:val="00A2570A"/>
    <w:rsid w:val="00A2594A"/>
    <w:rsid w:val="00A25A00"/>
    <w:rsid w:val="00A25EDE"/>
    <w:rsid w:val="00A27582"/>
    <w:rsid w:val="00A2792F"/>
    <w:rsid w:val="00A31EA2"/>
    <w:rsid w:val="00A3217D"/>
    <w:rsid w:val="00A321A4"/>
    <w:rsid w:val="00A329A4"/>
    <w:rsid w:val="00A3404D"/>
    <w:rsid w:val="00A34F7D"/>
    <w:rsid w:val="00A3595D"/>
    <w:rsid w:val="00A35A76"/>
    <w:rsid w:val="00A35B80"/>
    <w:rsid w:val="00A36FEE"/>
    <w:rsid w:val="00A4175A"/>
    <w:rsid w:val="00A41DF0"/>
    <w:rsid w:val="00A42159"/>
    <w:rsid w:val="00A42848"/>
    <w:rsid w:val="00A42BFC"/>
    <w:rsid w:val="00A43476"/>
    <w:rsid w:val="00A43B13"/>
    <w:rsid w:val="00A4435D"/>
    <w:rsid w:val="00A44508"/>
    <w:rsid w:val="00A44EDA"/>
    <w:rsid w:val="00A4548B"/>
    <w:rsid w:val="00A457BC"/>
    <w:rsid w:val="00A458E0"/>
    <w:rsid w:val="00A45BD0"/>
    <w:rsid w:val="00A464C1"/>
    <w:rsid w:val="00A46E24"/>
    <w:rsid w:val="00A516CC"/>
    <w:rsid w:val="00A5275B"/>
    <w:rsid w:val="00A5304E"/>
    <w:rsid w:val="00A53BB6"/>
    <w:rsid w:val="00A55A1A"/>
    <w:rsid w:val="00A55C4E"/>
    <w:rsid w:val="00A572F0"/>
    <w:rsid w:val="00A5767A"/>
    <w:rsid w:val="00A579D3"/>
    <w:rsid w:val="00A60DD1"/>
    <w:rsid w:val="00A610CC"/>
    <w:rsid w:val="00A611E9"/>
    <w:rsid w:val="00A61391"/>
    <w:rsid w:val="00A61708"/>
    <w:rsid w:val="00A6259D"/>
    <w:rsid w:val="00A629F9"/>
    <w:rsid w:val="00A62C0A"/>
    <w:rsid w:val="00A63C5D"/>
    <w:rsid w:val="00A651D6"/>
    <w:rsid w:val="00A65B8C"/>
    <w:rsid w:val="00A67B98"/>
    <w:rsid w:val="00A67C6B"/>
    <w:rsid w:val="00A706FB"/>
    <w:rsid w:val="00A71F9B"/>
    <w:rsid w:val="00A722D9"/>
    <w:rsid w:val="00A7288E"/>
    <w:rsid w:val="00A734B7"/>
    <w:rsid w:val="00A73793"/>
    <w:rsid w:val="00A73981"/>
    <w:rsid w:val="00A7552E"/>
    <w:rsid w:val="00A75E28"/>
    <w:rsid w:val="00A76D77"/>
    <w:rsid w:val="00A76F5A"/>
    <w:rsid w:val="00A806A5"/>
    <w:rsid w:val="00A808D3"/>
    <w:rsid w:val="00A8189A"/>
    <w:rsid w:val="00A82540"/>
    <w:rsid w:val="00A82D3E"/>
    <w:rsid w:val="00A82FBB"/>
    <w:rsid w:val="00A835C4"/>
    <w:rsid w:val="00A83BB6"/>
    <w:rsid w:val="00A8476E"/>
    <w:rsid w:val="00A84F6A"/>
    <w:rsid w:val="00A85C3B"/>
    <w:rsid w:val="00A8625D"/>
    <w:rsid w:val="00A875FE"/>
    <w:rsid w:val="00A90173"/>
    <w:rsid w:val="00A901FF"/>
    <w:rsid w:val="00A90818"/>
    <w:rsid w:val="00A909A2"/>
    <w:rsid w:val="00A91D7C"/>
    <w:rsid w:val="00A92475"/>
    <w:rsid w:val="00A9263D"/>
    <w:rsid w:val="00A93CCA"/>
    <w:rsid w:val="00A93F4F"/>
    <w:rsid w:val="00A94572"/>
    <w:rsid w:val="00A94F10"/>
    <w:rsid w:val="00A94F24"/>
    <w:rsid w:val="00A95142"/>
    <w:rsid w:val="00A95A3A"/>
    <w:rsid w:val="00A95D9A"/>
    <w:rsid w:val="00A970B6"/>
    <w:rsid w:val="00A9721D"/>
    <w:rsid w:val="00A972E0"/>
    <w:rsid w:val="00A9732E"/>
    <w:rsid w:val="00A9736A"/>
    <w:rsid w:val="00AA0027"/>
    <w:rsid w:val="00AA043E"/>
    <w:rsid w:val="00AA128A"/>
    <w:rsid w:val="00AA1824"/>
    <w:rsid w:val="00AA1AA2"/>
    <w:rsid w:val="00AA2190"/>
    <w:rsid w:val="00AA3279"/>
    <w:rsid w:val="00AA3931"/>
    <w:rsid w:val="00AA3A2C"/>
    <w:rsid w:val="00AA3DE8"/>
    <w:rsid w:val="00AA4611"/>
    <w:rsid w:val="00AA4979"/>
    <w:rsid w:val="00AA4C6B"/>
    <w:rsid w:val="00AA5E35"/>
    <w:rsid w:val="00AA6149"/>
    <w:rsid w:val="00AA6320"/>
    <w:rsid w:val="00AA6663"/>
    <w:rsid w:val="00AB07C9"/>
    <w:rsid w:val="00AB0E52"/>
    <w:rsid w:val="00AB0ED4"/>
    <w:rsid w:val="00AB15C9"/>
    <w:rsid w:val="00AB1F97"/>
    <w:rsid w:val="00AB202D"/>
    <w:rsid w:val="00AB2B6C"/>
    <w:rsid w:val="00AB2D63"/>
    <w:rsid w:val="00AB3699"/>
    <w:rsid w:val="00AB4A8E"/>
    <w:rsid w:val="00AB534B"/>
    <w:rsid w:val="00AB553F"/>
    <w:rsid w:val="00AB5FFA"/>
    <w:rsid w:val="00AB6870"/>
    <w:rsid w:val="00AB7C76"/>
    <w:rsid w:val="00AC06F4"/>
    <w:rsid w:val="00AC0C1B"/>
    <w:rsid w:val="00AC0DEB"/>
    <w:rsid w:val="00AC1158"/>
    <w:rsid w:val="00AC1815"/>
    <w:rsid w:val="00AC2294"/>
    <w:rsid w:val="00AC2F91"/>
    <w:rsid w:val="00AC3137"/>
    <w:rsid w:val="00AC45C4"/>
    <w:rsid w:val="00AC4AB3"/>
    <w:rsid w:val="00AC4EED"/>
    <w:rsid w:val="00AC5F3D"/>
    <w:rsid w:val="00AC70C2"/>
    <w:rsid w:val="00AC7440"/>
    <w:rsid w:val="00AC7637"/>
    <w:rsid w:val="00AD0CED"/>
    <w:rsid w:val="00AD1938"/>
    <w:rsid w:val="00AD1AB2"/>
    <w:rsid w:val="00AD36B7"/>
    <w:rsid w:val="00AD3E60"/>
    <w:rsid w:val="00AD47F5"/>
    <w:rsid w:val="00AD502E"/>
    <w:rsid w:val="00AD52EC"/>
    <w:rsid w:val="00AD6AD4"/>
    <w:rsid w:val="00AD75CE"/>
    <w:rsid w:val="00AE05E3"/>
    <w:rsid w:val="00AE070E"/>
    <w:rsid w:val="00AE0B08"/>
    <w:rsid w:val="00AE0D23"/>
    <w:rsid w:val="00AE10D0"/>
    <w:rsid w:val="00AE2065"/>
    <w:rsid w:val="00AE3A24"/>
    <w:rsid w:val="00AE3D54"/>
    <w:rsid w:val="00AE404F"/>
    <w:rsid w:val="00AE5142"/>
    <w:rsid w:val="00AE5EA2"/>
    <w:rsid w:val="00AE5FA9"/>
    <w:rsid w:val="00AE6276"/>
    <w:rsid w:val="00AE6539"/>
    <w:rsid w:val="00AF1283"/>
    <w:rsid w:val="00AF1F65"/>
    <w:rsid w:val="00AF21DB"/>
    <w:rsid w:val="00AF26E4"/>
    <w:rsid w:val="00AF2705"/>
    <w:rsid w:val="00AF3179"/>
    <w:rsid w:val="00AF415B"/>
    <w:rsid w:val="00AF4908"/>
    <w:rsid w:val="00AF4AF9"/>
    <w:rsid w:val="00AF5E6C"/>
    <w:rsid w:val="00AF6660"/>
    <w:rsid w:val="00AF7202"/>
    <w:rsid w:val="00AF759C"/>
    <w:rsid w:val="00B009D2"/>
    <w:rsid w:val="00B01E63"/>
    <w:rsid w:val="00B02EF2"/>
    <w:rsid w:val="00B02F50"/>
    <w:rsid w:val="00B04F58"/>
    <w:rsid w:val="00B051C2"/>
    <w:rsid w:val="00B05785"/>
    <w:rsid w:val="00B05E76"/>
    <w:rsid w:val="00B0643B"/>
    <w:rsid w:val="00B101A1"/>
    <w:rsid w:val="00B10A64"/>
    <w:rsid w:val="00B10D81"/>
    <w:rsid w:val="00B123BE"/>
    <w:rsid w:val="00B127B4"/>
    <w:rsid w:val="00B132E0"/>
    <w:rsid w:val="00B14F58"/>
    <w:rsid w:val="00B15C6A"/>
    <w:rsid w:val="00B1616B"/>
    <w:rsid w:val="00B17433"/>
    <w:rsid w:val="00B17704"/>
    <w:rsid w:val="00B17782"/>
    <w:rsid w:val="00B179FB"/>
    <w:rsid w:val="00B17D1D"/>
    <w:rsid w:val="00B2122B"/>
    <w:rsid w:val="00B216DB"/>
    <w:rsid w:val="00B21A5F"/>
    <w:rsid w:val="00B22809"/>
    <w:rsid w:val="00B23E1C"/>
    <w:rsid w:val="00B251CA"/>
    <w:rsid w:val="00B258A7"/>
    <w:rsid w:val="00B25A45"/>
    <w:rsid w:val="00B26265"/>
    <w:rsid w:val="00B26DDA"/>
    <w:rsid w:val="00B27CEA"/>
    <w:rsid w:val="00B30321"/>
    <w:rsid w:val="00B3059A"/>
    <w:rsid w:val="00B31012"/>
    <w:rsid w:val="00B3104B"/>
    <w:rsid w:val="00B31BFF"/>
    <w:rsid w:val="00B330C2"/>
    <w:rsid w:val="00B355C8"/>
    <w:rsid w:val="00B3562D"/>
    <w:rsid w:val="00B35E11"/>
    <w:rsid w:val="00B36349"/>
    <w:rsid w:val="00B37F32"/>
    <w:rsid w:val="00B40014"/>
    <w:rsid w:val="00B41A18"/>
    <w:rsid w:val="00B42C34"/>
    <w:rsid w:val="00B42E2A"/>
    <w:rsid w:val="00B43099"/>
    <w:rsid w:val="00B438D5"/>
    <w:rsid w:val="00B43A87"/>
    <w:rsid w:val="00B43E51"/>
    <w:rsid w:val="00B44AE0"/>
    <w:rsid w:val="00B45147"/>
    <w:rsid w:val="00B4517E"/>
    <w:rsid w:val="00B45210"/>
    <w:rsid w:val="00B4523B"/>
    <w:rsid w:val="00B4526B"/>
    <w:rsid w:val="00B46616"/>
    <w:rsid w:val="00B470E1"/>
    <w:rsid w:val="00B4769C"/>
    <w:rsid w:val="00B47D67"/>
    <w:rsid w:val="00B5044E"/>
    <w:rsid w:val="00B505F5"/>
    <w:rsid w:val="00B50791"/>
    <w:rsid w:val="00B51053"/>
    <w:rsid w:val="00B519C5"/>
    <w:rsid w:val="00B53079"/>
    <w:rsid w:val="00B53DBB"/>
    <w:rsid w:val="00B5459F"/>
    <w:rsid w:val="00B54915"/>
    <w:rsid w:val="00B54B23"/>
    <w:rsid w:val="00B57B50"/>
    <w:rsid w:val="00B57CA0"/>
    <w:rsid w:val="00B603A3"/>
    <w:rsid w:val="00B6064F"/>
    <w:rsid w:val="00B62F79"/>
    <w:rsid w:val="00B63FF1"/>
    <w:rsid w:val="00B64371"/>
    <w:rsid w:val="00B64ABD"/>
    <w:rsid w:val="00B64BAC"/>
    <w:rsid w:val="00B657DC"/>
    <w:rsid w:val="00B665E9"/>
    <w:rsid w:val="00B70FDB"/>
    <w:rsid w:val="00B713CA"/>
    <w:rsid w:val="00B71BDC"/>
    <w:rsid w:val="00B72F81"/>
    <w:rsid w:val="00B740A9"/>
    <w:rsid w:val="00B742DB"/>
    <w:rsid w:val="00B7490B"/>
    <w:rsid w:val="00B74B58"/>
    <w:rsid w:val="00B75233"/>
    <w:rsid w:val="00B752C0"/>
    <w:rsid w:val="00B763BA"/>
    <w:rsid w:val="00B76F20"/>
    <w:rsid w:val="00B775E0"/>
    <w:rsid w:val="00B7768F"/>
    <w:rsid w:val="00B77786"/>
    <w:rsid w:val="00B77924"/>
    <w:rsid w:val="00B77A24"/>
    <w:rsid w:val="00B80160"/>
    <w:rsid w:val="00B80D40"/>
    <w:rsid w:val="00B830C2"/>
    <w:rsid w:val="00B85853"/>
    <w:rsid w:val="00B85F28"/>
    <w:rsid w:val="00B863C1"/>
    <w:rsid w:val="00B87FA8"/>
    <w:rsid w:val="00B90502"/>
    <w:rsid w:val="00B909DE"/>
    <w:rsid w:val="00B90C0D"/>
    <w:rsid w:val="00B920CC"/>
    <w:rsid w:val="00B9263D"/>
    <w:rsid w:val="00B92D98"/>
    <w:rsid w:val="00B93406"/>
    <w:rsid w:val="00B935B0"/>
    <w:rsid w:val="00B936B3"/>
    <w:rsid w:val="00B9377F"/>
    <w:rsid w:val="00B94600"/>
    <w:rsid w:val="00B94B72"/>
    <w:rsid w:val="00B95755"/>
    <w:rsid w:val="00B95BCC"/>
    <w:rsid w:val="00B96312"/>
    <w:rsid w:val="00B9698C"/>
    <w:rsid w:val="00B96F0D"/>
    <w:rsid w:val="00BA0BC5"/>
    <w:rsid w:val="00BA0D3C"/>
    <w:rsid w:val="00BA216A"/>
    <w:rsid w:val="00BA2886"/>
    <w:rsid w:val="00BA611C"/>
    <w:rsid w:val="00BA615D"/>
    <w:rsid w:val="00BA6B17"/>
    <w:rsid w:val="00BA7645"/>
    <w:rsid w:val="00BA7869"/>
    <w:rsid w:val="00BA7A6B"/>
    <w:rsid w:val="00BB03FA"/>
    <w:rsid w:val="00BB06A9"/>
    <w:rsid w:val="00BB0FDF"/>
    <w:rsid w:val="00BB12C8"/>
    <w:rsid w:val="00BB1420"/>
    <w:rsid w:val="00BB3732"/>
    <w:rsid w:val="00BB37EF"/>
    <w:rsid w:val="00BB3B2C"/>
    <w:rsid w:val="00BB3B5F"/>
    <w:rsid w:val="00BB4979"/>
    <w:rsid w:val="00BB5668"/>
    <w:rsid w:val="00BB69C1"/>
    <w:rsid w:val="00BB6B10"/>
    <w:rsid w:val="00BB758B"/>
    <w:rsid w:val="00BB76FE"/>
    <w:rsid w:val="00BB7A12"/>
    <w:rsid w:val="00BB7B6F"/>
    <w:rsid w:val="00BB7C72"/>
    <w:rsid w:val="00BB7EEF"/>
    <w:rsid w:val="00BC2A18"/>
    <w:rsid w:val="00BC2F15"/>
    <w:rsid w:val="00BC386F"/>
    <w:rsid w:val="00BC3884"/>
    <w:rsid w:val="00BC3977"/>
    <w:rsid w:val="00BC4144"/>
    <w:rsid w:val="00BC42A1"/>
    <w:rsid w:val="00BC4574"/>
    <w:rsid w:val="00BC4A3B"/>
    <w:rsid w:val="00BC52E8"/>
    <w:rsid w:val="00BC741F"/>
    <w:rsid w:val="00BC74F3"/>
    <w:rsid w:val="00BC7989"/>
    <w:rsid w:val="00BC7E7B"/>
    <w:rsid w:val="00BC7EF9"/>
    <w:rsid w:val="00BD0148"/>
    <w:rsid w:val="00BD02A6"/>
    <w:rsid w:val="00BD0AB8"/>
    <w:rsid w:val="00BD1ED1"/>
    <w:rsid w:val="00BD3121"/>
    <w:rsid w:val="00BD381B"/>
    <w:rsid w:val="00BD3A0A"/>
    <w:rsid w:val="00BD4952"/>
    <w:rsid w:val="00BD5A49"/>
    <w:rsid w:val="00BD5D20"/>
    <w:rsid w:val="00BD5D87"/>
    <w:rsid w:val="00BD62D3"/>
    <w:rsid w:val="00BD68DC"/>
    <w:rsid w:val="00BD7386"/>
    <w:rsid w:val="00BD7989"/>
    <w:rsid w:val="00BE04E7"/>
    <w:rsid w:val="00BE1192"/>
    <w:rsid w:val="00BE1784"/>
    <w:rsid w:val="00BE1D75"/>
    <w:rsid w:val="00BE4293"/>
    <w:rsid w:val="00BE520C"/>
    <w:rsid w:val="00BE5480"/>
    <w:rsid w:val="00BE56CF"/>
    <w:rsid w:val="00BE648A"/>
    <w:rsid w:val="00BE7AC0"/>
    <w:rsid w:val="00BF01F7"/>
    <w:rsid w:val="00BF05D4"/>
    <w:rsid w:val="00BF074F"/>
    <w:rsid w:val="00BF09DF"/>
    <w:rsid w:val="00BF0A29"/>
    <w:rsid w:val="00BF147E"/>
    <w:rsid w:val="00BF1A10"/>
    <w:rsid w:val="00BF2B71"/>
    <w:rsid w:val="00BF3284"/>
    <w:rsid w:val="00BF4269"/>
    <w:rsid w:val="00BF4CE8"/>
    <w:rsid w:val="00BF528A"/>
    <w:rsid w:val="00BF62D4"/>
    <w:rsid w:val="00BF7A53"/>
    <w:rsid w:val="00C00A6B"/>
    <w:rsid w:val="00C00F67"/>
    <w:rsid w:val="00C01307"/>
    <w:rsid w:val="00C017A9"/>
    <w:rsid w:val="00C02167"/>
    <w:rsid w:val="00C02672"/>
    <w:rsid w:val="00C02D05"/>
    <w:rsid w:val="00C04AC2"/>
    <w:rsid w:val="00C05563"/>
    <w:rsid w:val="00C055F6"/>
    <w:rsid w:val="00C05837"/>
    <w:rsid w:val="00C05899"/>
    <w:rsid w:val="00C05DEB"/>
    <w:rsid w:val="00C05E1D"/>
    <w:rsid w:val="00C06263"/>
    <w:rsid w:val="00C113AC"/>
    <w:rsid w:val="00C117B5"/>
    <w:rsid w:val="00C11CC2"/>
    <w:rsid w:val="00C12834"/>
    <w:rsid w:val="00C13D23"/>
    <w:rsid w:val="00C13FE4"/>
    <w:rsid w:val="00C140E3"/>
    <w:rsid w:val="00C14F16"/>
    <w:rsid w:val="00C20201"/>
    <w:rsid w:val="00C2134B"/>
    <w:rsid w:val="00C216D9"/>
    <w:rsid w:val="00C2248F"/>
    <w:rsid w:val="00C23088"/>
    <w:rsid w:val="00C23671"/>
    <w:rsid w:val="00C2424C"/>
    <w:rsid w:val="00C243ED"/>
    <w:rsid w:val="00C2443E"/>
    <w:rsid w:val="00C24C3F"/>
    <w:rsid w:val="00C25127"/>
    <w:rsid w:val="00C257F9"/>
    <w:rsid w:val="00C25A98"/>
    <w:rsid w:val="00C2639F"/>
    <w:rsid w:val="00C2670B"/>
    <w:rsid w:val="00C268B2"/>
    <w:rsid w:val="00C27FF9"/>
    <w:rsid w:val="00C3254B"/>
    <w:rsid w:val="00C32A14"/>
    <w:rsid w:val="00C34CF0"/>
    <w:rsid w:val="00C354F5"/>
    <w:rsid w:val="00C3697A"/>
    <w:rsid w:val="00C36C8E"/>
    <w:rsid w:val="00C37BC7"/>
    <w:rsid w:val="00C37F77"/>
    <w:rsid w:val="00C40A2F"/>
    <w:rsid w:val="00C411B3"/>
    <w:rsid w:val="00C420F9"/>
    <w:rsid w:val="00C43071"/>
    <w:rsid w:val="00C4346C"/>
    <w:rsid w:val="00C4394A"/>
    <w:rsid w:val="00C43E04"/>
    <w:rsid w:val="00C441A8"/>
    <w:rsid w:val="00C44371"/>
    <w:rsid w:val="00C44E42"/>
    <w:rsid w:val="00C44F51"/>
    <w:rsid w:val="00C458D6"/>
    <w:rsid w:val="00C46345"/>
    <w:rsid w:val="00C471C3"/>
    <w:rsid w:val="00C47F24"/>
    <w:rsid w:val="00C50F8C"/>
    <w:rsid w:val="00C52741"/>
    <w:rsid w:val="00C52D53"/>
    <w:rsid w:val="00C52F56"/>
    <w:rsid w:val="00C54FFE"/>
    <w:rsid w:val="00C553DD"/>
    <w:rsid w:val="00C561F6"/>
    <w:rsid w:val="00C56AAD"/>
    <w:rsid w:val="00C573B3"/>
    <w:rsid w:val="00C60A32"/>
    <w:rsid w:val="00C61104"/>
    <w:rsid w:val="00C6112F"/>
    <w:rsid w:val="00C62027"/>
    <w:rsid w:val="00C62FE7"/>
    <w:rsid w:val="00C65948"/>
    <w:rsid w:val="00C66E96"/>
    <w:rsid w:val="00C66F68"/>
    <w:rsid w:val="00C67918"/>
    <w:rsid w:val="00C706F4"/>
    <w:rsid w:val="00C720C2"/>
    <w:rsid w:val="00C739AC"/>
    <w:rsid w:val="00C745B8"/>
    <w:rsid w:val="00C747D8"/>
    <w:rsid w:val="00C751FE"/>
    <w:rsid w:val="00C75691"/>
    <w:rsid w:val="00C75D8E"/>
    <w:rsid w:val="00C76282"/>
    <w:rsid w:val="00C76AB8"/>
    <w:rsid w:val="00C76C23"/>
    <w:rsid w:val="00C80923"/>
    <w:rsid w:val="00C80C9C"/>
    <w:rsid w:val="00C80DDE"/>
    <w:rsid w:val="00C8182B"/>
    <w:rsid w:val="00C821FA"/>
    <w:rsid w:val="00C8243F"/>
    <w:rsid w:val="00C827FD"/>
    <w:rsid w:val="00C838D8"/>
    <w:rsid w:val="00C846B3"/>
    <w:rsid w:val="00C84D73"/>
    <w:rsid w:val="00C8628D"/>
    <w:rsid w:val="00C8650B"/>
    <w:rsid w:val="00C87038"/>
    <w:rsid w:val="00C876C3"/>
    <w:rsid w:val="00C91682"/>
    <w:rsid w:val="00C92290"/>
    <w:rsid w:val="00C92612"/>
    <w:rsid w:val="00C92BC3"/>
    <w:rsid w:val="00C9359B"/>
    <w:rsid w:val="00C941E9"/>
    <w:rsid w:val="00C95F60"/>
    <w:rsid w:val="00C96087"/>
    <w:rsid w:val="00C960AC"/>
    <w:rsid w:val="00C96F9F"/>
    <w:rsid w:val="00C973DE"/>
    <w:rsid w:val="00C97872"/>
    <w:rsid w:val="00C97EDD"/>
    <w:rsid w:val="00CA036D"/>
    <w:rsid w:val="00CA1158"/>
    <w:rsid w:val="00CA159B"/>
    <w:rsid w:val="00CA2912"/>
    <w:rsid w:val="00CA3CB6"/>
    <w:rsid w:val="00CA3ECD"/>
    <w:rsid w:val="00CA5653"/>
    <w:rsid w:val="00CA56CA"/>
    <w:rsid w:val="00CA5885"/>
    <w:rsid w:val="00CA5EC5"/>
    <w:rsid w:val="00CA6314"/>
    <w:rsid w:val="00CA63BE"/>
    <w:rsid w:val="00CA67E6"/>
    <w:rsid w:val="00CA727A"/>
    <w:rsid w:val="00CA733A"/>
    <w:rsid w:val="00CA7D62"/>
    <w:rsid w:val="00CB131E"/>
    <w:rsid w:val="00CB2736"/>
    <w:rsid w:val="00CB319E"/>
    <w:rsid w:val="00CB39F3"/>
    <w:rsid w:val="00CB4346"/>
    <w:rsid w:val="00CB468E"/>
    <w:rsid w:val="00CB5776"/>
    <w:rsid w:val="00CB6A77"/>
    <w:rsid w:val="00CB775E"/>
    <w:rsid w:val="00CC003C"/>
    <w:rsid w:val="00CC0247"/>
    <w:rsid w:val="00CC080D"/>
    <w:rsid w:val="00CC0904"/>
    <w:rsid w:val="00CC097C"/>
    <w:rsid w:val="00CC0ADB"/>
    <w:rsid w:val="00CC12A1"/>
    <w:rsid w:val="00CC149C"/>
    <w:rsid w:val="00CC232C"/>
    <w:rsid w:val="00CC2D93"/>
    <w:rsid w:val="00CC359E"/>
    <w:rsid w:val="00CC44C2"/>
    <w:rsid w:val="00CC4D4C"/>
    <w:rsid w:val="00CC520E"/>
    <w:rsid w:val="00CC5AEB"/>
    <w:rsid w:val="00CC5B93"/>
    <w:rsid w:val="00CC5E78"/>
    <w:rsid w:val="00CC5FC5"/>
    <w:rsid w:val="00CC605E"/>
    <w:rsid w:val="00CC67C9"/>
    <w:rsid w:val="00CC6FB7"/>
    <w:rsid w:val="00CC762E"/>
    <w:rsid w:val="00CC7A3F"/>
    <w:rsid w:val="00CD0C5B"/>
    <w:rsid w:val="00CD27A9"/>
    <w:rsid w:val="00CD294E"/>
    <w:rsid w:val="00CD2A96"/>
    <w:rsid w:val="00CD3E01"/>
    <w:rsid w:val="00CD3FE7"/>
    <w:rsid w:val="00CD3FE8"/>
    <w:rsid w:val="00CD581C"/>
    <w:rsid w:val="00CD62EA"/>
    <w:rsid w:val="00CD6C2B"/>
    <w:rsid w:val="00CD72A1"/>
    <w:rsid w:val="00CD770B"/>
    <w:rsid w:val="00CD7FDE"/>
    <w:rsid w:val="00CE0455"/>
    <w:rsid w:val="00CE0622"/>
    <w:rsid w:val="00CE091B"/>
    <w:rsid w:val="00CE0E73"/>
    <w:rsid w:val="00CE3CA9"/>
    <w:rsid w:val="00CE40FE"/>
    <w:rsid w:val="00CE4987"/>
    <w:rsid w:val="00CE4D78"/>
    <w:rsid w:val="00CE52A4"/>
    <w:rsid w:val="00CE5322"/>
    <w:rsid w:val="00CE56BF"/>
    <w:rsid w:val="00CE5B3A"/>
    <w:rsid w:val="00CE5C30"/>
    <w:rsid w:val="00CE6610"/>
    <w:rsid w:val="00CF0B6D"/>
    <w:rsid w:val="00CF17C7"/>
    <w:rsid w:val="00CF2414"/>
    <w:rsid w:val="00CF3BB0"/>
    <w:rsid w:val="00CF515D"/>
    <w:rsid w:val="00CF56B7"/>
    <w:rsid w:val="00CF7273"/>
    <w:rsid w:val="00CF7B26"/>
    <w:rsid w:val="00D00C1F"/>
    <w:rsid w:val="00D0157D"/>
    <w:rsid w:val="00D01FBD"/>
    <w:rsid w:val="00D0206C"/>
    <w:rsid w:val="00D021F8"/>
    <w:rsid w:val="00D02485"/>
    <w:rsid w:val="00D032E2"/>
    <w:rsid w:val="00D03581"/>
    <w:rsid w:val="00D0463A"/>
    <w:rsid w:val="00D05183"/>
    <w:rsid w:val="00D056F0"/>
    <w:rsid w:val="00D0592A"/>
    <w:rsid w:val="00D05A24"/>
    <w:rsid w:val="00D0641A"/>
    <w:rsid w:val="00D06E51"/>
    <w:rsid w:val="00D076EA"/>
    <w:rsid w:val="00D107FE"/>
    <w:rsid w:val="00D10CB5"/>
    <w:rsid w:val="00D112EA"/>
    <w:rsid w:val="00D12A26"/>
    <w:rsid w:val="00D12B0B"/>
    <w:rsid w:val="00D137E6"/>
    <w:rsid w:val="00D13FF3"/>
    <w:rsid w:val="00D14001"/>
    <w:rsid w:val="00D1401D"/>
    <w:rsid w:val="00D157DE"/>
    <w:rsid w:val="00D15CC2"/>
    <w:rsid w:val="00D17AF0"/>
    <w:rsid w:val="00D20439"/>
    <w:rsid w:val="00D211D4"/>
    <w:rsid w:val="00D2156B"/>
    <w:rsid w:val="00D2407B"/>
    <w:rsid w:val="00D24738"/>
    <w:rsid w:val="00D24F20"/>
    <w:rsid w:val="00D256DD"/>
    <w:rsid w:val="00D2691E"/>
    <w:rsid w:val="00D2747A"/>
    <w:rsid w:val="00D27756"/>
    <w:rsid w:val="00D27AAB"/>
    <w:rsid w:val="00D27C14"/>
    <w:rsid w:val="00D31101"/>
    <w:rsid w:val="00D31CD8"/>
    <w:rsid w:val="00D325AB"/>
    <w:rsid w:val="00D33784"/>
    <w:rsid w:val="00D34233"/>
    <w:rsid w:val="00D34E7D"/>
    <w:rsid w:val="00D354AD"/>
    <w:rsid w:val="00D36660"/>
    <w:rsid w:val="00D40138"/>
    <w:rsid w:val="00D4091D"/>
    <w:rsid w:val="00D4109E"/>
    <w:rsid w:val="00D41CCF"/>
    <w:rsid w:val="00D41D1F"/>
    <w:rsid w:val="00D42AFE"/>
    <w:rsid w:val="00D433F3"/>
    <w:rsid w:val="00D43585"/>
    <w:rsid w:val="00D449BC"/>
    <w:rsid w:val="00D44C1F"/>
    <w:rsid w:val="00D44EF4"/>
    <w:rsid w:val="00D452E9"/>
    <w:rsid w:val="00D45DEF"/>
    <w:rsid w:val="00D46554"/>
    <w:rsid w:val="00D46E85"/>
    <w:rsid w:val="00D47E3F"/>
    <w:rsid w:val="00D47F34"/>
    <w:rsid w:val="00D502E4"/>
    <w:rsid w:val="00D505D9"/>
    <w:rsid w:val="00D50C97"/>
    <w:rsid w:val="00D5171E"/>
    <w:rsid w:val="00D51D8B"/>
    <w:rsid w:val="00D520BD"/>
    <w:rsid w:val="00D53B63"/>
    <w:rsid w:val="00D5467B"/>
    <w:rsid w:val="00D54A10"/>
    <w:rsid w:val="00D555E1"/>
    <w:rsid w:val="00D560F3"/>
    <w:rsid w:val="00D56FB1"/>
    <w:rsid w:val="00D5757E"/>
    <w:rsid w:val="00D605ED"/>
    <w:rsid w:val="00D63FCB"/>
    <w:rsid w:val="00D640B9"/>
    <w:rsid w:val="00D640D6"/>
    <w:rsid w:val="00D6542D"/>
    <w:rsid w:val="00D6554F"/>
    <w:rsid w:val="00D662E3"/>
    <w:rsid w:val="00D671FF"/>
    <w:rsid w:val="00D67814"/>
    <w:rsid w:val="00D67D27"/>
    <w:rsid w:val="00D67D9A"/>
    <w:rsid w:val="00D67F6C"/>
    <w:rsid w:val="00D70452"/>
    <w:rsid w:val="00D70976"/>
    <w:rsid w:val="00D71381"/>
    <w:rsid w:val="00D73572"/>
    <w:rsid w:val="00D73EAB"/>
    <w:rsid w:val="00D740BF"/>
    <w:rsid w:val="00D74303"/>
    <w:rsid w:val="00D7581A"/>
    <w:rsid w:val="00D75BC3"/>
    <w:rsid w:val="00D7666C"/>
    <w:rsid w:val="00D77ED5"/>
    <w:rsid w:val="00D77FB0"/>
    <w:rsid w:val="00D83384"/>
    <w:rsid w:val="00D85571"/>
    <w:rsid w:val="00D862F4"/>
    <w:rsid w:val="00D870CF"/>
    <w:rsid w:val="00D87E29"/>
    <w:rsid w:val="00D902EC"/>
    <w:rsid w:val="00D90387"/>
    <w:rsid w:val="00D90513"/>
    <w:rsid w:val="00D90A18"/>
    <w:rsid w:val="00D90DBE"/>
    <w:rsid w:val="00D9143B"/>
    <w:rsid w:val="00D919C8"/>
    <w:rsid w:val="00D92899"/>
    <w:rsid w:val="00D9435F"/>
    <w:rsid w:val="00D94EEE"/>
    <w:rsid w:val="00D953AD"/>
    <w:rsid w:val="00D95785"/>
    <w:rsid w:val="00D95D42"/>
    <w:rsid w:val="00D97642"/>
    <w:rsid w:val="00DA00BB"/>
    <w:rsid w:val="00DA103F"/>
    <w:rsid w:val="00DA1D0F"/>
    <w:rsid w:val="00DA1FCA"/>
    <w:rsid w:val="00DA28C1"/>
    <w:rsid w:val="00DA2B61"/>
    <w:rsid w:val="00DA41F5"/>
    <w:rsid w:val="00DA42E9"/>
    <w:rsid w:val="00DA433E"/>
    <w:rsid w:val="00DA45C8"/>
    <w:rsid w:val="00DA4951"/>
    <w:rsid w:val="00DA5FE4"/>
    <w:rsid w:val="00DA6FA3"/>
    <w:rsid w:val="00DA75F3"/>
    <w:rsid w:val="00DB0E0A"/>
    <w:rsid w:val="00DB1439"/>
    <w:rsid w:val="00DB34CE"/>
    <w:rsid w:val="00DB4886"/>
    <w:rsid w:val="00DB4D91"/>
    <w:rsid w:val="00DB536A"/>
    <w:rsid w:val="00DB5980"/>
    <w:rsid w:val="00DB5CA3"/>
    <w:rsid w:val="00DB7B17"/>
    <w:rsid w:val="00DB7D5E"/>
    <w:rsid w:val="00DC0025"/>
    <w:rsid w:val="00DC0948"/>
    <w:rsid w:val="00DC1CCC"/>
    <w:rsid w:val="00DC1CD9"/>
    <w:rsid w:val="00DC21B4"/>
    <w:rsid w:val="00DC290B"/>
    <w:rsid w:val="00DC2DAD"/>
    <w:rsid w:val="00DC4591"/>
    <w:rsid w:val="00DC4C08"/>
    <w:rsid w:val="00DC4CD0"/>
    <w:rsid w:val="00DC5411"/>
    <w:rsid w:val="00DC5C94"/>
    <w:rsid w:val="00DC7245"/>
    <w:rsid w:val="00DC79EB"/>
    <w:rsid w:val="00DC7D67"/>
    <w:rsid w:val="00DD1285"/>
    <w:rsid w:val="00DD2347"/>
    <w:rsid w:val="00DD2838"/>
    <w:rsid w:val="00DD29E6"/>
    <w:rsid w:val="00DD30C9"/>
    <w:rsid w:val="00DD3581"/>
    <w:rsid w:val="00DD39C3"/>
    <w:rsid w:val="00DD3B29"/>
    <w:rsid w:val="00DD4548"/>
    <w:rsid w:val="00DD4680"/>
    <w:rsid w:val="00DD5277"/>
    <w:rsid w:val="00DD69F2"/>
    <w:rsid w:val="00DD6A18"/>
    <w:rsid w:val="00DE0056"/>
    <w:rsid w:val="00DE0224"/>
    <w:rsid w:val="00DE0C29"/>
    <w:rsid w:val="00DE1639"/>
    <w:rsid w:val="00DE1930"/>
    <w:rsid w:val="00DE204E"/>
    <w:rsid w:val="00DE3416"/>
    <w:rsid w:val="00DE38BF"/>
    <w:rsid w:val="00DE5058"/>
    <w:rsid w:val="00DE5123"/>
    <w:rsid w:val="00DE5AE8"/>
    <w:rsid w:val="00DE6498"/>
    <w:rsid w:val="00DE655C"/>
    <w:rsid w:val="00DE6AFA"/>
    <w:rsid w:val="00DE7D46"/>
    <w:rsid w:val="00DF0460"/>
    <w:rsid w:val="00DF2F32"/>
    <w:rsid w:val="00DF3B7A"/>
    <w:rsid w:val="00DF40C5"/>
    <w:rsid w:val="00DF4598"/>
    <w:rsid w:val="00DF47CA"/>
    <w:rsid w:val="00DF4A15"/>
    <w:rsid w:val="00DF4FCB"/>
    <w:rsid w:val="00DF5866"/>
    <w:rsid w:val="00DF58CF"/>
    <w:rsid w:val="00DF62D2"/>
    <w:rsid w:val="00DF6F48"/>
    <w:rsid w:val="00DF7EDA"/>
    <w:rsid w:val="00E003B5"/>
    <w:rsid w:val="00E00402"/>
    <w:rsid w:val="00E030DF"/>
    <w:rsid w:val="00E03F20"/>
    <w:rsid w:val="00E04207"/>
    <w:rsid w:val="00E059FE"/>
    <w:rsid w:val="00E06E6A"/>
    <w:rsid w:val="00E06F55"/>
    <w:rsid w:val="00E07631"/>
    <w:rsid w:val="00E11045"/>
    <w:rsid w:val="00E1583B"/>
    <w:rsid w:val="00E170E5"/>
    <w:rsid w:val="00E17D5D"/>
    <w:rsid w:val="00E20F94"/>
    <w:rsid w:val="00E23C41"/>
    <w:rsid w:val="00E25022"/>
    <w:rsid w:val="00E25090"/>
    <w:rsid w:val="00E257C0"/>
    <w:rsid w:val="00E26F31"/>
    <w:rsid w:val="00E27241"/>
    <w:rsid w:val="00E27508"/>
    <w:rsid w:val="00E30245"/>
    <w:rsid w:val="00E30437"/>
    <w:rsid w:val="00E308BA"/>
    <w:rsid w:val="00E30B8B"/>
    <w:rsid w:val="00E313C3"/>
    <w:rsid w:val="00E317A0"/>
    <w:rsid w:val="00E318CA"/>
    <w:rsid w:val="00E32321"/>
    <w:rsid w:val="00E32A5F"/>
    <w:rsid w:val="00E33486"/>
    <w:rsid w:val="00E336E4"/>
    <w:rsid w:val="00E33781"/>
    <w:rsid w:val="00E353E8"/>
    <w:rsid w:val="00E35658"/>
    <w:rsid w:val="00E35864"/>
    <w:rsid w:val="00E35D5C"/>
    <w:rsid w:val="00E36727"/>
    <w:rsid w:val="00E37A8D"/>
    <w:rsid w:val="00E37BB2"/>
    <w:rsid w:val="00E37F3A"/>
    <w:rsid w:val="00E409C9"/>
    <w:rsid w:val="00E412AC"/>
    <w:rsid w:val="00E42999"/>
    <w:rsid w:val="00E436C7"/>
    <w:rsid w:val="00E43D35"/>
    <w:rsid w:val="00E44913"/>
    <w:rsid w:val="00E44E7C"/>
    <w:rsid w:val="00E4554F"/>
    <w:rsid w:val="00E45A1E"/>
    <w:rsid w:val="00E45F6C"/>
    <w:rsid w:val="00E50656"/>
    <w:rsid w:val="00E509B5"/>
    <w:rsid w:val="00E50C40"/>
    <w:rsid w:val="00E5163A"/>
    <w:rsid w:val="00E52890"/>
    <w:rsid w:val="00E5342C"/>
    <w:rsid w:val="00E53CBF"/>
    <w:rsid w:val="00E56644"/>
    <w:rsid w:val="00E56FAC"/>
    <w:rsid w:val="00E577AC"/>
    <w:rsid w:val="00E600E5"/>
    <w:rsid w:val="00E60AD6"/>
    <w:rsid w:val="00E60B38"/>
    <w:rsid w:val="00E6163D"/>
    <w:rsid w:val="00E62327"/>
    <w:rsid w:val="00E628D9"/>
    <w:rsid w:val="00E62D2F"/>
    <w:rsid w:val="00E63E4F"/>
    <w:rsid w:val="00E6461A"/>
    <w:rsid w:val="00E646E0"/>
    <w:rsid w:val="00E6472D"/>
    <w:rsid w:val="00E64D66"/>
    <w:rsid w:val="00E64E47"/>
    <w:rsid w:val="00E64EC5"/>
    <w:rsid w:val="00E65586"/>
    <w:rsid w:val="00E65670"/>
    <w:rsid w:val="00E65B64"/>
    <w:rsid w:val="00E66DD0"/>
    <w:rsid w:val="00E67F07"/>
    <w:rsid w:val="00E70698"/>
    <w:rsid w:val="00E70BE3"/>
    <w:rsid w:val="00E71675"/>
    <w:rsid w:val="00E719C9"/>
    <w:rsid w:val="00E72269"/>
    <w:rsid w:val="00E72D3E"/>
    <w:rsid w:val="00E73439"/>
    <w:rsid w:val="00E7369B"/>
    <w:rsid w:val="00E73EC7"/>
    <w:rsid w:val="00E74A95"/>
    <w:rsid w:val="00E75E6E"/>
    <w:rsid w:val="00E75E98"/>
    <w:rsid w:val="00E761F1"/>
    <w:rsid w:val="00E767C2"/>
    <w:rsid w:val="00E76A8F"/>
    <w:rsid w:val="00E77458"/>
    <w:rsid w:val="00E77691"/>
    <w:rsid w:val="00E7783A"/>
    <w:rsid w:val="00E77A2D"/>
    <w:rsid w:val="00E77DC3"/>
    <w:rsid w:val="00E80256"/>
    <w:rsid w:val="00E813BA"/>
    <w:rsid w:val="00E81EF1"/>
    <w:rsid w:val="00E82203"/>
    <w:rsid w:val="00E82757"/>
    <w:rsid w:val="00E8346F"/>
    <w:rsid w:val="00E83703"/>
    <w:rsid w:val="00E84369"/>
    <w:rsid w:val="00E843DD"/>
    <w:rsid w:val="00E8446C"/>
    <w:rsid w:val="00E84B8C"/>
    <w:rsid w:val="00E84FA0"/>
    <w:rsid w:val="00E85A32"/>
    <w:rsid w:val="00E863A0"/>
    <w:rsid w:val="00E87021"/>
    <w:rsid w:val="00E900AE"/>
    <w:rsid w:val="00E907E3"/>
    <w:rsid w:val="00E90A40"/>
    <w:rsid w:val="00E918CC"/>
    <w:rsid w:val="00E91CF3"/>
    <w:rsid w:val="00E93102"/>
    <w:rsid w:val="00E937DA"/>
    <w:rsid w:val="00E9389C"/>
    <w:rsid w:val="00E9535C"/>
    <w:rsid w:val="00E9611B"/>
    <w:rsid w:val="00E969A6"/>
    <w:rsid w:val="00E96F9D"/>
    <w:rsid w:val="00EA01B9"/>
    <w:rsid w:val="00EA097E"/>
    <w:rsid w:val="00EA0D32"/>
    <w:rsid w:val="00EA1540"/>
    <w:rsid w:val="00EA2BCC"/>
    <w:rsid w:val="00EA4EF0"/>
    <w:rsid w:val="00EA505D"/>
    <w:rsid w:val="00EA5460"/>
    <w:rsid w:val="00EA5E2E"/>
    <w:rsid w:val="00EA6155"/>
    <w:rsid w:val="00EA685C"/>
    <w:rsid w:val="00EB019F"/>
    <w:rsid w:val="00EB02EA"/>
    <w:rsid w:val="00EB080F"/>
    <w:rsid w:val="00EB0A2C"/>
    <w:rsid w:val="00EB1241"/>
    <w:rsid w:val="00EB12C3"/>
    <w:rsid w:val="00EB15CE"/>
    <w:rsid w:val="00EB25BF"/>
    <w:rsid w:val="00EB2D17"/>
    <w:rsid w:val="00EB3757"/>
    <w:rsid w:val="00EB52A0"/>
    <w:rsid w:val="00EB53EE"/>
    <w:rsid w:val="00EB5F97"/>
    <w:rsid w:val="00EB6E04"/>
    <w:rsid w:val="00EC053C"/>
    <w:rsid w:val="00EC27CA"/>
    <w:rsid w:val="00EC28C6"/>
    <w:rsid w:val="00EC28D8"/>
    <w:rsid w:val="00EC2B19"/>
    <w:rsid w:val="00EC36DF"/>
    <w:rsid w:val="00EC37D8"/>
    <w:rsid w:val="00EC67E6"/>
    <w:rsid w:val="00ED1499"/>
    <w:rsid w:val="00ED59EC"/>
    <w:rsid w:val="00ED5F1D"/>
    <w:rsid w:val="00ED7A73"/>
    <w:rsid w:val="00EE22A9"/>
    <w:rsid w:val="00EE2D33"/>
    <w:rsid w:val="00EE2F2E"/>
    <w:rsid w:val="00EE4F38"/>
    <w:rsid w:val="00EE699C"/>
    <w:rsid w:val="00EE76D8"/>
    <w:rsid w:val="00EE7A5F"/>
    <w:rsid w:val="00EE7FD7"/>
    <w:rsid w:val="00EF0E73"/>
    <w:rsid w:val="00EF108A"/>
    <w:rsid w:val="00EF1DCB"/>
    <w:rsid w:val="00EF1E83"/>
    <w:rsid w:val="00EF2269"/>
    <w:rsid w:val="00EF428B"/>
    <w:rsid w:val="00EF42B0"/>
    <w:rsid w:val="00EF44AB"/>
    <w:rsid w:val="00EF5882"/>
    <w:rsid w:val="00EF66C8"/>
    <w:rsid w:val="00EF6D67"/>
    <w:rsid w:val="00EF6EC2"/>
    <w:rsid w:val="00F018F7"/>
    <w:rsid w:val="00F02622"/>
    <w:rsid w:val="00F0268F"/>
    <w:rsid w:val="00F026E5"/>
    <w:rsid w:val="00F02B3B"/>
    <w:rsid w:val="00F02FDC"/>
    <w:rsid w:val="00F033C7"/>
    <w:rsid w:val="00F03BE8"/>
    <w:rsid w:val="00F03D57"/>
    <w:rsid w:val="00F0497A"/>
    <w:rsid w:val="00F05A8C"/>
    <w:rsid w:val="00F05B5D"/>
    <w:rsid w:val="00F07578"/>
    <w:rsid w:val="00F07D8C"/>
    <w:rsid w:val="00F10B58"/>
    <w:rsid w:val="00F11B82"/>
    <w:rsid w:val="00F12F03"/>
    <w:rsid w:val="00F13A29"/>
    <w:rsid w:val="00F15DC4"/>
    <w:rsid w:val="00F167A1"/>
    <w:rsid w:val="00F16F6D"/>
    <w:rsid w:val="00F17785"/>
    <w:rsid w:val="00F20BF5"/>
    <w:rsid w:val="00F21220"/>
    <w:rsid w:val="00F21758"/>
    <w:rsid w:val="00F23807"/>
    <w:rsid w:val="00F239AA"/>
    <w:rsid w:val="00F252DA"/>
    <w:rsid w:val="00F25C36"/>
    <w:rsid w:val="00F26E79"/>
    <w:rsid w:val="00F26E8E"/>
    <w:rsid w:val="00F2791A"/>
    <w:rsid w:val="00F27CB3"/>
    <w:rsid w:val="00F302A8"/>
    <w:rsid w:val="00F30850"/>
    <w:rsid w:val="00F30918"/>
    <w:rsid w:val="00F312CA"/>
    <w:rsid w:val="00F313FB"/>
    <w:rsid w:val="00F31B8A"/>
    <w:rsid w:val="00F3493A"/>
    <w:rsid w:val="00F351FE"/>
    <w:rsid w:val="00F36620"/>
    <w:rsid w:val="00F36714"/>
    <w:rsid w:val="00F36AA7"/>
    <w:rsid w:val="00F37621"/>
    <w:rsid w:val="00F4042B"/>
    <w:rsid w:val="00F407A3"/>
    <w:rsid w:val="00F407F9"/>
    <w:rsid w:val="00F40851"/>
    <w:rsid w:val="00F41623"/>
    <w:rsid w:val="00F41D10"/>
    <w:rsid w:val="00F42593"/>
    <w:rsid w:val="00F42918"/>
    <w:rsid w:val="00F42C20"/>
    <w:rsid w:val="00F435C6"/>
    <w:rsid w:val="00F43A24"/>
    <w:rsid w:val="00F44B68"/>
    <w:rsid w:val="00F450F7"/>
    <w:rsid w:val="00F46093"/>
    <w:rsid w:val="00F461BC"/>
    <w:rsid w:val="00F46453"/>
    <w:rsid w:val="00F46A80"/>
    <w:rsid w:val="00F50577"/>
    <w:rsid w:val="00F50E30"/>
    <w:rsid w:val="00F51736"/>
    <w:rsid w:val="00F52265"/>
    <w:rsid w:val="00F53210"/>
    <w:rsid w:val="00F5526B"/>
    <w:rsid w:val="00F559B7"/>
    <w:rsid w:val="00F56D97"/>
    <w:rsid w:val="00F575EB"/>
    <w:rsid w:val="00F60B31"/>
    <w:rsid w:val="00F61357"/>
    <w:rsid w:val="00F615D7"/>
    <w:rsid w:val="00F62B5B"/>
    <w:rsid w:val="00F62C99"/>
    <w:rsid w:val="00F636CD"/>
    <w:rsid w:val="00F63AAA"/>
    <w:rsid w:val="00F63E9B"/>
    <w:rsid w:val="00F64448"/>
    <w:rsid w:val="00F65475"/>
    <w:rsid w:val="00F65E2F"/>
    <w:rsid w:val="00F66442"/>
    <w:rsid w:val="00F67C51"/>
    <w:rsid w:val="00F70352"/>
    <w:rsid w:val="00F7193A"/>
    <w:rsid w:val="00F71BAF"/>
    <w:rsid w:val="00F71F75"/>
    <w:rsid w:val="00F72103"/>
    <w:rsid w:val="00F721F5"/>
    <w:rsid w:val="00F732EC"/>
    <w:rsid w:val="00F736CC"/>
    <w:rsid w:val="00F73757"/>
    <w:rsid w:val="00F73EDC"/>
    <w:rsid w:val="00F745CD"/>
    <w:rsid w:val="00F74974"/>
    <w:rsid w:val="00F74B5E"/>
    <w:rsid w:val="00F74D50"/>
    <w:rsid w:val="00F758D7"/>
    <w:rsid w:val="00F759FF"/>
    <w:rsid w:val="00F766D5"/>
    <w:rsid w:val="00F766F5"/>
    <w:rsid w:val="00F76C58"/>
    <w:rsid w:val="00F80095"/>
    <w:rsid w:val="00F81FAD"/>
    <w:rsid w:val="00F827CC"/>
    <w:rsid w:val="00F82F52"/>
    <w:rsid w:val="00F837E6"/>
    <w:rsid w:val="00F8491A"/>
    <w:rsid w:val="00F85DD1"/>
    <w:rsid w:val="00F86059"/>
    <w:rsid w:val="00F862D1"/>
    <w:rsid w:val="00F8640D"/>
    <w:rsid w:val="00F86570"/>
    <w:rsid w:val="00F876E2"/>
    <w:rsid w:val="00F877CC"/>
    <w:rsid w:val="00F87AFA"/>
    <w:rsid w:val="00F90980"/>
    <w:rsid w:val="00F90C7C"/>
    <w:rsid w:val="00F9139E"/>
    <w:rsid w:val="00F91420"/>
    <w:rsid w:val="00F91D44"/>
    <w:rsid w:val="00F91F1C"/>
    <w:rsid w:val="00F92010"/>
    <w:rsid w:val="00F93EBA"/>
    <w:rsid w:val="00F94755"/>
    <w:rsid w:val="00F9568C"/>
    <w:rsid w:val="00F95CE6"/>
    <w:rsid w:val="00F9682B"/>
    <w:rsid w:val="00F96849"/>
    <w:rsid w:val="00F977B4"/>
    <w:rsid w:val="00F977E0"/>
    <w:rsid w:val="00F97A2E"/>
    <w:rsid w:val="00FA03B2"/>
    <w:rsid w:val="00FA0949"/>
    <w:rsid w:val="00FA2218"/>
    <w:rsid w:val="00FA2786"/>
    <w:rsid w:val="00FA2C49"/>
    <w:rsid w:val="00FA37EC"/>
    <w:rsid w:val="00FA3DA9"/>
    <w:rsid w:val="00FA45FA"/>
    <w:rsid w:val="00FA7AD8"/>
    <w:rsid w:val="00FB0225"/>
    <w:rsid w:val="00FB09FA"/>
    <w:rsid w:val="00FB23E9"/>
    <w:rsid w:val="00FB2853"/>
    <w:rsid w:val="00FB291C"/>
    <w:rsid w:val="00FB2B95"/>
    <w:rsid w:val="00FB3EAA"/>
    <w:rsid w:val="00FB484A"/>
    <w:rsid w:val="00FB4A38"/>
    <w:rsid w:val="00FB520C"/>
    <w:rsid w:val="00FB6E41"/>
    <w:rsid w:val="00FB6E4C"/>
    <w:rsid w:val="00FB6F6F"/>
    <w:rsid w:val="00FB750D"/>
    <w:rsid w:val="00FB7C89"/>
    <w:rsid w:val="00FC0453"/>
    <w:rsid w:val="00FC13C9"/>
    <w:rsid w:val="00FC33A4"/>
    <w:rsid w:val="00FC4798"/>
    <w:rsid w:val="00FC4A6B"/>
    <w:rsid w:val="00FC524A"/>
    <w:rsid w:val="00FC653F"/>
    <w:rsid w:val="00FC725F"/>
    <w:rsid w:val="00FD0613"/>
    <w:rsid w:val="00FD17AD"/>
    <w:rsid w:val="00FD1E67"/>
    <w:rsid w:val="00FD21FE"/>
    <w:rsid w:val="00FD2F48"/>
    <w:rsid w:val="00FD373C"/>
    <w:rsid w:val="00FD3AD7"/>
    <w:rsid w:val="00FD3ADF"/>
    <w:rsid w:val="00FD410A"/>
    <w:rsid w:val="00FD5292"/>
    <w:rsid w:val="00FD6554"/>
    <w:rsid w:val="00FD6F8D"/>
    <w:rsid w:val="00FD7CAE"/>
    <w:rsid w:val="00FE0FE9"/>
    <w:rsid w:val="00FE1E8B"/>
    <w:rsid w:val="00FE23EE"/>
    <w:rsid w:val="00FE2B11"/>
    <w:rsid w:val="00FE30EA"/>
    <w:rsid w:val="00FE4A1E"/>
    <w:rsid w:val="00FE4FB1"/>
    <w:rsid w:val="00FE57D6"/>
    <w:rsid w:val="00FE6F23"/>
    <w:rsid w:val="00FE7052"/>
    <w:rsid w:val="00FE7517"/>
    <w:rsid w:val="00FE7AC9"/>
    <w:rsid w:val="00FF17C4"/>
    <w:rsid w:val="00FF17FE"/>
    <w:rsid w:val="00FF1AA3"/>
    <w:rsid w:val="00FF26D4"/>
    <w:rsid w:val="00FF3293"/>
    <w:rsid w:val="00FF36AB"/>
    <w:rsid w:val="00FF562E"/>
    <w:rsid w:val="00FF5831"/>
    <w:rsid w:val="00FF5A2F"/>
    <w:rsid w:val="00FF69DD"/>
    <w:rsid w:val="00FF7361"/>
    <w:rsid w:val="00FF7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152C48"/>
  <w15:docId w15:val="{F54221D6-C249-454D-98DE-9BEC3CE9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CAE"/>
    <w:rPr>
      <w:sz w:val="24"/>
      <w:szCs w:val="24"/>
    </w:rPr>
  </w:style>
  <w:style w:type="paragraph" w:styleId="Heading1">
    <w:name w:val="heading 1"/>
    <w:basedOn w:val="Normal"/>
    <w:next w:val="Normal"/>
    <w:link w:val="Heading1Char"/>
    <w:uiPriority w:val="99"/>
    <w:qFormat/>
    <w:rsid w:val="00703CAE"/>
    <w:pPr>
      <w:keepN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ind w:left="540" w:right="615"/>
      <w:jc w:val="both"/>
      <w:outlineLvl w:val="0"/>
    </w:pPr>
    <w:rPr>
      <w:b/>
      <w:bCs/>
      <w:sz w:val="18"/>
      <w:szCs w:val="18"/>
    </w:rPr>
  </w:style>
  <w:style w:type="paragraph" w:styleId="Heading2">
    <w:name w:val="heading 2"/>
    <w:basedOn w:val="Normal"/>
    <w:next w:val="Normal"/>
    <w:link w:val="Heading2Char"/>
    <w:uiPriority w:val="99"/>
    <w:qFormat/>
    <w:rsid w:val="00703CAE"/>
    <w:pPr>
      <w:keepNext/>
      <w:outlineLvl w:val="1"/>
    </w:pPr>
    <w:rPr>
      <w:b/>
      <w:bCs/>
      <w:sz w:val="20"/>
      <w:szCs w:val="20"/>
    </w:rPr>
  </w:style>
  <w:style w:type="paragraph" w:styleId="Heading3">
    <w:name w:val="heading 3"/>
    <w:basedOn w:val="Normal"/>
    <w:next w:val="Normal"/>
    <w:link w:val="Heading3Char"/>
    <w:uiPriority w:val="99"/>
    <w:qFormat/>
    <w:rsid w:val="00703CAE"/>
    <w:pPr>
      <w:keepNext/>
      <w:jc w:val="center"/>
      <w:outlineLvl w:val="2"/>
    </w:pPr>
    <w:rPr>
      <w:b/>
      <w:bCs/>
    </w:rPr>
  </w:style>
  <w:style w:type="paragraph" w:styleId="Heading4">
    <w:name w:val="heading 4"/>
    <w:basedOn w:val="Normal"/>
    <w:next w:val="Normal"/>
    <w:link w:val="Heading4Char"/>
    <w:uiPriority w:val="99"/>
    <w:qFormat/>
    <w:rsid w:val="00703CAE"/>
    <w:pPr>
      <w:keepNext/>
      <w:ind w:left="1440" w:right="720"/>
      <w:jc w:val="both"/>
      <w:outlineLvl w:val="3"/>
    </w:pPr>
    <w:rPr>
      <w:b/>
      <w:bCs/>
      <w:i/>
      <w:iCs/>
      <w:sz w:val="18"/>
      <w:szCs w:val="18"/>
    </w:rPr>
  </w:style>
  <w:style w:type="paragraph" w:styleId="Heading6">
    <w:name w:val="heading 6"/>
    <w:basedOn w:val="Normal"/>
    <w:next w:val="Normal"/>
    <w:link w:val="Heading6Char"/>
    <w:uiPriority w:val="99"/>
    <w:qFormat/>
    <w:rsid w:val="00703CAE"/>
    <w:pPr>
      <w:keepNext/>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44508"/>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A44508"/>
    <w:rPr>
      <w:rFonts w:ascii="Cambria" w:hAnsi="Cambria" w:cs="Cambria"/>
      <w:b/>
      <w:bCs/>
      <w:i/>
      <w:iCs/>
      <w:sz w:val="28"/>
      <w:szCs w:val="28"/>
    </w:rPr>
  </w:style>
  <w:style w:type="character" w:customStyle="1" w:styleId="Heading3Char">
    <w:name w:val="Heading 3 Char"/>
    <w:basedOn w:val="DefaultParagraphFont"/>
    <w:link w:val="Heading3"/>
    <w:uiPriority w:val="99"/>
    <w:semiHidden/>
    <w:locked/>
    <w:rsid w:val="00A44508"/>
    <w:rPr>
      <w:rFonts w:ascii="Cambria" w:hAnsi="Cambria" w:cs="Cambria"/>
      <w:b/>
      <w:bCs/>
      <w:sz w:val="26"/>
      <w:szCs w:val="26"/>
    </w:rPr>
  </w:style>
  <w:style w:type="character" w:customStyle="1" w:styleId="Heading4Char">
    <w:name w:val="Heading 4 Char"/>
    <w:basedOn w:val="DefaultParagraphFont"/>
    <w:link w:val="Heading4"/>
    <w:uiPriority w:val="99"/>
    <w:semiHidden/>
    <w:locked/>
    <w:rsid w:val="00A44508"/>
    <w:rPr>
      <w:rFonts w:ascii="Calibri" w:hAnsi="Calibri" w:cs="Calibri"/>
      <w:b/>
      <w:bCs/>
      <w:sz w:val="28"/>
      <w:szCs w:val="28"/>
    </w:rPr>
  </w:style>
  <w:style w:type="character" w:customStyle="1" w:styleId="Heading6Char">
    <w:name w:val="Heading 6 Char"/>
    <w:basedOn w:val="DefaultParagraphFont"/>
    <w:link w:val="Heading6"/>
    <w:uiPriority w:val="99"/>
    <w:semiHidden/>
    <w:locked/>
    <w:rsid w:val="00A44508"/>
    <w:rPr>
      <w:rFonts w:ascii="Calibri" w:hAnsi="Calibri" w:cs="Calibri"/>
      <w:b/>
      <w:bCs/>
    </w:rPr>
  </w:style>
  <w:style w:type="paragraph" w:styleId="BodyText">
    <w:name w:val="Body Text"/>
    <w:basedOn w:val="Normal"/>
    <w:link w:val="BodyTextChar"/>
    <w:uiPriority w:val="99"/>
    <w:rsid w:val="00703CAE"/>
    <w:rPr>
      <w:b/>
      <w:bCs/>
      <w:sz w:val="20"/>
      <w:szCs w:val="20"/>
    </w:rPr>
  </w:style>
  <w:style w:type="character" w:customStyle="1" w:styleId="BodyTextChar">
    <w:name w:val="Body Text Char"/>
    <w:basedOn w:val="DefaultParagraphFont"/>
    <w:link w:val="BodyText"/>
    <w:uiPriority w:val="99"/>
    <w:semiHidden/>
    <w:locked/>
    <w:rsid w:val="00A44508"/>
    <w:rPr>
      <w:sz w:val="24"/>
      <w:szCs w:val="24"/>
    </w:rPr>
  </w:style>
  <w:style w:type="paragraph" w:styleId="NormalWeb">
    <w:name w:val="Normal (Web)"/>
    <w:basedOn w:val="Normal"/>
    <w:uiPriority w:val="99"/>
    <w:rsid w:val="00703CAE"/>
    <w:pPr>
      <w:overflowPunct w:val="0"/>
      <w:adjustRightInd w:val="0"/>
    </w:pPr>
    <w:rPr>
      <w:kern w:val="28"/>
    </w:rPr>
  </w:style>
  <w:style w:type="paragraph" w:styleId="BodyText3">
    <w:name w:val="Body Text 3"/>
    <w:basedOn w:val="Normal"/>
    <w:link w:val="BodyText3Char1"/>
    <w:uiPriority w:val="99"/>
    <w:rsid w:val="00703CAE"/>
    <w:rPr>
      <w:b/>
      <w:bCs/>
      <w:sz w:val="22"/>
      <w:szCs w:val="22"/>
    </w:rPr>
  </w:style>
  <w:style w:type="character" w:customStyle="1" w:styleId="BodyText3Char">
    <w:name w:val="Body Text 3 Char"/>
    <w:basedOn w:val="DefaultParagraphFont"/>
    <w:uiPriority w:val="99"/>
    <w:locked/>
    <w:rsid w:val="00371C0F"/>
    <w:rPr>
      <w:b/>
      <w:bCs/>
      <w:sz w:val="24"/>
      <w:szCs w:val="24"/>
      <w:lang w:val="en-US" w:eastAsia="en-US"/>
    </w:rPr>
  </w:style>
  <w:style w:type="character" w:customStyle="1" w:styleId="BodyText3Char1">
    <w:name w:val="Body Text 3 Char1"/>
    <w:basedOn w:val="DefaultParagraphFont"/>
    <w:link w:val="BodyText3"/>
    <w:uiPriority w:val="99"/>
    <w:locked/>
    <w:rsid w:val="00624B4B"/>
    <w:rPr>
      <w:b/>
      <w:bCs/>
      <w:sz w:val="24"/>
      <w:szCs w:val="24"/>
      <w:lang w:val="en-US" w:eastAsia="en-US"/>
    </w:rPr>
  </w:style>
  <w:style w:type="paragraph" w:styleId="BodyTextIndent">
    <w:name w:val="Body Text Indent"/>
    <w:basedOn w:val="Normal"/>
    <w:link w:val="BodyTextIndentChar"/>
    <w:uiPriority w:val="99"/>
    <w:rsid w:val="00703CAE"/>
    <w:pPr>
      <w:ind w:left="720"/>
    </w:pPr>
    <w:rPr>
      <w:b/>
      <w:bCs/>
    </w:rPr>
  </w:style>
  <w:style w:type="character" w:customStyle="1" w:styleId="BodyTextIndentChar">
    <w:name w:val="Body Text Indent Char"/>
    <w:basedOn w:val="DefaultParagraphFont"/>
    <w:link w:val="BodyTextIndent"/>
    <w:uiPriority w:val="99"/>
    <w:semiHidden/>
    <w:locked/>
    <w:rsid w:val="00A44508"/>
    <w:rPr>
      <w:sz w:val="24"/>
      <w:szCs w:val="24"/>
    </w:rPr>
  </w:style>
  <w:style w:type="character" w:styleId="Hyperlink">
    <w:name w:val="Hyperlink"/>
    <w:basedOn w:val="DefaultParagraphFont"/>
    <w:uiPriority w:val="99"/>
    <w:rsid w:val="00703CAE"/>
    <w:rPr>
      <w:color w:val="0000FF"/>
      <w:u w:val="single"/>
    </w:rPr>
  </w:style>
  <w:style w:type="paragraph" w:styleId="BodyTextIndent2">
    <w:name w:val="Body Text Indent 2"/>
    <w:basedOn w:val="Normal"/>
    <w:link w:val="BodyTextIndent2Char"/>
    <w:uiPriority w:val="99"/>
    <w:rsid w:val="00703CAE"/>
    <w:pPr>
      <w:ind w:left="720"/>
    </w:pPr>
    <w:rPr>
      <w:sz w:val="22"/>
      <w:szCs w:val="22"/>
    </w:rPr>
  </w:style>
  <w:style w:type="character" w:customStyle="1" w:styleId="BodyTextIndent2Char">
    <w:name w:val="Body Text Indent 2 Char"/>
    <w:basedOn w:val="DefaultParagraphFont"/>
    <w:link w:val="BodyTextIndent2"/>
    <w:uiPriority w:val="99"/>
    <w:semiHidden/>
    <w:locked/>
    <w:rsid w:val="00A44508"/>
    <w:rPr>
      <w:sz w:val="24"/>
      <w:szCs w:val="24"/>
    </w:rPr>
  </w:style>
  <w:style w:type="paragraph" w:customStyle="1" w:styleId="Level1">
    <w:name w:val="Level 1"/>
    <w:basedOn w:val="Normal"/>
    <w:uiPriority w:val="99"/>
    <w:rsid w:val="00703CAE"/>
    <w:pPr>
      <w:widowControl w:val="0"/>
      <w:numPr>
        <w:numId w:val="3"/>
      </w:numPr>
      <w:autoSpaceDE w:val="0"/>
      <w:autoSpaceDN w:val="0"/>
      <w:adjustRightInd w:val="0"/>
      <w:ind w:hanging="720"/>
      <w:outlineLvl w:val="0"/>
    </w:pPr>
    <w:rPr>
      <w:sz w:val="20"/>
      <w:szCs w:val="20"/>
    </w:rPr>
  </w:style>
  <w:style w:type="paragraph" w:customStyle="1" w:styleId="Level3">
    <w:name w:val="Level 3"/>
    <w:basedOn w:val="Normal"/>
    <w:uiPriority w:val="99"/>
    <w:rsid w:val="00703CAE"/>
    <w:pPr>
      <w:widowControl w:val="0"/>
      <w:numPr>
        <w:ilvl w:val="2"/>
        <w:numId w:val="1"/>
      </w:numPr>
      <w:autoSpaceDE w:val="0"/>
      <w:autoSpaceDN w:val="0"/>
      <w:adjustRightInd w:val="0"/>
      <w:ind w:left="2880" w:hanging="720"/>
      <w:outlineLvl w:val="2"/>
    </w:pPr>
    <w:rPr>
      <w:sz w:val="20"/>
      <w:szCs w:val="20"/>
    </w:rPr>
  </w:style>
  <w:style w:type="paragraph" w:customStyle="1" w:styleId="Level2">
    <w:name w:val="Level 2"/>
    <w:basedOn w:val="Normal"/>
    <w:uiPriority w:val="99"/>
    <w:rsid w:val="00703CAE"/>
    <w:pPr>
      <w:widowControl w:val="0"/>
      <w:numPr>
        <w:ilvl w:val="1"/>
        <w:numId w:val="2"/>
      </w:numPr>
      <w:autoSpaceDE w:val="0"/>
      <w:autoSpaceDN w:val="0"/>
      <w:adjustRightInd w:val="0"/>
      <w:ind w:left="1440" w:hanging="720"/>
      <w:outlineLvl w:val="1"/>
    </w:pPr>
    <w:rPr>
      <w:sz w:val="20"/>
      <w:szCs w:val="20"/>
    </w:rPr>
  </w:style>
  <w:style w:type="paragraph" w:customStyle="1" w:styleId="Level4">
    <w:name w:val="Level 4"/>
    <w:basedOn w:val="Normal"/>
    <w:uiPriority w:val="99"/>
    <w:rsid w:val="00703CAE"/>
    <w:pPr>
      <w:widowControl w:val="0"/>
      <w:numPr>
        <w:ilvl w:val="3"/>
        <w:numId w:val="2"/>
      </w:numPr>
      <w:autoSpaceDE w:val="0"/>
      <w:autoSpaceDN w:val="0"/>
      <w:adjustRightInd w:val="0"/>
      <w:ind w:left="2880" w:hanging="720"/>
      <w:outlineLvl w:val="3"/>
    </w:pPr>
    <w:rPr>
      <w:sz w:val="20"/>
      <w:szCs w:val="20"/>
    </w:rPr>
  </w:style>
  <w:style w:type="paragraph" w:styleId="BlockText">
    <w:name w:val="Block Text"/>
    <w:basedOn w:val="Normal"/>
    <w:uiPriority w:val="99"/>
    <w:rsid w:val="00703CAE"/>
    <w:pPr>
      <w:ind w:left="1440" w:right="720"/>
      <w:jc w:val="both"/>
    </w:pPr>
    <w:rPr>
      <w:sz w:val="18"/>
      <w:szCs w:val="18"/>
    </w:rPr>
  </w:style>
  <w:style w:type="paragraph" w:styleId="BodyText2">
    <w:name w:val="Body Text 2"/>
    <w:basedOn w:val="Normal"/>
    <w:link w:val="BodyText2Char"/>
    <w:uiPriority w:val="99"/>
    <w:rsid w:val="00703CAE"/>
    <w:rPr>
      <w:sz w:val="16"/>
      <w:szCs w:val="16"/>
    </w:rPr>
  </w:style>
  <w:style w:type="character" w:customStyle="1" w:styleId="BodyText2Char">
    <w:name w:val="Body Text 2 Char"/>
    <w:basedOn w:val="DefaultParagraphFont"/>
    <w:link w:val="BodyText2"/>
    <w:uiPriority w:val="99"/>
    <w:semiHidden/>
    <w:locked/>
    <w:rsid w:val="00A44508"/>
    <w:rPr>
      <w:sz w:val="24"/>
      <w:szCs w:val="24"/>
    </w:rPr>
  </w:style>
  <w:style w:type="paragraph" w:styleId="BodyTextIndent3">
    <w:name w:val="Body Text Indent 3"/>
    <w:basedOn w:val="Normal"/>
    <w:link w:val="BodyTextIndent3Char"/>
    <w:uiPriority w:val="99"/>
    <w:rsid w:val="00703CAE"/>
    <w:pPr>
      <w:ind w:left="1440"/>
      <w:jc w:val="both"/>
    </w:pPr>
    <w:rPr>
      <w:sz w:val="18"/>
      <w:szCs w:val="18"/>
    </w:rPr>
  </w:style>
  <w:style w:type="character" w:customStyle="1" w:styleId="BodyTextIndent3Char">
    <w:name w:val="Body Text Indent 3 Char"/>
    <w:basedOn w:val="DefaultParagraphFont"/>
    <w:link w:val="BodyTextIndent3"/>
    <w:uiPriority w:val="99"/>
    <w:semiHidden/>
    <w:locked/>
    <w:rsid w:val="00A44508"/>
    <w:rPr>
      <w:sz w:val="16"/>
      <w:szCs w:val="16"/>
    </w:rPr>
  </w:style>
  <w:style w:type="character" w:customStyle="1" w:styleId="spnmessagetext">
    <w:name w:val="spnmessagetext"/>
    <w:basedOn w:val="DefaultParagraphFont"/>
    <w:uiPriority w:val="99"/>
    <w:rsid w:val="00703CAE"/>
  </w:style>
  <w:style w:type="paragraph" w:styleId="ListParagraph">
    <w:name w:val="List Paragraph"/>
    <w:basedOn w:val="Normal"/>
    <w:uiPriority w:val="99"/>
    <w:qFormat/>
    <w:rsid w:val="00CA3CB6"/>
    <w:pPr>
      <w:spacing w:after="200" w:line="276" w:lineRule="auto"/>
      <w:ind w:left="720"/>
    </w:pPr>
    <w:rPr>
      <w:rFonts w:ascii="Calibri" w:hAnsi="Calibri" w:cs="Calibri"/>
      <w:sz w:val="22"/>
      <w:szCs w:val="22"/>
    </w:rPr>
  </w:style>
  <w:style w:type="paragraph" w:styleId="Title">
    <w:name w:val="Title"/>
    <w:basedOn w:val="Normal"/>
    <w:link w:val="TitleChar"/>
    <w:uiPriority w:val="99"/>
    <w:qFormat/>
    <w:rsid w:val="00814C82"/>
    <w:pPr>
      <w:tabs>
        <w:tab w:val="left" w:pos="0"/>
      </w:tabs>
      <w:ind w:left="-480"/>
      <w:jc w:val="center"/>
    </w:pPr>
    <w:rPr>
      <w:b/>
      <w:bCs/>
    </w:rPr>
  </w:style>
  <w:style w:type="character" w:customStyle="1" w:styleId="TitleChar">
    <w:name w:val="Title Char"/>
    <w:basedOn w:val="DefaultParagraphFont"/>
    <w:link w:val="Title"/>
    <w:uiPriority w:val="99"/>
    <w:locked/>
    <w:rsid w:val="00A44508"/>
    <w:rPr>
      <w:rFonts w:ascii="Cambria" w:hAnsi="Cambria" w:cs="Cambria"/>
      <w:b/>
      <w:bCs/>
      <w:kern w:val="28"/>
      <w:sz w:val="32"/>
      <w:szCs w:val="32"/>
    </w:rPr>
  </w:style>
  <w:style w:type="character" w:customStyle="1" w:styleId="style111">
    <w:name w:val="style111"/>
    <w:basedOn w:val="DefaultParagraphFont"/>
    <w:uiPriority w:val="99"/>
    <w:rsid w:val="00EA01B9"/>
  </w:style>
  <w:style w:type="character" w:customStyle="1" w:styleId="st1">
    <w:name w:val="st1"/>
    <w:basedOn w:val="DefaultParagraphFont"/>
    <w:uiPriority w:val="99"/>
    <w:rsid w:val="003A4352"/>
  </w:style>
  <w:style w:type="paragraph" w:customStyle="1" w:styleId="Default">
    <w:name w:val="Default"/>
    <w:uiPriority w:val="99"/>
    <w:rsid w:val="00F8640D"/>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91CDC"/>
    <w:rPr>
      <w:rFonts w:ascii="Tahoma" w:hAnsi="Tahoma" w:cs="Tahoma"/>
      <w:sz w:val="16"/>
      <w:szCs w:val="16"/>
    </w:rPr>
  </w:style>
  <w:style w:type="character" w:customStyle="1" w:styleId="BalloonTextChar">
    <w:name w:val="Balloon Text Char"/>
    <w:basedOn w:val="DefaultParagraphFont"/>
    <w:link w:val="BalloonText"/>
    <w:uiPriority w:val="99"/>
    <w:semiHidden/>
    <w:rsid w:val="00391CDC"/>
    <w:rPr>
      <w:rFonts w:ascii="Tahoma" w:hAnsi="Tahoma" w:cs="Tahoma"/>
      <w:sz w:val="16"/>
      <w:szCs w:val="16"/>
    </w:rPr>
  </w:style>
  <w:style w:type="character" w:customStyle="1" w:styleId="UnresolvedMention1">
    <w:name w:val="Unresolved Mention1"/>
    <w:basedOn w:val="DefaultParagraphFont"/>
    <w:uiPriority w:val="99"/>
    <w:semiHidden/>
    <w:unhideWhenUsed/>
    <w:rsid w:val="00E646E0"/>
    <w:rPr>
      <w:color w:val="808080"/>
      <w:shd w:val="clear" w:color="auto" w:fill="E6E6E6"/>
    </w:rPr>
  </w:style>
  <w:style w:type="character" w:styleId="Emphasis">
    <w:name w:val="Emphasis"/>
    <w:basedOn w:val="DefaultParagraphFont"/>
    <w:uiPriority w:val="20"/>
    <w:qFormat/>
    <w:locked/>
    <w:rsid w:val="00EC36DF"/>
    <w:rPr>
      <w:i/>
      <w:iCs/>
    </w:rPr>
  </w:style>
  <w:style w:type="table" w:styleId="TableGrid">
    <w:name w:val="Table Grid"/>
    <w:basedOn w:val="TableNormal"/>
    <w:locked/>
    <w:rsid w:val="007C65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705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853939">
      <w:bodyDiv w:val="1"/>
      <w:marLeft w:val="0"/>
      <w:marRight w:val="0"/>
      <w:marTop w:val="0"/>
      <w:marBottom w:val="0"/>
      <w:divBdr>
        <w:top w:val="none" w:sz="0" w:space="0" w:color="auto"/>
        <w:left w:val="none" w:sz="0" w:space="0" w:color="auto"/>
        <w:bottom w:val="none" w:sz="0" w:space="0" w:color="auto"/>
        <w:right w:val="none" w:sz="0" w:space="0" w:color="auto"/>
      </w:divBdr>
    </w:div>
    <w:div w:id="313027035">
      <w:bodyDiv w:val="1"/>
      <w:marLeft w:val="0"/>
      <w:marRight w:val="0"/>
      <w:marTop w:val="0"/>
      <w:marBottom w:val="0"/>
      <w:divBdr>
        <w:top w:val="none" w:sz="0" w:space="0" w:color="auto"/>
        <w:left w:val="none" w:sz="0" w:space="0" w:color="auto"/>
        <w:bottom w:val="none" w:sz="0" w:space="0" w:color="auto"/>
        <w:right w:val="none" w:sz="0" w:space="0" w:color="auto"/>
      </w:divBdr>
    </w:div>
    <w:div w:id="323778566">
      <w:bodyDiv w:val="1"/>
      <w:marLeft w:val="0"/>
      <w:marRight w:val="0"/>
      <w:marTop w:val="0"/>
      <w:marBottom w:val="0"/>
      <w:divBdr>
        <w:top w:val="none" w:sz="0" w:space="0" w:color="auto"/>
        <w:left w:val="none" w:sz="0" w:space="0" w:color="auto"/>
        <w:bottom w:val="none" w:sz="0" w:space="0" w:color="auto"/>
        <w:right w:val="none" w:sz="0" w:space="0" w:color="auto"/>
      </w:divBdr>
    </w:div>
    <w:div w:id="999232866">
      <w:bodyDiv w:val="1"/>
      <w:marLeft w:val="0"/>
      <w:marRight w:val="0"/>
      <w:marTop w:val="0"/>
      <w:marBottom w:val="0"/>
      <w:divBdr>
        <w:top w:val="none" w:sz="0" w:space="0" w:color="auto"/>
        <w:left w:val="none" w:sz="0" w:space="0" w:color="auto"/>
        <w:bottom w:val="none" w:sz="0" w:space="0" w:color="auto"/>
        <w:right w:val="none" w:sz="0" w:space="0" w:color="auto"/>
      </w:divBdr>
      <w:divsChild>
        <w:div w:id="265962329">
          <w:marLeft w:val="0"/>
          <w:marRight w:val="0"/>
          <w:marTop w:val="0"/>
          <w:marBottom w:val="0"/>
          <w:divBdr>
            <w:top w:val="none" w:sz="0" w:space="0" w:color="auto"/>
            <w:left w:val="none" w:sz="0" w:space="0" w:color="auto"/>
            <w:bottom w:val="none" w:sz="0" w:space="0" w:color="auto"/>
            <w:right w:val="none" w:sz="0" w:space="0" w:color="auto"/>
          </w:divBdr>
          <w:divsChild>
            <w:div w:id="1691761515">
              <w:marLeft w:val="0"/>
              <w:marRight w:val="0"/>
              <w:marTop w:val="0"/>
              <w:marBottom w:val="0"/>
              <w:divBdr>
                <w:top w:val="none" w:sz="0" w:space="0" w:color="auto"/>
                <w:left w:val="none" w:sz="0" w:space="0" w:color="auto"/>
                <w:bottom w:val="none" w:sz="0" w:space="0" w:color="auto"/>
                <w:right w:val="none" w:sz="0" w:space="0" w:color="auto"/>
              </w:divBdr>
              <w:divsChild>
                <w:div w:id="1515074039">
                  <w:marLeft w:val="0"/>
                  <w:marRight w:val="0"/>
                  <w:marTop w:val="0"/>
                  <w:marBottom w:val="0"/>
                  <w:divBdr>
                    <w:top w:val="none" w:sz="0" w:space="0" w:color="auto"/>
                    <w:left w:val="none" w:sz="0" w:space="0" w:color="auto"/>
                    <w:bottom w:val="none" w:sz="0" w:space="0" w:color="auto"/>
                    <w:right w:val="none" w:sz="0" w:space="0" w:color="auto"/>
                  </w:divBdr>
                  <w:divsChild>
                    <w:div w:id="1026255665">
                      <w:marLeft w:val="0"/>
                      <w:marRight w:val="0"/>
                      <w:marTop w:val="0"/>
                      <w:marBottom w:val="0"/>
                      <w:divBdr>
                        <w:top w:val="none" w:sz="0" w:space="0" w:color="auto"/>
                        <w:left w:val="none" w:sz="0" w:space="0" w:color="auto"/>
                        <w:bottom w:val="none" w:sz="0" w:space="0" w:color="auto"/>
                        <w:right w:val="none" w:sz="0" w:space="0" w:color="auto"/>
                      </w:divBdr>
                      <w:divsChild>
                        <w:div w:id="595671185">
                          <w:marLeft w:val="0"/>
                          <w:marRight w:val="0"/>
                          <w:marTop w:val="0"/>
                          <w:marBottom w:val="0"/>
                          <w:divBdr>
                            <w:top w:val="none" w:sz="0" w:space="0" w:color="auto"/>
                            <w:left w:val="none" w:sz="0" w:space="0" w:color="auto"/>
                            <w:bottom w:val="none" w:sz="0" w:space="0" w:color="auto"/>
                            <w:right w:val="none" w:sz="0" w:space="0" w:color="auto"/>
                          </w:divBdr>
                          <w:divsChild>
                            <w:div w:id="1200628089">
                              <w:marLeft w:val="0"/>
                              <w:marRight w:val="0"/>
                              <w:marTop w:val="0"/>
                              <w:marBottom w:val="0"/>
                              <w:divBdr>
                                <w:top w:val="none" w:sz="0" w:space="0" w:color="auto"/>
                                <w:left w:val="none" w:sz="0" w:space="0" w:color="auto"/>
                                <w:bottom w:val="none" w:sz="0" w:space="0" w:color="auto"/>
                                <w:right w:val="none" w:sz="0" w:space="0" w:color="auto"/>
                              </w:divBdr>
                              <w:divsChild>
                                <w:div w:id="912618696">
                                  <w:marLeft w:val="0"/>
                                  <w:marRight w:val="0"/>
                                  <w:marTop w:val="0"/>
                                  <w:marBottom w:val="0"/>
                                  <w:divBdr>
                                    <w:top w:val="none" w:sz="0" w:space="0" w:color="auto"/>
                                    <w:left w:val="none" w:sz="0" w:space="0" w:color="auto"/>
                                    <w:bottom w:val="none" w:sz="0" w:space="0" w:color="auto"/>
                                    <w:right w:val="none" w:sz="0" w:space="0" w:color="auto"/>
                                  </w:divBdr>
                                  <w:divsChild>
                                    <w:div w:id="1110735048">
                                      <w:marLeft w:val="0"/>
                                      <w:marRight w:val="0"/>
                                      <w:marTop w:val="0"/>
                                      <w:marBottom w:val="0"/>
                                      <w:divBdr>
                                        <w:top w:val="none" w:sz="0" w:space="0" w:color="auto"/>
                                        <w:left w:val="none" w:sz="0" w:space="0" w:color="auto"/>
                                        <w:bottom w:val="none" w:sz="0" w:space="0" w:color="auto"/>
                                        <w:right w:val="none" w:sz="0" w:space="0" w:color="auto"/>
                                      </w:divBdr>
                                      <w:divsChild>
                                        <w:div w:id="400102490">
                                          <w:marLeft w:val="0"/>
                                          <w:marRight w:val="0"/>
                                          <w:marTop w:val="0"/>
                                          <w:marBottom w:val="0"/>
                                          <w:divBdr>
                                            <w:top w:val="none" w:sz="0" w:space="0" w:color="auto"/>
                                            <w:left w:val="none" w:sz="0" w:space="0" w:color="auto"/>
                                            <w:bottom w:val="none" w:sz="0" w:space="0" w:color="auto"/>
                                            <w:right w:val="none" w:sz="0" w:space="0" w:color="auto"/>
                                          </w:divBdr>
                                          <w:divsChild>
                                            <w:div w:id="785583479">
                                              <w:marLeft w:val="0"/>
                                              <w:marRight w:val="0"/>
                                              <w:marTop w:val="0"/>
                                              <w:marBottom w:val="0"/>
                                              <w:divBdr>
                                                <w:top w:val="none" w:sz="0" w:space="0" w:color="auto"/>
                                                <w:left w:val="none" w:sz="0" w:space="0" w:color="auto"/>
                                                <w:bottom w:val="none" w:sz="0" w:space="0" w:color="auto"/>
                                                <w:right w:val="none" w:sz="0" w:space="0" w:color="auto"/>
                                              </w:divBdr>
                                              <w:divsChild>
                                                <w:div w:id="1928927969">
                                                  <w:marLeft w:val="0"/>
                                                  <w:marRight w:val="0"/>
                                                  <w:marTop w:val="0"/>
                                                  <w:marBottom w:val="0"/>
                                                  <w:divBdr>
                                                    <w:top w:val="none" w:sz="0" w:space="0" w:color="auto"/>
                                                    <w:left w:val="none" w:sz="0" w:space="0" w:color="auto"/>
                                                    <w:bottom w:val="none" w:sz="0" w:space="0" w:color="auto"/>
                                                    <w:right w:val="none" w:sz="0" w:space="0" w:color="auto"/>
                                                  </w:divBdr>
                                                  <w:divsChild>
                                                    <w:div w:id="1114519939">
                                                      <w:marLeft w:val="0"/>
                                                      <w:marRight w:val="0"/>
                                                      <w:marTop w:val="0"/>
                                                      <w:marBottom w:val="0"/>
                                                      <w:divBdr>
                                                        <w:top w:val="none" w:sz="0" w:space="0" w:color="auto"/>
                                                        <w:left w:val="none" w:sz="0" w:space="0" w:color="auto"/>
                                                        <w:bottom w:val="none" w:sz="0" w:space="0" w:color="auto"/>
                                                        <w:right w:val="none" w:sz="0" w:space="0" w:color="auto"/>
                                                      </w:divBdr>
                                                      <w:divsChild>
                                                        <w:div w:id="1715345228">
                                                          <w:marLeft w:val="0"/>
                                                          <w:marRight w:val="0"/>
                                                          <w:marTop w:val="0"/>
                                                          <w:marBottom w:val="0"/>
                                                          <w:divBdr>
                                                            <w:top w:val="none" w:sz="0" w:space="0" w:color="auto"/>
                                                            <w:left w:val="none" w:sz="0" w:space="0" w:color="auto"/>
                                                            <w:bottom w:val="none" w:sz="0" w:space="0" w:color="auto"/>
                                                            <w:right w:val="none" w:sz="0" w:space="0" w:color="auto"/>
                                                          </w:divBdr>
                                                          <w:divsChild>
                                                            <w:div w:id="1842819592">
                                                              <w:marLeft w:val="0"/>
                                                              <w:marRight w:val="0"/>
                                                              <w:marTop w:val="0"/>
                                                              <w:marBottom w:val="0"/>
                                                              <w:divBdr>
                                                                <w:top w:val="none" w:sz="0" w:space="0" w:color="auto"/>
                                                                <w:left w:val="none" w:sz="0" w:space="0" w:color="auto"/>
                                                                <w:bottom w:val="none" w:sz="0" w:space="0" w:color="auto"/>
                                                                <w:right w:val="none" w:sz="0" w:space="0" w:color="auto"/>
                                                              </w:divBdr>
                                                              <w:divsChild>
                                                                <w:div w:id="1874731984">
                                                                  <w:marLeft w:val="0"/>
                                                                  <w:marRight w:val="0"/>
                                                                  <w:marTop w:val="0"/>
                                                                  <w:marBottom w:val="0"/>
                                                                  <w:divBdr>
                                                                    <w:top w:val="none" w:sz="0" w:space="0" w:color="auto"/>
                                                                    <w:left w:val="none" w:sz="0" w:space="0" w:color="auto"/>
                                                                    <w:bottom w:val="none" w:sz="0" w:space="0" w:color="auto"/>
                                                                    <w:right w:val="none" w:sz="0" w:space="0" w:color="auto"/>
                                                                  </w:divBdr>
                                                                  <w:divsChild>
                                                                    <w:div w:id="596135878">
                                                                      <w:marLeft w:val="0"/>
                                                                      <w:marRight w:val="0"/>
                                                                      <w:marTop w:val="0"/>
                                                                      <w:marBottom w:val="0"/>
                                                                      <w:divBdr>
                                                                        <w:top w:val="none" w:sz="0" w:space="0" w:color="auto"/>
                                                                        <w:left w:val="none" w:sz="0" w:space="0" w:color="auto"/>
                                                                        <w:bottom w:val="none" w:sz="0" w:space="0" w:color="auto"/>
                                                                        <w:right w:val="none" w:sz="0" w:space="0" w:color="auto"/>
                                                                      </w:divBdr>
                                                                      <w:divsChild>
                                                                        <w:div w:id="2012951557">
                                                                          <w:marLeft w:val="0"/>
                                                                          <w:marRight w:val="0"/>
                                                                          <w:marTop w:val="0"/>
                                                                          <w:marBottom w:val="0"/>
                                                                          <w:divBdr>
                                                                            <w:top w:val="none" w:sz="0" w:space="0" w:color="auto"/>
                                                                            <w:left w:val="none" w:sz="0" w:space="0" w:color="auto"/>
                                                                            <w:bottom w:val="none" w:sz="0" w:space="0" w:color="auto"/>
                                                                            <w:right w:val="none" w:sz="0" w:space="0" w:color="auto"/>
                                                                          </w:divBdr>
                                                                          <w:divsChild>
                                                                            <w:div w:id="51735766">
                                                                              <w:marLeft w:val="0"/>
                                                                              <w:marRight w:val="0"/>
                                                                              <w:marTop w:val="0"/>
                                                                              <w:marBottom w:val="0"/>
                                                                              <w:divBdr>
                                                                                <w:top w:val="none" w:sz="0" w:space="0" w:color="auto"/>
                                                                                <w:left w:val="none" w:sz="0" w:space="0" w:color="auto"/>
                                                                                <w:bottom w:val="none" w:sz="0" w:space="0" w:color="auto"/>
                                                                                <w:right w:val="none" w:sz="0" w:space="0" w:color="auto"/>
                                                                              </w:divBdr>
                                                                              <w:divsChild>
                                                                                <w:div w:id="1454784166">
                                                                                  <w:marLeft w:val="0"/>
                                                                                  <w:marRight w:val="0"/>
                                                                                  <w:marTop w:val="0"/>
                                                                                  <w:marBottom w:val="0"/>
                                                                                  <w:divBdr>
                                                                                    <w:top w:val="none" w:sz="0" w:space="0" w:color="auto"/>
                                                                                    <w:left w:val="none" w:sz="0" w:space="0" w:color="auto"/>
                                                                                    <w:bottom w:val="none" w:sz="0" w:space="0" w:color="auto"/>
                                                                                    <w:right w:val="none" w:sz="0" w:space="0" w:color="auto"/>
                                                                                  </w:divBdr>
                                                                                  <w:divsChild>
                                                                                    <w:div w:id="793448298">
                                                                                      <w:marLeft w:val="0"/>
                                                                                      <w:marRight w:val="0"/>
                                                                                      <w:marTop w:val="0"/>
                                                                                      <w:marBottom w:val="0"/>
                                                                                      <w:divBdr>
                                                                                        <w:top w:val="none" w:sz="0" w:space="0" w:color="auto"/>
                                                                                        <w:left w:val="none" w:sz="0" w:space="0" w:color="auto"/>
                                                                                        <w:bottom w:val="none" w:sz="0" w:space="0" w:color="auto"/>
                                                                                        <w:right w:val="none" w:sz="0" w:space="0" w:color="auto"/>
                                                                                      </w:divBdr>
                                                                                      <w:divsChild>
                                                                                        <w:div w:id="23986671">
                                                                                          <w:marLeft w:val="0"/>
                                                                                          <w:marRight w:val="0"/>
                                                                                          <w:marTop w:val="0"/>
                                                                                          <w:marBottom w:val="0"/>
                                                                                          <w:divBdr>
                                                                                            <w:top w:val="none" w:sz="0" w:space="0" w:color="auto"/>
                                                                                            <w:left w:val="none" w:sz="0" w:space="0" w:color="auto"/>
                                                                                            <w:bottom w:val="none" w:sz="0" w:space="0" w:color="auto"/>
                                                                                            <w:right w:val="none" w:sz="0" w:space="0" w:color="auto"/>
                                                                                          </w:divBdr>
                                                                                          <w:divsChild>
                                                                                            <w:div w:id="2131387632">
                                                                                              <w:marLeft w:val="0"/>
                                                                                              <w:marRight w:val="120"/>
                                                                                              <w:marTop w:val="0"/>
                                                                                              <w:marBottom w:val="150"/>
                                                                                              <w:divBdr>
                                                                                                <w:top w:val="single" w:sz="2" w:space="0" w:color="EFEFEF"/>
                                                                                                <w:left w:val="single" w:sz="6" w:space="0" w:color="EFEFEF"/>
                                                                                                <w:bottom w:val="single" w:sz="6" w:space="0" w:color="E2E2E2"/>
                                                                                                <w:right w:val="single" w:sz="6" w:space="0" w:color="EFEFEF"/>
                                                                                              </w:divBdr>
                                                                                              <w:divsChild>
                                                                                                <w:div w:id="1740857958">
                                                                                                  <w:marLeft w:val="0"/>
                                                                                                  <w:marRight w:val="0"/>
                                                                                                  <w:marTop w:val="0"/>
                                                                                                  <w:marBottom w:val="0"/>
                                                                                                  <w:divBdr>
                                                                                                    <w:top w:val="none" w:sz="0" w:space="0" w:color="auto"/>
                                                                                                    <w:left w:val="none" w:sz="0" w:space="0" w:color="auto"/>
                                                                                                    <w:bottom w:val="none" w:sz="0" w:space="0" w:color="auto"/>
                                                                                                    <w:right w:val="none" w:sz="0" w:space="0" w:color="auto"/>
                                                                                                  </w:divBdr>
                                                                                                  <w:divsChild>
                                                                                                    <w:div w:id="694841201">
                                                                                                      <w:marLeft w:val="0"/>
                                                                                                      <w:marRight w:val="0"/>
                                                                                                      <w:marTop w:val="0"/>
                                                                                                      <w:marBottom w:val="0"/>
                                                                                                      <w:divBdr>
                                                                                                        <w:top w:val="none" w:sz="0" w:space="0" w:color="auto"/>
                                                                                                        <w:left w:val="none" w:sz="0" w:space="0" w:color="auto"/>
                                                                                                        <w:bottom w:val="none" w:sz="0" w:space="0" w:color="auto"/>
                                                                                                        <w:right w:val="none" w:sz="0" w:space="0" w:color="auto"/>
                                                                                                      </w:divBdr>
                                                                                                      <w:divsChild>
                                                                                                        <w:div w:id="1437944902">
                                                                                                          <w:marLeft w:val="0"/>
                                                                                                          <w:marRight w:val="0"/>
                                                                                                          <w:marTop w:val="0"/>
                                                                                                          <w:marBottom w:val="0"/>
                                                                                                          <w:divBdr>
                                                                                                            <w:top w:val="none" w:sz="0" w:space="0" w:color="auto"/>
                                                                                                            <w:left w:val="none" w:sz="0" w:space="0" w:color="auto"/>
                                                                                                            <w:bottom w:val="none" w:sz="0" w:space="0" w:color="auto"/>
                                                                                                            <w:right w:val="none" w:sz="0" w:space="0" w:color="auto"/>
                                                                                                          </w:divBdr>
                                                                                                          <w:divsChild>
                                                                                                            <w:div w:id="2082360151">
                                                                                                              <w:marLeft w:val="0"/>
                                                                                                              <w:marRight w:val="0"/>
                                                                                                              <w:marTop w:val="0"/>
                                                                                                              <w:marBottom w:val="0"/>
                                                                                                              <w:divBdr>
                                                                                                                <w:top w:val="none" w:sz="0" w:space="0" w:color="auto"/>
                                                                                                                <w:left w:val="none" w:sz="0" w:space="0" w:color="auto"/>
                                                                                                                <w:bottom w:val="none" w:sz="0" w:space="0" w:color="auto"/>
                                                                                                                <w:right w:val="none" w:sz="0" w:space="0" w:color="auto"/>
                                                                                                              </w:divBdr>
                                                                                                              <w:divsChild>
                                                                                                                <w:div w:id="2038461478">
                                                                                                                  <w:marLeft w:val="-570"/>
                                                                                                                  <w:marRight w:val="0"/>
                                                                                                                  <w:marTop w:val="150"/>
                                                                                                                  <w:marBottom w:val="225"/>
                                                                                                                  <w:divBdr>
                                                                                                                    <w:top w:val="single" w:sz="6" w:space="2" w:color="D8D8D8"/>
                                                                                                                    <w:left w:val="single" w:sz="6" w:space="2" w:color="D8D8D8"/>
                                                                                                                    <w:bottom w:val="single" w:sz="6" w:space="2" w:color="D8D8D8"/>
                                                                                                                    <w:right w:val="single" w:sz="6" w:space="2" w:color="D8D8D8"/>
                                                                                                                  </w:divBdr>
                                                                                                                  <w:divsChild>
                                                                                                                    <w:div w:id="1101606114">
                                                                                                                      <w:marLeft w:val="0"/>
                                                                                                                      <w:marRight w:val="0"/>
                                                                                                                      <w:marTop w:val="0"/>
                                                                                                                      <w:marBottom w:val="0"/>
                                                                                                                      <w:divBdr>
                                                                                                                        <w:top w:val="none" w:sz="0" w:space="0" w:color="auto"/>
                                                                                                                        <w:left w:val="none" w:sz="0" w:space="0" w:color="auto"/>
                                                                                                                        <w:bottom w:val="none" w:sz="0" w:space="0" w:color="auto"/>
                                                                                                                        <w:right w:val="none" w:sz="0" w:space="0" w:color="auto"/>
                                                                                                                      </w:divBdr>
                                                                                                                      <w:divsChild>
                                                                                                                        <w:div w:id="998507976">
                                                                                                                          <w:marLeft w:val="225"/>
                                                                                                                          <w:marRight w:val="225"/>
                                                                                                                          <w:marTop w:val="75"/>
                                                                                                                          <w:marBottom w:val="75"/>
                                                                                                                          <w:divBdr>
                                                                                                                            <w:top w:val="none" w:sz="0" w:space="0" w:color="auto"/>
                                                                                                                            <w:left w:val="none" w:sz="0" w:space="0" w:color="auto"/>
                                                                                                                            <w:bottom w:val="none" w:sz="0" w:space="0" w:color="auto"/>
                                                                                                                            <w:right w:val="none" w:sz="0" w:space="0" w:color="auto"/>
                                                                                                                          </w:divBdr>
                                                                                                                          <w:divsChild>
                                                                                                                            <w:div w:id="1609003037">
                                                                                                                              <w:marLeft w:val="0"/>
                                                                                                                              <w:marRight w:val="0"/>
                                                                                                                              <w:marTop w:val="0"/>
                                                                                                                              <w:marBottom w:val="0"/>
                                                                                                                              <w:divBdr>
                                                                                                                                <w:top w:val="single" w:sz="6" w:space="0" w:color="auto"/>
                                                                                                                                <w:left w:val="single" w:sz="6" w:space="0" w:color="auto"/>
                                                                                                                                <w:bottom w:val="single" w:sz="6" w:space="0" w:color="auto"/>
                                                                                                                                <w:right w:val="single" w:sz="6" w:space="0" w:color="auto"/>
                                                                                                                              </w:divBdr>
                                                                                                                              <w:divsChild>
                                                                                                                                <w:div w:id="2108623134">
                                                                                                                                  <w:marLeft w:val="0"/>
                                                                                                                                  <w:marRight w:val="0"/>
                                                                                                                                  <w:marTop w:val="0"/>
                                                                                                                                  <w:marBottom w:val="0"/>
                                                                                                                                  <w:divBdr>
                                                                                                                                    <w:top w:val="none" w:sz="0" w:space="0" w:color="auto"/>
                                                                                                                                    <w:left w:val="none" w:sz="0" w:space="0" w:color="auto"/>
                                                                                                                                    <w:bottom w:val="none" w:sz="0" w:space="0" w:color="auto"/>
                                                                                                                                    <w:right w:val="none" w:sz="0" w:space="0" w:color="auto"/>
                                                                                                                                  </w:divBdr>
                                                                                                                                  <w:divsChild>
                                                                                                                                    <w:div w:id="101379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1457052">
      <w:bodyDiv w:val="1"/>
      <w:marLeft w:val="0"/>
      <w:marRight w:val="0"/>
      <w:marTop w:val="0"/>
      <w:marBottom w:val="0"/>
      <w:divBdr>
        <w:top w:val="none" w:sz="0" w:space="0" w:color="auto"/>
        <w:left w:val="none" w:sz="0" w:space="0" w:color="auto"/>
        <w:bottom w:val="none" w:sz="0" w:space="0" w:color="auto"/>
        <w:right w:val="none" w:sz="0" w:space="0" w:color="auto"/>
      </w:divBdr>
    </w:div>
    <w:div w:id="1169753951">
      <w:bodyDiv w:val="1"/>
      <w:marLeft w:val="0"/>
      <w:marRight w:val="0"/>
      <w:marTop w:val="0"/>
      <w:marBottom w:val="0"/>
      <w:divBdr>
        <w:top w:val="none" w:sz="0" w:space="0" w:color="auto"/>
        <w:left w:val="none" w:sz="0" w:space="0" w:color="auto"/>
        <w:bottom w:val="none" w:sz="0" w:space="0" w:color="auto"/>
        <w:right w:val="none" w:sz="0" w:space="0" w:color="auto"/>
      </w:divBdr>
    </w:div>
    <w:div w:id="1398014961">
      <w:bodyDiv w:val="1"/>
      <w:marLeft w:val="0"/>
      <w:marRight w:val="0"/>
      <w:marTop w:val="0"/>
      <w:marBottom w:val="0"/>
      <w:divBdr>
        <w:top w:val="none" w:sz="0" w:space="0" w:color="auto"/>
        <w:left w:val="none" w:sz="0" w:space="0" w:color="auto"/>
        <w:bottom w:val="none" w:sz="0" w:space="0" w:color="auto"/>
        <w:right w:val="none" w:sz="0" w:space="0" w:color="auto"/>
      </w:divBdr>
    </w:div>
    <w:div w:id="1527013136">
      <w:bodyDiv w:val="1"/>
      <w:marLeft w:val="0"/>
      <w:marRight w:val="0"/>
      <w:marTop w:val="0"/>
      <w:marBottom w:val="0"/>
      <w:divBdr>
        <w:top w:val="none" w:sz="0" w:space="0" w:color="auto"/>
        <w:left w:val="none" w:sz="0" w:space="0" w:color="auto"/>
        <w:bottom w:val="none" w:sz="0" w:space="0" w:color="auto"/>
        <w:right w:val="none" w:sz="0" w:space="0" w:color="auto"/>
      </w:divBdr>
      <w:divsChild>
        <w:div w:id="1986616919">
          <w:marLeft w:val="0"/>
          <w:marRight w:val="0"/>
          <w:marTop w:val="0"/>
          <w:marBottom w:val="0"/>
          <w:divBdr>
            <w:top w:val="none" w:sz="0" w:space="0" w:color="auto"/>
            <w:left w:val="none" w:sz="0" w:space="0" w:color="auto"/>
            <w:bottom w:val="none" w:sz="0" w:space="0" w:color="auto"/>
            <w:right w:val="none" w:sz="0" w:space="0" w:color="auto"/>
          </w:divBdr>
          <w:divsChild>
            <w:div w:id="897402508">
              <w:marLeft w:val="0"/>
              <w:marRight w:val="0"/>
              <w:marTop w:val="0"/>
              <w:marBottom w:val="0"/>
              <w:divBdr>
                <w:top w:val="none" w:sz="0" w:space="0" w:color="auto"/>
                <w:left w:val="none" w:sz="0" w:space="0" w:color="auto"/>
                <w:bottom w:val="none" w:sz="0" w:space="0" w:color="auto"/>
                <w:right w:val="none" w:sz="0" w:space="0" w:color="auto"/>
              </w:divBdr>
              <w:divsChild>
                <w:div w:id="1172796739">
                  <w:marLeft w:val="0"/>
                  <w:marRight w:val="0"/>
                  <w:marTop w:val="0"/>
                  <w:marBottom w:val="0"/>
                  <w:divBdr>
                    <w:top w:val="none" w:sz="0" w:space="0" w:color="auto"/>
                    <w:left w:val="none" w:sz="0" w:space="0" w:color="auto"/>
                    <w:bottom w:val="none" w:sz="0" w:space="0" w:color="auto"/>
                    <w:right w:val="none" w:sz="0" w:space="0" w:color="auto"/>
                  </w:divBdr>
                  <w:divsChild>
                    <w:div w:id="863445643">
                      <w:marLeft w:val="0"/>
                      <w:marRight w:val="0"/>
                      <w:marTop w:val="0"/>
                      <w:marBottom w:val="0"/>
                      <w:divBdr>
                        <w:top w:val="none" w:sz="0" w:space="0" w:color="auto"/>
                        <w:left w:val="none" w:sz="0" w:space="0" w:color="auto"/>
                        <w:bottom w:val="none" w:sz="0" w:space="0" w:color="auto"/>
                        <w:right w:val="none" w:sz="0" w:space="0" w:color="auto"/>
                      </w:divBdr>
                      <w:divsChild>
                        <w:div w:id="1045372898">
                          <w:marLeft w:val="0"/>
                          <w:marRight w:val="0"/>
                          <w:marTop w:val="0"/>
                          <w:marBottom w:val="0"/>
                          <w:divBdr>
                            <w:top w:val="none" w:sz="0" w:space="0" w:color="auto"/>
                            <w:left w:val="none" w:sz="0" w:space="0" w:color="auto"/>
                            <w:bottom w:val="none" w:sz="0" w:space="0" w:color="auto"/>
                            <w:right w:val="none" w:sz="0" w:space="0" w:color="auto"/>
                          </w:divBdr>
                          <w:divsChild>
                            <w:div w:id="404452782">
                              <w:marLeft w:val="0"/>
                              <w:marRight w:val="0"/>
                              <w:marTop w:val="0"/>
                              <w:marBottom w:val="0"/>
                              <w:divBdr>
                                <w:top w:val="none" w:sz="0" w:space="0" w:color="auto"/>
                                <w:left w:val="none" w:sz="0" w:space="0" w:color="auto"/>
                                <w:bottom w:val="none" w:sz="0" w:space="0" w:color="auto"/>
                                <w:right w:val="none" w:sz="0" w:space="0" w:color="auto"/>
                              </w:divBdr>
                              <w:divsChild>
                                <w:div w:id="1877542920">
                                  <w:marLeft w:val="0"/>
                                  <w:marRight w:val="0"/>
                                  <w:marTop w:val="0"/>
                                  <w:marBottom w:val="0"/>
                                  <w:divBdr>
                                    <w:top w:val="none" w:sz="0" w:space="0" w:color="auto"/>
                                    <w:left w:val="none" w:sz="0" w:space="0" w:color="auto"/>
                                    <w:bottom w:val="none" w:sz="0" w:space="0" w:color="auto"/>
                                    <w:right w:val="none" w:sz="0" w:space="0" w:color="auto"/>
                                  </w:divBdr>
                                  <w:divsChild>
                                    <w:div w:id="641008736">
                                      <w:marLeft w:val="0"/>
                                      <w:marRight w:val="0"/>
                                      <w:marTop w:val="0"/>
                                      <w:marBottom w:val="0"/>
                                      <w:divBdr>
                                        <w:top w:val="none" w:sz="0" w:space="0" w:color="auto"/>
                                        <w:left w:val="none" w:sz="0" w:space="0" w:color="auto"/>
                                        <w:bottom w:val="none" w:sz="0" w:space="0" w:color="auto"/>
                                        <w:right w:val="none" w:sz="0" w:space="0" w:color="auto"/>
                                      </w:divBdr>
                                      <w:divsChild>
                                        <w:div w:id="400519060">
                                          <w:marLeft w:val="0"/>
                                          <w:marRight w:val="0"/>
                                          <w:marTop w:val="0"/>
                                          <w:marBottom w:val="0"/>
                                          <w:divBdr>
                                            <w:top w:val="none" w:sz="0" w:space="0" w:color="auto"/>
                                            <w:left w:val="none" w:sz="0" w:space="0" w:color="auto"/>
                                            <w:bottom w:val="none" w:sz="0" w:space="0" w:color="auto"/>
                                            <w:right w:val="none" w:sz="0" w:space="0" w:color="auto"/>
                                          </w:divBdr>
                                          <w:divsChild>
                                            <w:div w:id="276762636">
                                              <w:marLeft w:val="0"/>
                                              <w:marRight w:val="0"/>
                                              <w:marTop w:val="0"/>
                                              <w:marBottom w:val="0"/>
                                              <w:divBdr>
                                                <w:top w:val="single" w:sz="12" w:space="2" w:color="FFFFCC"/>
                                                <w:left w:val="single" w:sz="12" w:space="2" w:color="FFFFCC"/>
                                                <w:bottom w:val="single" w:sz="12" w:space="2" w:color="FFFFCC"/>
                                                <w:right w:val="single" w:sz="12" w:space="0" w:color="FFFFCC"/>
                                              </w:divBdr>
                                              <w:divsChild>
                                                <w:div w:id="530266954">
                                                  <w:marLeft w:val="0"/>
                                                  <w:marRight w:val="0"/>
                                                  <w:marTop w:val="0"/>
                                                  <w:marBottom w:val="0"/>
                                                  <w:divBdr>
                                                    <w:top w:val="none" w:sz="0" w:space="0" w:color="auto"/>
                                                    <w:left w:val="none" w:sz="0" w:space="0" w:color="auto"/>
                                                    <w:bottom w:val="none" w:sz="0" w:space="0" w:color="auto"/>
                                                    <w:right w:val="none" w:sz="0" w:space="0" w:color="auto"/>
                                                  </w:divBdr>
                                                  <w:divsChild>
                                                    <w:div w:id="1449424028">
                                                      <w:marLeft w:val="0"/>
                                                      <w:marRight w:val="0"/>
                                                      <w:marTop w:val="0"/>
                                                      <w:marBottom w:val="0"/>
                                                      <w:divBdr>
                                                        <w:top w:val="none" w:sz="0" w:space="0" w:color="auto"/>
                                                        <w:left w:val="none" w:sz="0" w:space="0" w:color="auto"/>
                                                        <w:bottom w:val="none" w:sz="0" w:space="0" w:color="auto"/>
                                                        <w:right w:val="none" w:sz="0" w:space="0" w:color="auto"/>
                                                      </w:divBdr>
                                                      <w:divsChild>
                                                        <w:div w:id="546651269">
                                                          <w:marLeft w:val="0"/>
                                                          <w:marRight w:val="0"/>
                                                          <w:marTop w:val="0"/>
                                                          <w:marBottom w:val="0"/>
                                                          <w:divBdr>
                                                            <w:top w:val="none" w:sz="0" w:space="0" w:color="auto"/>
                                                            <w:left w:val="none" w:sz="0" w:space="0" w:color="auto"/>
                                                            <w:bottom w:val="none" w:sz="0" w:space="0" w:color="auto"/>
                                                            <w:right w:val="none" w:sz="0" w:space="0" w:color="auto"/>
                                                          </w:divBdr>
                                                          <w:divsChild>
                                                            <w:div w:id="1869680632">
                                                              <w:marLeft w:val="0"/>
                                                              <w:marRight w:val="0"/>
                                                              <w:marTop w:val="0"/>
                                                              <w:marBottom w:val="0"/>
                                                              <w:divBdr>
                                                                <w:top w:val="none" w:sz="0" w:space="0" w:color="auto"/>
                                                                <w:left w:val="none" w:sz="0" w:space="0" w:color="auto"/>
                                                                <w:bottom w:val="none" w:sz="0" w:space="0" w:color="auto"/>
                                                                <w:right w:val="none" w:sz="0" w:space="0" w:color="auto"/>
                                                              </w:divBdr>
                                                              <w:divsChild>
                                                                <w:div w:id="1348403406">
                                                                  <w:marLeft w:val="0"/>
                                                                  <w:marRight w:val="0"/>
                                                                  <w:marTop w:val="0"/>
                                                                  <w:marBottom w:val="0"/>
                                                                  <w:divBdr>
                                                                    <w:top w:val="none" w:sz="0" w:space="0" w:color="auto"/>
                                                                    <w:left w:val="none" w:sz="0" w:space="0" w:color="auto"/>
                                                                    <w:bottom w:val="none" w:sz="0" w:space="0" w:color="auto"/>
                                                                    <w:right w:val="none" w:sz="0" w:space="0" w:color="auto"/>
                                                                  </w:divBdr>
                                                                  <w:divsChild>
                                                                    <w:div w:id="273562133">
                                                                      <w:marLeft w:val="0"/>
                                                                      <w:marRight w:val="0"/>
                                                                      <w:marTop w:val="0"/>
                                                                      <w:marBottom w:val="0"/>
                                                                      <w:divBdr>
                                                                        <w:top w:val="none" w:sz="0" w:space="0" w:color="auto"/>
                                                                        <w:left w:val="none" w:sz="0" w:space="0" w:color="auto"/>
                                                                        <w:bottom w:val="none" w:sz="0" w:space="0" w:color="auto"/>
                                                                        <w:right w:val="none" w:sz="0" w:space="0" w:color="auto"/>
                                                                      </w:divBdr>
                                                                      <w:divsChild>
                                                                        <w:div w:id="1665859872">
                                                                          <w:marLeft w:val="0"/>
                                                                          <w:marRight w:val="0"/>
                                                                          <w:marTop w:val="0"/>
                                                                          <w:marBottom w:val="0"/>
                                                                          <w:divBdr>
                                                                            <w:top w:val="none" w:sz="0" w:space="0" w:color="auto"/>
                                                                            <w:left w:val="none" w:sz="0" w:space="0" w:color="auto"/>
                                                                            <w:bottom w:val="none" w:sz="0" w:space="0" w:color="auto"/>
                                                                            <w:right w:val="none" w:sz="0" w:space="0" w:color="auto"/>
                                                                          </w:divBdr>
                                                                          <w:divsChild>
                                                                            <w:div w:id="1173569593">
                                                                              <w:marLeft w:val="0"/>
                                                                              <w:marRight w:val="0"/>
                                                                              <w:marTop w:val="0"/>
                                                                              <w:marBottom w:val="0"/>
                                                                              <w:divBdr>
                                                                                <w:top w:val="none" w:sz="0" w:space="0" w:color="auto"/>
                                                                                <w:left w:val="none" w:sz="0" w:space="0" w:color="auto"/>
                                                                                <w:bottom w:val="none" w:sz="0" w:space="0" w:color="auto"/>
                                                                                <w:right w:val="none" w:sz="0" w:space="0" w:color="auto"/>
                                                                              </w:divBdr>
                                                                              <w:divsChild>
                                                                                <w:div w:id="2034063895">
                                                                                  <w:marLeft w:val="0"/>
                                                                                  <w:marRight w:val="0"/>
                                                                                  <w:marTop w:val="0"/>
                                                                                  <w:marBottom w:val="0"/>
                                                                                  <w:divBdr>
                                                                                    <w:top w:val="none" w:sz="0" w:space="0" w:color="auto"/>
                                                                                    <w:left w:val="none" w:sz="0" w:space="0" w:color="auto"/>
                                                                                    <w:bottom w:val="none" w:sz="0" w:space="0" w:color="auto"/>
                                                                                    <w:right w:val="none" w:sz="0" w:space="0" w:color="auto"/>
                                                                                  </w:divBdr>
                                                                                  <w:divsChild>
                                                                                    <w:div w:id="1378697417">
                                                                                      <w:marLeft w:val="0"/>
                                                                                      <w:marRight w:val="0"/>
                                                                                      <w:marTop w:val="0"/>
                                                                                      <w:marBottom w:val="0"/>
                                                                                      <w:divBdr>
                                                                                        <w:top w:val="none" w:sz="0" w:space="0" w:color="auto"/>
                                                                                        <w:left w:val="none" w:sz="0" w:space="0" w:color="auto"/>
                                                                                        <w:bottom w:val="none" w:sz="0" w:space="0" w:color="auto"/>
                                                                                        <w:right w:val="none" w:sz="0" w:space="0" w:color="auto"/>
                                                                                      </w:divBdr>
                                                                                      <w:divsChild>
                                                                                        <w:div w:id="546599733">
                                                                                          <w:marLeft w:val="0"/>
                                                                                          <w:marRight w:val="0"/>
                                                                                          <w:marTop w:val="0"/>
                                                                                          <w:marBottom w:val="0"/>
                                                                                          <w:divBdr>
                                                                                            <w:top w:val="none" w:sz="0" w:space="0" w:color="auto"/>
                                                                                            <w:left w:val="none" w:sz="0" w:space="0" w:color="auto"/>
                                                                                            <w:bottom w:val="none" w:sz="0" w:space="0" w:color="auto"/>
                                                                                            <w:right w:val="none" w:sz="0" w:space="0" w:color="auto"/>
                                                                                          </w:divBdr>
                                                                                          <w:divsChild>
                                                                                            <w:div w:id="547647089">
                                                                                              <w:marLeft w:val="0"/>
                                                                                              <w:marRight w:val="120"/>
                                                                                              <w:marTop w:val="0"/>
                                                                                              <w:marBottom w:val="150"/>
                                                                                              <w:divBdr>
                                                                                                <w:top w:val="single" w:sz="2" w:space="0" w:color="EFEFEF"/>
                                                                                                <w:left w:val="single" w:sz="6" w:space="0" w:color="EFEFEF"/>
                                                                                                <w:bottom w:val="single" w:sz="6" w:space="0" w:color="E2E2E2"/>
                                                                                                <w:right w:val="single" w:sz="6" w:space="0" w:color="EFEFEF"/>
                                                                                              </w:divBdr>
                                                                                              <w:divsChild>
                                                                                                <w:div w:id="816605729">
                                                                                                  <w:marLeft w:val="0"/>
                                                                                                  <w:marRight w:val="0"/>
                                                                                                  <w:marTop w:val="0"/>
                                                                                                  <w:marBottom w:val="0"/>
                                                                                                  <w:divBdr>
                                                                                                    <w:top w:val="none" w:sz="0" w:space="0" w:color="auto"/>
                                                                                                    <w:left w:val="none" w:sz="0" w:space="0" w:color="auto"/>
                                                                                                    <w:bottom w:val="none" w:sz="0" w:space="0" w:color="auto"/>
                                                                                                    <w:right w:val="none" w:sz="0" w:space="0" w:color="auto"/>
                                                                                                  </w:divBdr>
                                                                                                  <w:divsChild>
                                                                                                    <w:div w:id="1440028621">
                                                                                                      <w:marLeft w:val="0"/>
                                                                                                      <w:marRight w:val="0"/>
                                                                                                      <w:marTop w:val="0"/>
                                                                                                      <w:marBottom w:val="0"/>
                                                                                                      <w:divBdr>
                                                                                                        <w:top w:val="none" w:sz="0" w:space="0" w:color="auto"/>
                                                                                                        <w:left w:val="none" w:sz="0" w:space="0" w:color="auto"/>
                                                                                                        <w:bottom w:val="none" w:sz="0" w:space="0" w:color="auto"/>
                                                                                                        <w:right w:val="none" w:sz="0" w:space="0" w:color="auto"/>
                                                                                                      </w:divBdr>
                                                                                                      <w:divsChild>
                                                                                                        <w:div w:id="1747531528">
                                                                                                          <w:marLeft w:val="0"/>
                                                                                                          <w:marRight w:val="0"/>
                                                                                                          <w:marTop w:val="0"/>
                                                                                                          <w:marBottom w:val="0"/>
                                                                                                          <w:divBdr>
                                                                                                            <w:top w:val="none" w:sz="0" w:space="0" w:color="auto"/>
                                                                                                            <w:left w:val="none" w:sz="0" w:space="0" w:color="auto"/>
                                                                                                            <w:bottom w:val="none" w:sz="0" w:space="0" w:color="auto"/>
                                                                                                            <w:right w:val="none" w:sz="0" w:space="0" w:color="auto"/>
                                                                                                          </w:divBdr>
                                                                                                          <w:divsChild>
                                                                                                            <w:div w:id="1131634187">
                                                                                                              <w:marLeft w:val="0"/>
                                                                                                              <w:marRight w:val="0"/>
                                                                                                              <w:marTop w:val="0"/>
                                                                                                              <w:marBottom w:val="0"/>
                                                                                                              <w:divBdr>
                                                                                                                <w:top w:val="none" w:sz="0" w:space="0" w:color="auto"/>
                                                                                                                <w:left w:val="none" w:sz="0" w:space="0" w:color="auto"/>
                                                                                                                <w:bottom w:val="none" w:sz="0" w:space="0" w:color="auto"/>
                                                                                                                <w:right w:val="none" w:sz="0" w:space="0" w:color="auto"/>
                                                                                                              </w:divBdr>
                                                                                                              <w:divsChild>
                                                                                                                <w:div w:id="1116365863">
                                                                                                                  <w:marLeft w:val="0"/>
                                                                                                                  <w:marRight w:val="0"/>
                                                                                                                  <w:marTop w:val="0"/>
                                                                                                                  <w:marBottom w:val="0"/>
                                                                                                                  <w:divBdr>
                                                                                                                    <w:top w:val="single" w:sz="2" w:space="4" w:color="D8D8D8"/>
                                                                                                                    <w:left w:val="single" w:sz="2" w:space="0" w:color="D8D8D8"/>
                                                                                                                    <w:bottom w:val="single" w:sz="2" w:space="4" w:color="D8D8D8"/>
                                                                                                                    <w:right w:val="single" w:sz="2" w:space="0" w:color="D8D8D8"/>
                                                                                                                  </w:divBdr>
                                                                                                                  <w:divsChild>
                                                                                                                    <w:div w:id="606163098">
                                                                                                                      <w:marLeft w:val="225"/>
                                                                                                                      <w:marRight w:val="225"/>
                                                                                                                      <w:marTop w:val="75"/>
                                                                                                                      <w:marBottom w:val="75"/>
                                                                                                                      <w:divBdr>
                                                                                                                        <w:top w:val="none" w:sz="0" w:space="0" w:color="auto"/>
                                                                                                                        <w:left w:val="none" w:sz="0" w:space="0" w:color="auto"/>
                                                                                                                        <w:bottom w:val="none" w:sz="0" w:space="0" w:color="auto"/>
                                                                                                                        <w:right w:val="none" w:sz="0" w:space="0" w:color="auto"/>
                                                                                                                      </w:divBdr>
                                                                                                                      <w:divsChild>
                                                                                                                        <w:div w:id="373965252">
                                                                                                                          <w:marLeft w:val="0"/>
                                                                                                                          <w:marRight w:val="0"/>
                                                                                                                          <w:marTop w:val="0"/>
                                                                                                                          <w:marBottom w:val="0"/>
                                                                                                                          <w:divBdr>
                                                                                                                            <w:top w:val="single" w:sz="6" w:space="0" w:color="auto"/>
                                                                                                                            <w:left w:val="single" w:sz="6" w:space="0" w:color="auto"/>
                                                                                                                            <w:bottom w:val="single" w:sz="6" w:space="0" w:color="auto"/>
                                                                                                                            <w:right w:val="single" w:sz="6" w:space="0" w:color="auto"/>
                                                                                                                          </w:divBdr>
                                                                                                                          <w:divsChild>
                                                                                                                            <w:div w:id="1627808999">
                                                                                                                              <w:marLeft w:val="0"/>
                                                                                                                              <w:marRight w:val="0"/>
                                                                                                                              <w:marTop w:val="0"/>
                                                                                                                              <w:marBottom w:val="0"/>
                                                                                                                              <w:divBdr>
                                                                                                                                <w:top w:val="none" w:sz="0" w:space="0" w:color="auto"/>
                                                                                                                                <w:left w:val="none" w:sz="0" w:space="0" w:color="auto"/>
                                                                                                                                <w:bottom w:val="none" w:sz="0" w:space="0" w:color="auto"/>
                                                                                                                                <w:right w:val="none" w:sz="0" w:space="0" w:color="auto"/>
                                                                                                                              </w:divBdr>
                                                                                                                              <w:divsChild>
                                                                                                                                <w:div w:id="300041698">
                                                                                                                                  <w:marLeft w:val="0"/>
                                                                                                                                  <w:marRight w:val="0"/>
                                                                                                                                  <w:marTop w:val="0"/>
                                                                                                                                  <w:marBottom w:val="0"/>
                                                                                                                                  <w:divBdr>
                                                                                                                                    <w:top w:val="none" w:sz="0" w:space="0" w:color="auto"/>
                                                                                                                                    <w:left w:val="none" w:sz="0" w:space="0" w:color="auto"/>
                                                                                                                                    <w:bottom w:val="none" w:sz="0" w:space="0" w:color="auto"/>
                                                                                                                                    <w:right w:val="none" w:sz="0" w:space="0" w:color="auto"/>
                                                                                                                                  </w:divBdr>
                                                                                                                                </w:div>
                                                                                                                                <w:div w:id="473451852">
                                                                                                                                  <w:marLeft w:val="0"/>
                                                                                                                                  <w:marRight w:val="0"/>
                                                                                                                                  <w:marTop w:val="0"/>
                                                                                                                                  <w:marBottom w:val="0"/>
                                                                                                                                  <w:divBdr>
                                                                                                                                    <w:top w:val="none" w:sz="0" w:space="0" w:color="auto"/>
                                                                                                                                    <w:left w:val="none" w:sz="0" w:space="0" w:color="auto"/>
                                                                                                                                    <w:bottom w:val="none" w:sz="0" w:space="0" w:color="auto"/>
                                                                                                                                    <w:right w:val="none" w:sz="0" w:space="0" w:color="auto"/>
                                                                                                                                  </w:divBdr>
                                                                                                                                </w:div>
                                                                                                                                <w:div w:id="197718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3254268">
      <w:bodyDiv w:val="1"/>
      <w:marLeft w:val="0"/>
      <w:marRight w:val="0"/>
      <w:marTop w:val="195"/>
      <w:marBottom w:val="0"/>
      <w:divBdr>
        <w:top w:val="none" w:sz="0" w:space="0" w:color="auto"/>
        <w:left w:val="none" w:sz="0" w:space="0" w:color="auto"/>
        <w:bottom w:val="none" w:sz="0" w:space="0" w:color="auto"/>
        <w:right w:val="none" w:sz="0" w:space="0" w:color="auto"/>
      </w:divBdr>
      <w:divsChild>
        <w:div w:id="1672295764">
          <w:marLeft w:val="0"/>
          <w:marRight w:val="0"/>
          <w:marTop w:val="0"/>
          <w:marBottom w:val="0"/>
          <w:divBdr>
            <w:top w:val="none" w:sz="0" w:space="0" w:color="auto"/>
            <w:left w:val="single" w:sz="48" w:space="0" w:color="FFFFFF"/>
            <w:bottom w:val="none" w:sz="0" w:space="0" w:color="auto"/>
            <w:right w:val="none" w:sz="0" w:space="0" w:color="auto"/>
          </w:divBdr>
          <w:divsChild>
            <w:div w:id="268436513">
              <w:marLeft w:val="0"/>
              <w:marRight w:val="0"/>
              <w:marTop w:val="150"/>
              <w:marBottom w:val="0"/>
              <w:divBdr>
                <w:top w:val="none" w:sz="0" w:space="0" w:color="auto"/>
                <w:left w:val="none" w:sz="0" w:space="0" w:color="auto"/>
                <w:bottom w:val="none" w:sz="0" w:space="0" w:color="auto"/>
                <w:right w:val="none" w:sz="0" w:space="0" w:color="auto"/>
              </w:divBdr>
              <w:divsChild>
                <w:div w:id="176534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055506">
      <w:marLeft w:val="0"/>
      <w:marRight w:val="0"/>
      <w:marTop w:val="0"/>
      <w:marBottom w:val="0"/>
      <w:divBdr>
        <w:top w:val="none" w:sz="0" w:space="0" w:color="auto"/>
        <w:left w:val="none" w:sz="0" w:space="0" w:color="auto"/>
        <w:bottom w:val="none" w:sz="0" w:space="0" w:color="auto"/>
        <w:right w:val="none" w:sz="0" w:space="0" w:color="auto"/>
      </w:divBdr>
    </w:div>
    <w:div w:id="1957055508">
      <w:marLeft w:val="0"/>
      <w:marRight w:val="0"/>
      <w:marTop w:val="0"/>
      <w:marBottom w:val="0"/>
      <w:divBdr>
        <w:top w:val="none" w:sz="0" w:space="0" w:color="auto"/>
        <w:left w:val="none" w:sz="0" w:space="0" w:color="auto"/>
        <w:bottom w:val="none" w:sz="0" w:space="0" w:color="auto"/>
        <w:right w:val="none" w:sz="0" w:space="0" w:color="auto"/>
      </w:divBdr>
    </w:div>
    <w:div w:id="1957055515">
      <w:marLeft w:val="0"/>
      <w:marRight w:val="0"/>
      <w:marTop w:val="0"/>
      <w:marBottom w:val="0"/>
      <w:divBdr>
        <w:top w:val="none" w:sz="0" w:space="0" w:color="auto"/>
        <w:left w:val="none" w:sz="0" w:space="0" w:color="auto"/>
        <w:bottom w:val="none" w:sz="0" w:space="0" w:color="auto"/>
        <w:right w:val="none" w:sz="0" w:space="0" w:color="auto"/>
      </w:divBdr>
    </w:div>
    <w:div w:id="1957055518">
      <w:marLeft w:val="0"/>
      <w:marRight w:val="0"/>
      <w:marTop w:val="0"/>
      <w:marBottom w:val="0"/>
      <w:divBdr>
        <w:top w:val="none" w:sz="0" w:space="0" w:color="auto"/>
        <w:left w:val="none" w:sz="0" w:space="0" w:color="auto"/>
        <w:bottom w:val="none" w:sz="0" w:space="0" w:color="auto"/>
        <w:right w:val="none" w:sz="0" w:space="0" w:color="auto"/>
      </w:divBdr>
    </w:div>
    <w:div w:id="1957055519">
      <w:marLeft w:val="0"/>
      <w:marRight w:val="0"/>
      <w:marTop w:val="0"/>
      <w:marBottom w:val="0"/>
      <w:divBdr>
        <w:top w:val="none" w:sz="0" w:space="0" w:color="auto"/>
        <w:left w:val="none" w:sz="0" w:space="0" w:color="auto"/>
        <w:bottom w:val="none" w:sz="0" w:space="0" w:color="auto"/>
        <w:right w:val="none" w:sz="0" w:space="0" w:color="auto"/>
      </w:divBdr>
    </w:div>
    <w:div w:id="1957055521">
      <w:marLeft w:val="0"/>
      <w:marRight w:val="0"/>
      <w:marTop w:val="0"/>
      <w:marBottom w:val="0"/>
      <w:divBdr>
        <w:top w:val="none" w:sz="0" w:space="0" w:color="auto"/>
        <w:left w:val="none" w:sz="0" w:space="0" w:color="auto"/>
        <w:bottom w:val="none" w:sz="0" w:space="0" w:color="auto"/>
        <w:right w:val="none" w:sz="0" w:space="0" w:color="auto"/>
      </w:divBdr>
    </w:div>
    <w:div w:id="1957055522">
      <w:marLeft w:val="0"/>
      <w:marRight w:val="0"/>
      <w:marTop w:val="0"/>
      <w:marBottom w:val="0"/>
      <w:divBdr>
        <w:top w:val="none" w:sz="0" w:space="0" w:color="auto"/>
        <w:left w:val="none" w:sz="0" w:space="0" w:color="auto"/>
        <w:bottom w:val="none" w:sz="0" w:space="0" w:color="auto"/>
        <w:right w:val="none" w:sz="0" w:space="0" w:color="auto"/>
      </w:divBdr>
    </w:div>
    <w:div w:id="1957055523">
      <w:marLeft w:val="0"/>
      <w:marRight w:val="0"/>
      <w:marTop w:val="0"/>
      <w:marBottom w:val="0"/>
      <w:divBdr>
        <w:top w:val="none" w:sz="0" w:space="0" w:color="auto"/>
        <w:left w:val="none" w:sz="0" w:space="0" w:color="auto"/>
        <w:bottom w:val="none" w:sz="0" w:space="0" w:color="auto"/>
        <w:right w:val="none" w:sz="0" w:space="0" w:color="auto"/>
      </w:divBdr>
    </w:div>
    <w:div w:id="1957055525">
      <w:marLeft w:val="0"/>
      <w:marRight w:val="0"/>
      <w:marTop w:val="0"/>
      <w:marBottom w:val="0"/>
      <w:divBdr>
        <w:top w:val="none" w:sz="0" w:space="0" w:color="auto"/>
        <w:left w:val="none" w:sz="0" w:space="0" w:color="auto"/>
        <w:bottom w:val="none" w:sz="0" w:space="0" w:color="auto"/>
        <w:right w:val="none" w:sz="0" w:space="0" w:color="auto"/>
      </w:divBdr>
    </w:div>
    <w:div w:id="1957055527">
      <w:marLeft w:val="0"/>
      <w:marRight w:val="0"/>
      <w:marTop w:val="0"/>
      <w:marBottom w:val="0"/>
      <w:divBdr>
        <w:top w:val="none" w:sz="0" w:space="0" w:color="auto"/>
        <w:left w:val="none" w:sz="0" w:space="0" w:color="auto"/>
        <w:bottom w:val="none" w:sz="0" w:space="0" w:color="auto"/>
        <w:right w:val="none" w:sz="0" w:space="0" w:color="auto"/>
      </w:divBdr>
      <w:divsChild>
        <w:div w:id="1957055516">
          <w:marLeft w:val="0"/>
          <w:marRight w:val="0"/>
          <w:marTop w:val="0"/>
          <w:marBottom w:val="0"/>
          <w:divBdr>
            <w:top w:val="none" w:sz="0" w:space="0" w:color="auto"/>
            <w:left w:val="none" w:sz="0" w:space="0" w:color="auto"/>
            <w:bottom w:val="none" w:sz="0" w:space="0" w:color="auto"/>
            <w:right w:val="none" w:sz="0" w:space="0" w:color="auto"/>
          </w:divBdr>
          <w:divsChild>
            <w:div w:id="1957055514">
              <w:marLeft w:val="0"/>
              <w:marRight w:val="0"/>
              <w:marTop w:val="0"/>
              <w:marBottom w:val="0"/>
              <w:divBdr>
                <w:top w:val="none" w:sz="0" w:space="0" w:color="auto"/>
                <w:left w:val="none" w:sz="0" w:space="0" w:color="auto"/>
                <w:bottom w:val="none" w:sz="0" w:space="0" w:color="auto"/>
                <w:right w:val="none" w:sz="0" w:space="0" w:color="auto"/>
              </w:divBdr>
              <w:divsChild>
                <w:div w:id="1957055513">
                  <w:marLeft w:val="0"/>
                  <w:marRight w:val="0"/>
                  <w:marTop w:val="0"/>
                  <w:marBottom w:val="0"/>
                  <w:divBdr>
                    <w:top w:val="none" w:sz="0" w:space="0" w:color="auto"/>
                    <w:left w:val="none" w:sz="0" w:space="0" w:color="auto"/>
                    <w:bottom w:val="none" w:sz="0" w:space="0" w:color="auto"/>
                    <w:right w:val="none" w:sz="0" w:space="0" w:color="auto"/>
                  </w:divBdr>
                  <w:divsChild>
                    <w:div w:id="195705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055529">
      <w:marLeft w:val="0"/>
      <w:marRight w:val="0"/>
      <w:marTop w:val="0"/>
      <w:marBottom w:val="0"/>
      <w:divBdr>
        <w:top w:val="none" w:sz="0" w:space="0" w:color="auto"/>
        <w:left w:val="none" w:sz="0" w:space="0" w:color="auto"/>
        <w:bottom w:val="none" w:sz="0" w:space="0" w:color="auto"/>
        <w:right w:val="none" w:sz="0" w:space="0" w:color="auto"/>
      </w:divBdr>
    </w:div>
    <w:div w:id="1957055530">
      <w:marLeft w:val="0"/>
      <w:marRight w:val="0"/>
      <w:marTop w:val="0"/>
      <w:marBottom w:val="0"/>
      <w:divBdr>
        <w:top w:val="none" w:sz="0" w:space="0" w:color="auto"/>
        <w:left w:val="none" w:sz="0" w:space="0" w:color="auto"/>
        <w:bottom w:val="none" w:sz="0" w:space="0" w:color="auto"/>
        <w:right w:val="none" w:sz="0" w:space="0" w:color="auto"/>
      </w:divBdr>
    </w:div>
    <w:div w:id="1957055531">
      <w:marLeft w:val="0"/>
      <w:marRight w:val="0"/>
      <w:marTop w:val="0"/>
      <w:marBottom w:val="0"/>
      <w:divBdr>
        <w:top w:val="none" w:sz="0" w:space="0" w:color="auto"/>
        <w:left w:val="none" w:sz="0" w:space="0" w:color="auto"/>
        <w:bottom w:val="none" w:sz="0" w:space="0" w:color="auto"/>
        <w:right w:val="none" w:sz="0" w:space="0" w:color="auto"/>
      </w:divBdr>
    </w:div>
    <w:div w:id="1957055532">
      <w:marLeft w:val="0"/>
      <w:marRight w:val="0"/>
      <w:marTop w:val="0"/>
      <w:marBottom w:val="0"/>
      <w:divBdr>
        <w:top w:val="none" w:sz="0" w:space="0" w:color="auto"/>
        <w:left w:val="none" w:sz="0" w:space="0" w:color="auto"/>
        <w:bottom w:val="none" w:sz="0" w:space="0" w:color="auto"/>
        <w:right w:val="none" w:sz="0" w:space="0" w:color="auto"/>
      </w:divBdr>
    </w:div>
    <w:div w:id="1957055534">
      <w:marLeft w:val="0"/>
      <w:marRight w:val="0"/>
      <w:marTop w:val="0"/>
      <w:marBottom w:val="0"/>
      <w:divBdr>
        <w:top w:val="none" w:sz="0" w:space="0" w:color="auto"/>
        <w:left w:val="none" w:sz="0" w:space="0" w:color="auto"/>
        <w:bottom w:val="none" w:sz="0" w:space="0" w:color="auto"/>
        <w:right w:val="none" w:sz="0" w:space="0" w:color="auto"/>
      </w:divBdr>
      <w:divsChild>
        <w:div w:id="1957055528">
          <w:marLeft w:val="0"/>
          <w:marRight w:val="0"/>
          <w:marTop w:val="0"/>
          <w:marBottom w:val="0"/>
          <w:divBdr>
            <w:top w:val="none" w:sz="0" w:space="0" w:color="auto"/>
            <w:left w:val="none" w:sz="0" w:space="0" w:color="auto"/>
            <w:bottom w:val="none" w:sz="0" w:space="0" w:color="auto"/>
            <w:right w:val="none" w:sz="0" w:space="0" w:color="auto"/>
          </w:divBdr>
          <w:divsChild>
            <w:div w:id="1957055511">
              <w:marLeft w:val="0"/>
              <w:marRight w:val="0"/>
              <w:marTop w:val="0"/>
              <w:marBottom w:val="0"/>
              <w:divBdr>
                <w:top w:val="none" w:sz="0" w:space="0" w:color="auto"/>
                <w:left w:val="none" w:sz="0" w:space="0" w:color="auto"/>
                <w:bottom w:val="none" w:sz="0" w:space="0" w:color="auto"/>
                <w:right w:val="none" w:sz="0" w:space="0" w:color="auto"/>
              </w:divBdr>
              <w:divsChild>
                <w:div w:id="195705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055536">
      <w:marLeft w:val="0"/>
      <w:marRight w:val="0"/>
      <w:marTop w:val="0"/>
      <w:marBottom w:val="0"/>
      <w:divBdr>
        <w:top w:val="none" w:sz="0" w:space="0" w:color="auto"/>
        <w:left w:val="none" w:sz="0" w:space="0" w:color="auto"/>
        <w:bottom w:val="none" w:sz="0" w:space="0" w:color="auto"/>
        <w:right w:val="none" w:sz="0" w:space="0" w:color="auto"/>
      </w:divBdr>
    </w:div>
    <w:div w:id="1957055538">
      <w:marLeft w:val="0"/>
      <w:marRight w:val="0"/>
      <w:marTop w:val="0"/>
      <w:marBottom w:val="0"/>
      <w:divBdr>
        <w:top w:val="none" w:sz="0" w:space="0" w:color="auto"/>
        <w:left w:val="none" w:sz="0" w:space="0" w:color="auto"/>
        <w:bottom w:val="none" w:sz="0" w:space="0" w:color="auto"/>
        <w:right w:val="none" w:sz="0" w:space="0" w:color="auto"/>
      </w:divBdr>
    </w:div>
    <w:div w:id="1957055540">
      <w:marLeft w:val="0"/>
      <w:marRight w:val="0"/>
      <w:marTop w:val="0"/>
      <w:marBottom w:val="0"/>
      <w:divBdr>
        <w:top w:val="none" w:sz="0" w:space="0" w:color="auto"/>
        <w:left w:val="none" w:sz="0" w:space="0" w:color="auto"/>
        <w:bottom w:val="none" w:sz="0" w:space="0" w:color="auto"/>
        <w:right w:val="none" w:sz="0" w:space="0" w:color="auto"/>
      </w:divBdr>
      <w:divsChild>
        <w:div w:id="1957055509">
          <w:marLeft w:val="0"/>
          <w:marRight w:val="0"/>
          <w:marTop w:val="0"/>
          <w:marBottom w:val="0"/>
          <w:divBdr>
            <w:top w:val="none" w:sz="0" w:space="0" w:color="auto"/>
            <w:left w:val="none" w:sz="0" w:space="0" w:color="auto"/>
            <w:bottom w:val="none" w:sz="0" w:space="0" w:color="auto"/>
            <w:right w:val="none" w:sz="0" w:space="0" w:color="auto"/>
          </w:divBdr>
        </w:div>
        <w:div w:id="1957055510">
          <w:marLeft w:val="0"/>
          <w:marRight w:val="0"/>
          <w:marTop w:val="0"/>
          <w:marBottom w:val="0"/>
          <w:divBdr>
            <w:top w:val="none" w:sz="0" w:space="0" w:color="auto"/>
            <w:left w:val="none" w:sz="0" w:space="0" w:color="auto"/>
            <w:bottom w:val="none" w:sz="0" w:space="0" w:color="auto"/>
            <w:right w:val="none" w:sz="0" w:space="0" w:color="auto"/>
          </w:divBdr>
        </w:div>
        <w:div w:id="1957055512">
          <w:marLeft w:val="0"/>
          <w:marRight w:val="0"/>
          <w:marTop w:val="0"/>
          <w:marBottom w:val="0"/>
          <w:divBdr>
            <w:top w:val="none" w:sz="0" w:space="0" w:color="auto"/>
            <w:left w:val="none" w:sz="0" w:space="0" w:color="auto"/>
            <w:bottom w:val="none" w:sz="0" w:space="0" w:color="auto"/>
            <w:right w:val="none" w:sz="0" w:space="0" w:color="auto"/>
          </w:divBdr>
        </w:div>
        <w:div w:id="1957055517">
          <w:marLeft w:val="0"/>
          <w:marRight w:val="0"/>
          <w:marTop w:val="0"/>
          <w:marBottom w:val="0"/>
          <w:divBdr>
            <w:top w:val="none" w:sz="0" w:space="0" w:color="auto"/>
            <w:left w:val="none" w:sz="0" w:space="0" w:color="auto"/>
            <w:bottom w:val="none" w:sz="0" w:space="0" w:color="auto"/>
            <w:right w:val="none" w:sz="0" w:space="0" w:color="auto"/>
          </w:divBdr>
        </w:div>
        <w:div w:id="1957055520">
          <w:marLeft w:val="0"/>
          <w:marRight w:val="0"/>
          <w:marTop w:val="0"/>
          <w:marBottom w:val="0"/>
          <w:divBdr>
            <w:top w:val="none" w:sz="0" w:space="0" w:color="auto"/>
            <w:left w:val="none" w:sz="0" w:space="0" w:color="auto"/>
            <w:bottom w:val="none" w:sz="0" w:space="0" w:color="auto"/>
            <w:right w:val="none" w:sz="0" w:space="0" w:color="auto"/>
          </w:divBdr>
        </w:div>
        <w:div w:id="1957055524">
          <w:marLeft w:val="0"/>
          <w:marRight w:val="0"/>
          <w:marTop w:val="0"/>
          <w:marBottom w:val="0"/>
          <w:divBdr>
            <w:top w:val="none" w:sz="0" w:space="0" w:color="auto"/>
            <w:left w:val="none" w:sz="0" w:space="0" w:color="auto"/>
            <w:bottom w:val="none" w:sz="0" w:space="0" w:color="auto"/>
            <w:right w:val="none" w:sz="0" w:space="0" w:color="auto"/>
          </w:divBdr>
        </w:div>
        <w:div w:id="1957055533">
          <w:marLeft w:val="0"/>
          <w:marRight w:val="0"/>
          <w:marTop w:val="0"/>
          <w:marBottom w:val="0"/>
          <w:divBdr>
            <w:top w:val="none" w:sz="0" w:space="0" w:color="auto"/>
            <w:left w:val="none" w:sz="0" w:space="0" w:color="auto"/>
            <w:bottom w:val="none" w:sz="0" w:space="0" w:color="auto"/>
            <w:right w:val="none" w:sz="0" w:space="0" w:color="auto"/>
          </w:divBdr>
        </w:div>
        <w:div w:id="1957055535">
          <w:marLeft w:val="0"/>
          <w:marRight w:val="0"/>
          <w:marTop w:val="0"/>
          <w:marBottom w:val="0"/>
          <w:divBdr>
            <w:top w:val="none" w:sz="0" w:space="0" w:color="auto"/>
            <w:left w:val="none" w:sz="0" w:space="0" w:color="auto"/>
            <w:bottom w:val="none" w:sz="0" w:space="0" w:color="auto"/>
            <w:right w:val="none" w:sz="0" w:space="0" w:color="auto"/>
          </w:divBdr>
        </w:div>
        <w:div w:id="1957055537">
          <w:marLeft w:val="0"/>
          <w:marRight w:val="0"/>
          <w:marTop w:val="0"/>
          <w:marBottom w:val="0"/>
          <w:divBdr>
            <w:top w:val="none" w:sz="0" w:space="0" w:color="auto"/>
            <w:left w:val="none" w:sz="0" w:space="0" w:color="auto"/>
            <w:bottom w:val="none" w:sz="0" w:space="0" w:color="auto"/>
            <w:right w:val="none" w:sz="0" w:space="0" w:color="auto"/>
          </w:divBdr>
        </w:div>
        <w:div w:id="1957055539">
          <w:marLeft w:val="0"/>
          <w:marRight w:val="0"/>
          <w:marTop w:val="0"/>
          <w:marBottom w:val="0"/>
          <w:divBdr>
            <w:top w:val="none" w:sz="0" w:space="0" w:color="auto"/>
            <w:left w:val="none" w:sz="0" w:space="0" w:color="auto"/>
            <w:bottom w:val="none" w:sz="0" w:space="0" w:color="auto"/>
            <w:right w:val="none" w:sz="0" w:space="0" w:color="auto"/>
          </w:divBdr>
        </w:div>
        <w:div w:id="1957055544">
          <w:marLeft w:val="0"/>
          <w:marRight w:val="0"/>
          <w:marTop w:val="0"/>
          <w:marBottom w:val="0"/>
          <w:divBdr>
            <w:top w:val="none" w:sz="0" w:space="0" w:color="auto"/>
            <w:left w:val="none" w:sz="0" w:space="0" w:color="auto"/>
            <w:bottom w:val="none" w:sz="0" w:space="0" w:color="auto"/>
            <w:right w:val="none" w:sz="0" w:space="0" w:color="auto"/>
          </w:divBdr>
        </w:div>
        <w:div w:id="1957055546">
          <w:marLeft w:val="0"/>
          <w:marRight w:val="0"/>
          <w:marTop w:val="0"/>
          <w:marBottom w:val="0"/>
          <w:divBdr>
            <w:top w:val="none" w:sz="0" w:space="0" w:color="auto"/>
            <w:left w:val="none" w:sz="0" w:space="0" w:color="auto"/>
            <w:bottom w:val="none" w:sz="0" w:space="0" w:color="auto"/>
            <w:right w:val="none" w:sz="0" w:space="0" w:color="auto"/>
          </w:divBdr>
        </w:div>
      </w:divsChild>
    </w:div>
    <w:div w:id="1957055541">
      <w:marLeft w:val="0"/>
      <w:marRight w:val="0"/>
      <w:marTop w:val="0"/>
      <w:marBottom w:val="0"/>
      <w:divBdr>
        <w:top w:val="none" w:sz="0" w:space="0" w:color="auto"/>
        <w:left w:val="none" w:sz="0" w:space="0" w:color="auto"/>
        <w:bottom w:val="none" w:sz="0" w:space="0" w:color="auto"/>
        <w:right w:val="none" w:sz="0" w:space="0" w:color="auto"/>
      </w:divBdr>
    </w:div>
    <w:div w:id="1957055542">
      <w:marLeft w:val="0"/>
      <w:marRight w:val="0"/>
      <w:marTop w:val="0"/>
      <w:marBottom w:val="0"/>
      <w:divBdr>
        <w:top w:val="none" w:sz="0" w:space="0" w:color="auto"/>
        <w:left w:val="none" w:sz="0" w:space="0" w:color="auto"/>
        <w:bottom w:val="none" w:sz="0" w:space="0" w:color="auto"/>
        <w:right w:val="none" w:sz="0" w:space="0" w:color="auto"/>
      </w:divBdr>
    </w:div>
    <w:div w:id="1957055543">
      <w:marLeft w:val="0"/>
      <w:marRight w:val="0"/>
      <w:marTop w:val="0"/>
      <w:marBottom w:val="0"/>
      <w:divBdr>
        <w:top w:val="none" w:sz="0" w:space="0" w:color="auto"/>
        <w:left w:val="none" w:sz="0" w:space="0" w:color="auto"/>
        <w:bottom w:val="none" w:sz="0" w:space="0" w:color="auto"/>
        <w:right w:val="none" w:sz="0" w:space="0" w:color="auto"/>
      </w:divBdr>
    </w:div>
    <w:div w:id="195705554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697E2D44249647AD6FA059E93381B5" ma:contentTypeVersion="11" ma:contentTypeDescription="Create a new document." ma:contentTypeScope="" ma:versionID="384dea8a8bc402a345ebb64bfa32c02f">
  <xsd:schema xmlns:xsd="http://www.w3.org/2001/XMLSchema" xmlns:xs="http://www.w3.org/2001/XMLSchema" xmlns:p="http://schemas.microsoft.com/office/2006/metadata/properties" xmlns:ns3="286f13ce-86b4-4177-9ee2-637ee8bf094c" xmlns:ns4="bcb8f68e-06da-46fe-b6a7-968e74f040aa" targetNamespace="http://schemas.microsoft.com/office/2006/metadata/properties" ma:root="true" ma:fieldsID="91fa50f1cfb18b8b2f9ef3dea3b23a6c" ns3:_="" ns4:_="">
    <xsd:import namespace="286f13ce-86b4-4177-9ee2-637ee8bf094c"/>
    <xsd:import namespace="bcb8f68e-06da-46fe-b6a7-968e74f040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f13ce-86b4-4177-9ee2-637ee8bf09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b8f68e-06da-46fe-b6a7-968e74f040a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7C1435-62DD-47BE-A7EF-C0C950E00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6f13ce-86b4-4177-9ee2-637ee8bf094c"/>
    <ds:schemaRef ds:uri="bcb8f68e-06da-46fe-b6a7-968e74f04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527949-2F4E-43AE-9CC0-79D88752C4D7}">
  <ds:schemaRefs>
    <ds:schemaRef ds:uri="http://schemas.microsoft.com/sharepoint/v3/contenttype/forms"/>
  </ds:schemaRefs>
</ds:datastoreItem>
</file>

<file path=customXml/itemProps3.xml><?xml version="1.0" encoding="utf-8"?>
<ds:datastoreItem xmlns:ds="http://schemas.openxmlformats.org/officeDocument/2006/customXml" ds:itemID="{4B6EA586-7B4E-40E7-8C28-A6D985F60A16}">
  <ds:schemaRefs>
    <ds:schemaRef ds:uri="http://schemas.openxmlformats.org/officeDocument/2006/bibliography"/>
  </ds:schemaRefs>
</ds:datastoreItem>
</file>

<file path=customXml/itemProps4.xml><?xml version="1.0" encoding="utf-8"?>
<ds:datastoreItem xmlns:ds="http://schemas.openxmlformats.org/officeDocument/2006/customXml" ds:itemID="{633DA9D1-FC16-4522-9697-E1A1291467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2</Pages>
  <Words>778</Words>
  <Characters>429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Richland County Youth and Family Council</vt:lpstr>
    </vt:vector>
  </TitlesOfParts>
  <Company>Richland Co. Youth &amp; Family</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land County Youth and Family Council</dc:title>
  <dc:creator>User1</dc:creator>
  <cp:lastModifiedBy>Alt, Teresa L</cp:lastModifiedBy>
  <cp:revision>66</cp:revision>
  <cp:lastPrinted>2021-11-02T13:35:00Z</cp:lastPrinted>
  <dcterms:created xsi:type="dcterms:W3CDTF">2022-03-04T16:23:00Z</dcterms:created>
  <dcterms:modified xsi:type="dcterms:W3CDTF">2022-03-08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697E2D44249647AD6FA059E93381B5</vt:lpwstr>
  </property>
</Properties>
</file>